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950663" w14:textId="59B6225B" w:rsidR="003B1D93" w:rsidRDefault="00CC70A3" w:rsidP="008B0AD9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File S</w:t>
      </w:r>
      <w:r w:rsidR="00D13250">
        <w:rPr>
          <w:rFonts w:ascii="Arial" w:hAnsi="Arial" w:cs="Arial"/>
          <w:b/>
        </w:rPr>
        <w:t>3</w:t>
      </w:r>
      <w:r w:rsidR="00CC4B94">
        <w:rPr>
          <w:rFonts w:ascii="Arial" w:hAnsi="Arial" w:cs="Arial"/>
          <w:b/>
        </w:rPr>
        <w:t xml:space="preserve">. </w:t>
      </w:r>
      <w:r w:rsidR="00D13250">
        <w:rPr>
          <w:rFonts w:ascii="Arial" w:hAnsi="Arial" w:cs="Arial"/>
          <w:b/>
        </w:rPr>
        <w:t xml:space="preserve">Gibson and </w:t>
      </w:r>
      <w:proofErr w:type="spellStart"/>
      <w:r w:rsidR="00D13250">
        <w:rPr>
          <w:rFonts w:ascii="Arial" w:hAnsi="Arial" w:cs="Arial"/>
          <w:b/>
        </w:rPr>
        <w:t>SapTrap</w:t>
      </w:r>
      <w:proofErr w:type="spellEnd"/>
      <w:r w:rsidR="00D13250">
        <w:rPr>
          <w:rFonts w:ascii="Arial" w:hAnsi="Arial" w:cs="Arial"/>
          <w:b/>
        </w:rPr>
        <w:t xml:space="preserve"> cloning instructions</w:t>
      </w:r>
    </w:p>
    <w:p w14:paraId="417DE7FE" w14:textId="77777777" w:rsidR="00F83D19" w:rsidRDefault="00F83D19" w:rsidP="008B0AD9">
      <w:pPr>
        <w:spacing w:line="480" w:lineRule="auto"/>
        <w:rPr>
          <w:rFonts w:ascii="Arial" w:hAnsi="Arial" w:cs="Arial"/>
          <w:bCs/>
        </w:rPr>
      </w:pPr>
    </w:p>
    <w:p w14:paraId="18005992" w14:textId="35F13B06" w:rsidR="00F83D19" w:rsidRPr="00F83D19" w:rsidRDefault="00F83D19" w:rsidP="008B0AD9">
      <w:pPr>
        <w:spacing w:line="480" w:lineRule="auto"/>
        <w:rPr>
          <w:rFonts w:ascii="Arial" w:hAnsi="Arial" w:cs="Arial"/>
          <w:bCs/>
          <w:i/>
          <w:iCs/>
        </w:rPr>
      </w:pPr>
      <w:r>
        <w:rPr>
          <w:rFonts w:ascii="Arial" w:hAnsi="Arial" w:cs="Arial"/>
          <w:bCs/>
          <w:i/>
          <w:iCs/>
        </w:rPr>
        <w:t>Gibson cloning into SEC vectors</w:t>
      </w:r>
    </w:p>
    <w:p w14:paraId="3B50EC67" w14:textId="52F7E0E3" w:rsidR="006B3DA7" w:rsidRPr="006B3DA7" w:rsidRDefault="006B3DA7" w:rsidP="008B0AD9">
      <w:pPr>
        <w:spacing w:line="480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Gibson cloning into SEC vectors </w:t>
      </w:r>
      <w:r w:rsidR="006C0E5C">
        <w:rPr>
          <w:rFonts w:ascii="Arial" w:hAnsi="Arial" w:cs="Arial"/>
          <w:bCs/>
        </w:rPr>
        <w:t>wa</w:t>
      </w:r>
      <w:r>
        <w:rPr>
          <w:rFonts w:ascii="Arial" w:hAnsi="Arial" w:cs="Arial"/>
          <w:bCs/>
        </w:rPr>
        <w:t>s performed according to the detailed protocol provided in</w:t>
      </w:r>
      <w:r w:rsidR="00F83D19">
        <w:rPr>
          <w:rFonts w:ascii="Arial" w:hAnsi="Arial" w:cs="Arial"/>
          <w:bCs/>
        </w:rPr>
        <w:t xml:space="preserve"> </w:t>
      </w:r>
      <w:r w:rsidR="00B569BC">
        <w:rPr>
          <w:rFonts w:ascii="Arial" w:eastAsiaTheme="minorHAnsi" w:hAnsi="Arial" w:cs="Arial"/>
        </w:rPr>
        <w:fldChar w:fldCharType="begin"/>
      </w:r>
      <w:r w:rsidR="00B569BC">
        <w:rPr>
          <w:rFonts w:ascii="Arial" w:eastAsiaTheme="minorHAnsi" w:hAnsi="Arial" w:cs="Arial"/>
        </w:rPr>
        <w:instrText xml:space="preserve"> ADDIN PAPERS2_CITATIONS &lt;citation&gt;&lt;priority&gt;0&lt;/priority&gt;&lt;uuid&gt;D86A6E3A-7E70-46B0-AA2E-E11409F513F1&lt;/uuid&gt;&lt;publications&gt;&lt;publication&gt;&lt;subtype&gt;400&lt;/subtype&gt;&lt;location&gt;&amp;lt;html&amp;gt;&amp;lt;head&amp;gt;&amp;lt;meta http-equiv="content-type" content="text/html; charset=utf-8"/&amp;gt;&amp;lt;title&amp;gt;Sorry...&amp;lt;/title&amp;gt;&amp;lt;style&amp;gt; body { font-family: verdana, arial, sans-serif; background-color: #fff; color: #000; }&amp;lt;/style&amp;gt;&amp;lt;/head&amp;gt;&amp;lt;body&amp;gt;&amp;lt;div&amp;gt;&amp;lt;table&amp;gt;&amp;lt;tr&amp;gt;&amp;lt;td&amp;gt;&amp;lt;b&amp;gt;&amp;lt;font face=times color=#0039b6 size=10&amp;gt;G&amp;lt;/font&amp;gt;&amp;lt;font face=times color=#c41200 size=10&amp;gt;o&amp;lt;/font&amp;gt;&amp;lt;font face=times color=#f3c518 size=10&amp;gt;o&amp;lt;/font&amp;gt;&amp;lt;font face=times color=#0039b6 size=10&amp;gt;g&amp;lt;/font&amp;gt;&amp;lt;font face=times color=#30a72f size=10&amp;gt;l&amp;lt;/font&amp;gt;&amp;lt;font face=times color=#c41200 size=10&amp;gt;e&amp;lt;/font&amp;gt;&amp;lt;/b&amp;gt;&amp;lt;/td&amp;gt;&amp;lt;td style="text-align: left; vertical-align: bottom; padding-bottom: 15px; width: 50%"&amp;gt;&amp;lt;div style="border-bottom: 1px solid #dfdfdf;"&amp;gt;Sorry...&amp;lt;/div&amp;gt;&amp;lt;/td&amp;gt;&amp;lt;/tr&amp;gt;&amp;lt;/table&amp;gt;&amp;lt;/div&amp;gt;&amp;lt;div style="margin-left: 4em;"&amp;gt;&amp;lt;h1&amp;gt;We're sorry...&amp;lt;/h1&amp;gt;&amp;lt;p&amp;gt;... but your computer or network may be sending automated queries. To protect our users, we can't process your request right now.&amp;lt;/p&amp;gt;&amp;lt;/div&amp;gt;&amp;lt;div style="margin-left: 4em;"&amp;gt;See &amp;lt;a href="https://support.google.com/websearch/answer/86640"&amp;gt;Google Help&amp;lt;/a&amp;gt; for more information.&amp;lt;br/&amp;gt;&amp;lt;br/&amp;gt;&amp;lt;/div&amp;gt;&amp;lt;div style="text-align: center; border-top: 1px solid #dfdfdf;"&amp;gt;&amp;lt;a href="https://www.google.com"&amp;gt;Google Home&amp;lt;/a&amp;gt;&amp;lt;/div&amp;gt;&amp;lt;/body&amp;gt;&amp;lt;/html&amp;gt;&lt;/location&gt;&lt;title&gt;Streamlined Genome Engineering with a Self-Excising Drug Selection Cassette.&lt;/title&gt;&lt;url&gt;http://eutils.ncbi.nlm.nih.gov/entrez/eutils/elink.fcgi?dbfrom=pubmed&amp;amp;id=26044593&amp;amp;retmode=ref&amp;amp;cmd=prlinks&lt;/url&gt;&lt;volume&gt;200&lt;/volume&gt;&lt;publication_date&gt;99201508001200000000220000&lt;/publication_date&gt;&lt;uuid&gt;3AF7ADAB-5A01-4AC9-B7B1-DFD1FAB100F3&lt;/uuid&gt;&lt;type&gt;400&lt;/type&gt;&lt;accepted_date&gt;99201506011200000000222000&lt;/accepted_date&gt;&lt;number&gt;4&lt;/number&gt;&lt;submission_date&gt;99201505181200000000222000&lt;/submission_date&gt;&lt;doi&gt;10.1534/genetics.115.178335&lt;/doi&gt;&lt;institution&gt;Department of Biology and Lineberger Comprehensive Cancer Center, University of North Carolina, Chapel Hill, North Carolina 27599-3280 ddickins@live.unc.edu.&lt;/institution&gt;&lt;startpage&gt;1035&lt;/startpage&gt;&lt;endpage&gt;1049&lt;/endpage&gt;&lt;bundle&gt;&lt;publication&gt;&lt;title&gt;Genetics&lt;/title&gt;&lt;uuid&gt;F684C397-C1F2-4E6D-AA89-C508BF2897AE&lt;/uuid&gt;&lt;subtype&gt;-100&lt;/subtype&gt;&lt;publisher&gt;Genetics&lt;/publisher&gt;&lt;type&gt;-100&lt;/type&gt;&lt;/publication&gt;&lt;/bundle&gt;&lt;authors&gt;&lt;author&gt;&lt;lastName&gt;Dickinson&lt;/lastName&gt;&lt;firstName&gt;Daniel&lt;/firstName&gt;&lt;middleNames&gt;J&lt;/middleNames&gt;&lt;/author&gt;&lt;author&gt;&lt;lastName&gt;Pani&lt;/lastName&gt;&lt;firstName&gt;Ariel&lt;/firstName&gt;&lt;middleNames&gt;M&lt;/middleNames&gt;&lt;/author&gt;&lt;author&gt;&lt;lastName&gt;Heppert&lt;/lastName&gt;&lt;firstName&gt;Jennifer&lt;/firstName&gt;&lt;middleNames&gt;K&lt;/middleNames&gt;&lt;/author&gt;&lt;author&gt;&lt;lastName&gt;Higgins&lt;/lastName&gt;&lt;firstName&gt;Christopher&lt;/firstName&gt;&lt;middleNames&gt;D&lt;/middleNames&gt;&lt;/author&gt;&lt;author&gt;&lt;lastName&gt;Goldstein&lt;/lastName&gt;&lt;firstName&gt;Bob&lt;/firstName&gt;&lt;/author&gt;&lt;/authors&gt;&lt;/publication&gt;&lt;/publications&gt;&lt;cites&gt;&lt;/cites&gt;&lt;/citation&gt;</w:instrText>
      </w:r>
      <w:r w:rsidR="00B569BC">
        <w:rPr>
          <w:rFonts w:ascii="Arial" w:eastAsiaTheme="minorHAnsi" w:hAnsi="Arial" w:cs="Arial"/>
        </w:rPr>
        <w:fldChar w:fldCharType="separate"/>
      </w:r>
      <w:r w:rsidR="00B569BC">
        <w:rPr>
          <w:rFonts w:ascii="Arial" w:eastAsiaTheme="minorHAnsi" w:hAnsi="Arial" w:cs="Arial"/>
        </w:rPr>
        <w:t xml:space="preserve">(Dickinson </w:t>
      </w:r>
      <w:r w:rsidR="00B569BC">
        <w:rPr>
          <w:rFonts w:ascii="Arial" w:eastAsiaTheme="minorHAnsi" w:hAnsi="Arial" w:cs="Arial"/>
          <w:i/>
          <w:iCs/>
        </w:rPr>
        <w:t>et al.</w:t>
      </w:r>
      <w:r w:rsidR="00B569BC">
        <w:rPr>
          <w:rFonts w:ascii="Arial" w:eastAsiaTheme="minorHAnsi" w:hAnsi="Arial" w:cs="Arial"/>
        </w:rPr>
        <w:t xml:space="preserve"> 2015)</w:t>
      </w:r>
      <w:r w:rsidR="00B569BC">
        <w:rPr>
          <w:rFonts w:ascii="Arial" w:eastAsiaTheme="minorHAnsi" w:hAnsi="Arial" w:cs="Arial"/>
        </w:rPr>
        <w:fldChar w:fldCharType="end"/>
      </w:r>
      <w:r>
        <w:rPr>
          <w:rFonts w:ascii="Arial" w:hAnsi="Arial" w:cs="Arial"/>
          <w:bCs/>
        </w:rPr>
        <w:t>. To design</w:t>
      </w:r>
      <w:r w:rsidR="009E02FD">
        <w:rPr>
          <w:rFonts w:ascii="Arial" w:hAnsi="Arial" w:cs="Arial"/>
          <w:bCs/>
        </w:rPr>
        <w:t xml:space="preserve"> primers to amplify 5’ and 3’ homology arms, </w:t>
      </w:r>
      <w:r w:rsidR="006C0E5C">
        <w:rPr>
          <w:rFonts w:ascii="Arial" w:hAnsi="Arial" w:cs="Arial"/>
          <w:bCs/>
        </w:rPr>
        <w:t xml:space="preserve">we </w:t>
      </w:r>
      <w:r w:rsidR="009E02FD">
        <w:rPr>
          <w:rFonts w:ascii="Arial" w:hAnsi="Arial" w:cs="Arial"/>
          <w:bCs/>
        </w:rPr>
        <w:t>include</w:t>
      </w:r>
      <w:r w:rsidR="006C0E5C">
        <w:rPr>
          <w:rFonts w:ascii="Arial" w:hAnsi="Arial" w:cs="Arial"/>
          <w:bCs/>
        </w:rPr>
        <w:t>d</w:t>
      </w:r>
      <w:r w:rsidR="009E02FD">
        <w:rPr>
          <w:rFonts w:ascii="Arial" w:hAnsi="Arial" w:cs="Arial"/>
          <w:bCs/>
        </w:rPr>
        <w:t xml:space="preserve"> the following sequence on the 5’ end of </w:t>
      </w:r>
      <w:r w:rsidR="006C0E5C">
        <w:rPr>
          <w:rFonts w:ascii="Arial" w:hAnsi="Arial" w:cs="Arial"/>
          <w:bCs/>
        </w:rPr>
        <w:t>our</w:t>
      </w:r>
      <w:r w:rsidR="009E02FD">
        <w:rPr>
          <w:rFonts w:ascii="Arial" w:hAnsi="Arial" w:cs="Arial"/>
          <w:bCs/>
        </w:rPr>
        <w:t xml:space="preserve"> primers. </w:t>
      </w:r>
    </w:p>
    <w:p w14:paraId="7ED9DA05" w14:textId="1F98BA02" w:rsidR="00CD01CF" w:rsidRPr="00D13250" w:rsidRDefault="006B3DA7" w:rsidP="008B0AD9">
      <w:pPr>
        <w:spacing w:line="480" w:lineRule="auto"/>
        <w:rPr>
          <w:rFonts w:ascii="Arial" w:hAnsi="Arial" w:cs="Arial"/>
          <w:i/>
          <w:iCs/>
          <w:u w:val="single"/>
        </w:rPr>
      </w:pPr>
      <w:r>
        <w:rPr>
          <w:rFonts w:ascii="Arial" w:hAnsi="Arial" w:cs="Arial"/>
          <w:i/>
          <w:iCs/>
          <w:u w:val="single"/>
        </w:rPr>
        <w:t xml:space="preserve">Oligo design for </w:t>
      </w:r>
      <w:r w:rsidR="00D13250" w:rsidRPr="00D13250">
        <w:rPr>
          <w:rFonts w:ascii="Arial" w:hAnsi="Arial" w:cs="Arial"/>
          <w:i/>
          <w:iCs/>
          <w:u w:val="single"/>
        </w:rPr>
        <w:t>Gibson cloning</w:t>
      </w:r>
      <w:r w:rsidR="00320E53">
        <w:rPr>
          <w:rFonts w:ascii="Arial" w:hAnsi="Arial" w:cs="Arial"/>
          <w:i/>
          <w:iCs/>
          <w:u w:val="single"/>
        </w:rPr>
        <w:t xml:space="preserve"> into SEC vectors</w:t>
      </w:r>
    </w:p>
    <w:p w14:paraId="13E57060" w14:textId="77777777" w:rsidR="00033269" w:rsidRDefault="00033269" w:rsidP="008B0AD9">
      <w:pPr>
        <w:rPr>
          <w:rFonts w:ascii="Arial" w:hAnsi="Arial" w:cs="Arial"/>
          <w:b/>
          <w:bCs/>
          <w:sz w:val="20"/>
          <w:szCs w:val="20"/>
        </w:rPr>
      </w:pPr>
    </w:p>
    <w:p w14:paraId="330FB5D2" w14:textId="77777777" w:rsidR="00033269" w:rsidRDefault="00033269" w:rsidP="008B0AD9">
      <w:pPr>
        <w:rPr>
          <w:rFonts w:ascii="Arial" w:hAnsi="Arial" w:cs="Arial"/>
          <w:b/>
          <w:bCs/>
          <w:sz w:val="20"/>
          <w:szCs w:val="20"/>
        </w:rPr>
      </w:pPr>
    </w:p>
    <w:p w14:paraId="579AB0CD" w14:textId="4070BE7A" w:rsidR="00033269" w:rsidRPr="009E02FD" w:rsidRDefault="00033269" w:rsidP="00033269">
      <w:pPr>
        <w:rPr>
          <w:rFonts w:ascii="Arial" w:hAnsi="Arial" w:cs="Arial"/>
          <w:b/>
          <w:bCs/>
          <w:sz w:val="20"/>
          <w:szCs w:val="20"/>
        </w:rPr>
      </w:pPr>
      <w:r w:rsidRPr="009E02FD">
        <w:rPr>
          <w:rFonts w:ascii="Arial" w:hAnsi="Arial" w:cs="Arial"/>
          <w:b/>
          <w:bCs/>
          <w:sz w:val="20"/>
          <w:szCs w:val="20"/>
        </w:rPr>
        <w:t xml:space="preserve">N-terminal </w:t>
      </w:r>
      <w:proofErr w:type="spellStart"/>
      <w:proofErr w:type="gramStart"/>
      <w:r>
        <w:rPr>
          <w:rFonts w:ascii="Arial" w:hAnsi="Arial" w:cs="Arial"/>
          <w:b/>
          <w:bCs/>
          <w:sz w:val="20"/>
          <w:szCs w:val="20"/>
        </w:rPr>
        <w:t>mNeonGreen</w:t>
      </w:r>
      <w:proofErr w:type="spellEnd"/>
      <w:r w:rsidRPr="009E02FD">
        <w:rPr>
          <w:rFonts w:ascii="Arial" w:hAnsi="Arial" w:cs="Arial"/>
          <w:b/>
          <w:bCs/>
          <w:sz w:val="20"/>
          <w:szCs w:val="20"/>
        </w:rPr>
        <w:t>::</w:t>
      </w:r>
      <w:proofErr w:type="gramEnd"/>
      <w:r w:rsidRPr="009E02FD">
        <w:rPr>
          <w:rFonts w:ascii="Arial" w:hAnsi="Arial" w:cs="Arial"/>
          <w:b/>
          <w:bCs/>
          <w:sz w:val="20"/>
          <w:szCs w:val="20"/>
        </w:rPr>
        <w:t>AID*::3xFLAG</w:t>
      </w:r>
    </w:p>
    <w:tbl>
      <w:tblPr>
        <w:tblW w:w="9360" w:type="dxa"/>
        <w:tblLook w:val="04A0" w:firstRow="1" w:lastRow="0" w:firstColumn="1" w:lastColumn="0" w:noHBand="0" w:noVBand="1"/>
      </w:tblPr>
      <w:tblGrid>
        <w:gridCol w:w="2004"/>
        <w:gridCol w:w="7356"/>
      </w:tblGrid>
      <w:tr w:rsidR="00033269" w14:paraId="40670CEE" w14:textId="77777777" w:rsidTr="00163F3B">
        <w:trPr>
          <w:trHeight w:val="320"/>
        </w:trPr>
        <w:tc>
          <w:tcPr>
            <w:tcW w:w="9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D926B" w14:textId="6CDAE11C" w:rsidR="00033269" w:rsidRDefault="00033269" w:rsidP="00163F3B">
            <w:pP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Digest pJW158</w:t>
            </w: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2</w:t>
            </w: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 vector with </w:t>
            </w:r>
            <w:proofErr w:type="spellStart"/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ClaI</w:t>
            </w:r>
            <w:proofErr w:type="spellEnd"/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 and </w:t>
            </w:r>
            <w:proofErr w:type="spellStart"/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SpeI</w:t>
            </w:r>
            <w:proofErr w:type="spellEnd"/>
          </w:p>
        </w:tc>
      </w:tr>
      <w:tr w:rsidR="00033269" w:rsidRPr="00033269" w14:paraId="2D4EC259" w14:textId="77777777" w:rsidTr="00163F3B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7DC2E" w14:textId="77777777" w:rsidR="00033269" w:rsidRPr="00033269" w:rsidRDefault="00033269" w:rsidP="00163F3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>5' arm forward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76A2C2" w14:textId="1D672A84" w:rsidR="00033269" w:rsidRPr="00033269" w:rsidRDefault="00033269" w:rsidP="0003326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>5'-acgttgtaaaacgacggccagtcgccggca</w:t>
            </w:r>
            <w:r w:rsidRPr="00033269">
              <w:rPr>
                <w:rFonts w:ascii="Cambria Math" w:hAnsi="Cambria Math" w:cs="Cambria Math"/>
                <w:color w:val="000000"/>
                <w:sz w:val="20"/>
                <w:szCs w:val="20"/>
              </w:rPr>
              <w:t>‐</w:t>
            </w:r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>(Homology</w:t>
            </w:r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>arm</w:t>
            </w:r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>sequence)-3'</w:t>
            </w:r>
          </w:p>
        </w:tc>
      </w:tr>
      <w:tr w:rsidR="00033269" w:rsidRPr="00033269" w14:paraId="559CC86F" w14:textId="77777777" w:rsidTr="00163F3B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289F4" w14:textId="77777777" w:rsidR="00033269" w:rsidRPr="00033269" w:rsidRDefault="00033269" w:rsidP="00163F3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>5' arm reverse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F32344" w14:textId="7CEE8C3C" w:rsidR="00033269" w:rsidRPr="00033269" w:rsidRDefault="00033269" w:rsidP="00163F3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>’</w:t>
            </w:r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softHyphen/>
              <w:t>CATGTTGTCCTCCTCTCCCTTGGAGACCAT</w:t>
            </w:r>
            <w:r w:rsidRPr="00033269">
              <w:rPr>
                <w:rFonts w:ascii="Cambria Math" w:hAnsi="Cambria Math" w:cs="Cambria Math"/>
                <w:color w:val="000000"/>
                <w:sz w:val="20"/>
                <w:szCs w:val="20"/>
              </w:rPr>
              <w:t>‐</w:t>
            </w:r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>(Homology arm sequence)-3'</w:t>
            </w:r>
          </w:p>
        </w:tc>
      </w:tr>
      <w:tr w:rsidR="00033269" w:rsidRPr="00033269" w14:paraId="326F6E0C" w14:textId="77777777" w:rsidTr="00163F3B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23744" w14:textId="77777777" w:rsidR="00033269" w:rsidRPr="00033269" w:rsidRDefault="00033269" w:rsidP="00163F3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>3' arm forward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F2FF5" w14:textId="79101DBD" w:rsidR="00033269" w:rsidRPr="00033269" w:rsidRDefault="00033269" w:rsidP="00163F3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>’-</w:t>
            </w:r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>CGTGATTACAAGGATGACGATGACAAGAGA</w:t>
            </w:r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>-(</w:t>
            </w:r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>Cas9 target mutations)</w:t>
            </w:r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033269">
              <w:rPr>
                <w:rFonts w:ascii="Cambria Math" w:hAnsi="Cambria Math" w:cs="Cambria Math"/>
                <w:color w:val="000000"/>
                <w:sz w:val="20"/>
                <w:szCs w:val="20"/>
              </w:rPr>
              <w:t>‐</w:t>
            </w:r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>(Homology arm sequence)-3'</w:t>
            </w:r>
          </w:p>
        </w:tc>
      </w:tr>
      <w:tr w:rsidR="00033269" w:rsidRPr="00033269" w14:paraId="755B3D4E" w14:textId="77777777" w:rsidTr="00163F3B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D83FE" w14:textId="77777777" w:rsidR="00033269" w:rsidRPr="00033269" w:rsidRDefault="00033269" w:rsidP="00163F3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>3' arm reverse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DABFA" w14:textId="722EF362" w:rsidR="00033269" w:rsidRPr="00033269" w:rsidRDefault="00033269" w:rsidP="00163F3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>’</w:t>
            </w:r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>-tcacacaggaaacagctatgaccatgttat-(Homology arm sequence)-3'</w:t>
            </w:r>
          </w:p>
        </w:tc>
      </w:tr>
    </w:tbl>
    <w:p w14:paraId="484BCEF9" w14:textId="77777777" w:rsidR="00033269" w:rsidRPr="00033269" w:rsidRDefault="00033269" w:rsidP="00033269">
      <w:pPr>
        <w:rPr>
          <w:rFonts w:ascii="Arial" w:hAnsi="Arial" w:cs="Arial"/>
          <w:b/>
          <w:bCs/>
        </w:rPr>
      </w:pPr>
    </w:p>
    <w:p w14:paraId="1F500731" w14:textId="0D3B8E4C" w:rsidR="00033269" w:rsidRPr="00033269" w:rsidRDefault="00033269" w:rsidP="00033269">
      <w:pPr>
        <w:rPr>
          <w:rFonts w:ascii="Arial" w:hAnsi="Arial" w:cs="Arial"/>
          <w:b/>
          <w:bCs/>
          <w:sz w:val="20"/>
          <w:szCs w:val="20"/>
        </w:rPr>
      </w:pPr>
      <w:r w:rsidRPr="00033269">
        <w:rPr>
          <w:rFonts w:ascii="Arial" w:hAnsi="Arial" w:cs="Arial"/>
          <w:b/>
          <w:bCs/>
          <w:sz w:val="20"/>
          <w:szCs w:val="20"/>
        </w:rPr>
        <w:t xml:space="preserve">C-terminal </w:t>
      </w:r>
      <w:proofErr w:type="spellStart"/>
      <w:proofErr w:type="gramStart"/>
      <w:r w:rsidRPr="00033269">
        <w:rPr>
          <w:rFonts w:ascii="Arial" w:hAnsi="Arial" w:cs="Arial"/>
          <w:b/>
          <w:bCs/>
          <w:sz w:val="20"/>
          <w:szCs w:val="20"/>
        </w:rPr>
        <w:t>mNeonGreen</w:t>
      </w:r>
      <w:proofErr w:type="spellEnd"/>
      <w:r w:rsidRPr="00033269">
        <w:rPr>
          <w:rFonts w:ascii="Arial" w:hAnsi="Arial" w:cs="Arial"/>
          <w:b/>
          <w:bCs/>
          <w:sz w:val="20"/>
          <w:szCs w:val="20"/>
        </w:rPr>
        <w:t>::</w:t>
      </w:r>
      <w:proofErr w:type="gramEnd"/>
      <w:r w:rsidRPr="00033269">
        <w:rPr>
          <w:rFonts w:ascii="Arial" w:hAnsi="Arial" w:cs="Arial"/>
          <w:b/>
          <w:bCs/>
          <w:sz w:val="20"/>
          <w:szCs w:val="20"/>
        </w:rPr>
        <w:t>AID*::3xFLAG with flexible linker</w:t>
      </w:r>
    </w:p>
    <w:tbl>
      <w:tblPr>
        <w:tblW w:w="9360" w:type="dxa"/>
        <w:tblLook w:val="04A0" w:firstRow="1" w:lastRow="0" w:firstColumn="1" w:lastColumn="0" w:noHBand="0" w:noVBand="1"/>
      </w:tblPr>
      <w:tblGrid>
        <w:gridCol w:w="2004"/>
        <w:gridCol w:w="7356"/>
      </w:tblGrid>
      <w:tr w:rsidR="00033269" w:rsidRPr="00033269" w14:paraId="51DEF27C" w14:textId="77777777" w:rsidTr="00163F3B">
        <w:trPr>
          <w:trHeight w:val="320"/>
        </w:trPr>
        <w:tc>
          <w:tcPr>
            <w:tcW w:w="9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0A962" w14:textId="7721DCA4" w:rsidR="00033269" w:rsidRPr="00033269" w:rsidRDefault="00033269" w:rsidP="00163F3B">
            <w:pP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033269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Digest pJW158</w:t>
            </w:r>
            <w:r w:rsidRPr="00033269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2</w:t>
            </w:r>
            <w:r w:rsidRPr="00033269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 vector with </w:t>
            </w:r>
            <w:proofErr w:type="spellStart"/>
            <w:r w:rsidRPr="00033269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AvrII</w:t>
            </w:r>
            <w:proofErr w:type="spellEnd"/>
            <w:r w:rsidRPr="00033269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 and </w:t>
            </w:r>
            <w:proofErr w:type="spellStart"/>
            <w:r w:rsidRPr="00033269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SpeI</w:t>
            </w:r>
            <w:proofErr w:type="spellEnd"/>
          </w:p>
        </w:tc>
      </w:tr>
      <w:tr w:rsidR="00033269" w:rsidRPr="00033269" w14:paraId="1F0C16D5" w14:textId="77777777" w:rsidTr="00163F3B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96FBD" w14:textId="77777777" w:rsidR="00033269" w:rsidRPr="00033269" w:rsidRDefault="00033269" w:rsidP="0003326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>5' arm forward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1086B2" w14:textId="267A61FF" w:rsidR="00033269" w:rsidRPr="00033269" w:rsidRDefault="00033269" w:rsidP="0003326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>5'-acgttgtaaaacgacggccagtcgccggca</w:t>
            </w:r>
            <w:r w:rsidRPr="00033269">
              <w:rPr>
                <w:rFonts w:ascii="Cambria Math" w:hAnsi="Cambria Math" w:cs="Cambria Math"/>
                <w:color w:val="000000"/>
                <w:sz w:val="20"/>
                <w:szCs w:val="20"/>
              </w:rPr>
              <w:t>‐</w:t>
            </w:r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>(Homology arm sequence)-3'</w:t>
            </w:r>
          </w:p>
        </w:tc>
      </w:tr>
      <w:tr w:rsidR="00033269" w:rsidRPr="00033269" w14:paraId="32B5F9D3" w14:textId="77777777" w:rsidTr="00163F3B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4BDC0" w14:textId="77777777" w:rsidR="00033269" w:rsidRPr="00033269" w:rsidRDefault="00033269" w:rsidP="0003326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>5' arm reverse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803675" w14:textId="1F59B561" w:rsidR="00033269" w:rsidRPr="00033269" w:rsidRDefault="00033269" w:rsidP="0003326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>5’-</w:t>
            </w:r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softHyphen/>
              <w:t>CATCGATGCTCCTGAGGCTCCCGATGCTCC-­</w:t>
            </w:r>
            <w:r w:rsidRPr="00033269">
              <w:rPr>
                <w:rFonts w:ascii="Cambria Math" w:hAnsi="Cambria Math" w:cs="Cambria Math"/>
                <w:color w:val="000000"/>
                <w:sz w:val="20"/>
                <w:szCs w:val="20"/>
              </w:rPr>
              <w:t>‐</w:t>
            </w:r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>(Cas9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>target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>mutations)-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proofErr w:type="gramEnd"/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>Homology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>arm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>sequence)-­</w:t>
            </w:r>
            <w:r w:rsidRPr="00033269">
              <w:rPr>
                <w:rFonts w:ascii="Cambria Math" w:hAnsi="Cambria Math" w:cs="Cambria Math"/>
                <w:color w:val="000000"/>
                <w:sz w:val="20"/>
                <w:szCs w:val="20"/>
              </w:rPr>
              <w:t>‐</w:t>
            </w:r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>3'</w:t>
            </w:r>
          </w:p>
        </w:tc>
      </w:tr>
      <w:tr w:rsidR="00033269" w:rsidRPr="00033269" w14:paraId="4D98BBAD" w14:textId="77777777" w:rsidTr="00163F3B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DECE5" w14:textId="77777777" w:rsidR="00033269" w:rsidRPr="00033269" w:rsidRDefault="00033269" w:rsidP="0003326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>3' arm forward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5CD7C" w14:textId="31C18592" w:rsidR="00033269" w:rsidRPr="00033269" w:rsidRDefault="00033269" w:rsidP="0003326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>5’</w:t>
            </w:r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>CGTGATTACAAGGATGACGATGACAAGAGA-(Cas9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>target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>mutations)-(</w:t>
            </w:r>
            <w:proofErr w:type="gramEnd"/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>Homology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>arm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>sequence)-­</w:t>
            </w:r>
            <w:r w:rsidRPr="00033269">
              <w:rPr>
                <w:rFonts w:ascii="Cambria Math" w:hAnsi="Cambria Math" w:cs="Cambria Math"/>
                <w:color w:val="000000"/>
                <w:sz w:val="20"/>
                <w:szCs w:val="20"/>
              </w:rPr>
              <w:t>‐</w:t>
            </w:r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>3'</w:t>
            </w:r>
          </w:p>
        </w:tc>
      </w:tr>
      <w:tr w:rsidR="00033269" w:rsidRPr="00033269" w14:paraId="798B4379" w14:textId="77777777" w:rsidTr="00163F3B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4CD70" w14:textId="77777777" w:rsidR="00033269" w:rsidRPr="00033269" w:rsidRDefault="00033269" w:rsidP="0003326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>3' arm reverse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A299C" w14:textId="13BBA5AC" w:rsidR="00033269" w:rsidRPr="00033269" w:rsidRDefault="00033269" w:rsidP="0003326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33269">
              <w:rPr>
                <w:rFonts w:ascii="Arial" w:hAnsi="Arial" w:cs="Arial"/>
                <w:color w:val="000000"/>
                <w:sz w:val="20"/>
                <w:szCs w:val="20"/>
              </w:rPr>
              <w:t>5’-ggaaacagctatgaccatgttatcgatttc-(Homology arm sequence)-3'</w:t>
            </w:r>
          </w:p>
        </w:tc>
      </w:tr>
    </w:tbl>
    <w:p w14:paraId="2CF2B86E" w14:textId="77777777" w:rsidR="00033269" w:rsidRDefault="00033269" w:rsidP="008B0AD9">
      <w:pPr>
        <w:rPr>
          <w:rFonts w:ascii="Arial" w:hAnsi="Arial" w:cs="Arial"/>
          <w:b/>
          <w:bCs/>
          <w:sz w:val="20"/>
          <w:szCs w:val="20"/>
        </w:rPr>
      </w:pPr>
    </w:p>
    <w:p w14:paraId="493DDB75" w14:textId="77777777" w:rsidR="00033269" w:rsidRDefault="00033269" w:rsidP="008B0AD9">
      <w:pPr>
        <w:rPr>
          <w:rFonts w:ascii="Arial" w:hAnsi="Arial" w:cs="Arial"/>
          <w:b/>
          <w:bCs/>
          <w:sz w:val="20"/>
          <w:szCs w:val="20"/>
        </w:rPr>
      </w:pPr>
    </w:p>
    <w:p w14:paraId="3FB265E5" w14:textId="77777777" w:rsidR="00033269" w:rsidRDefault="00033269" w:rsidP="008B0AD9">
      <w:pPr>
        <w:rPr>
          <w:rFonts w:ascii="Arial" w:hAnsi="Arial" w:cs="Arial"/>
          <w:b/>
          <w:bCs/>
          <w:sz w:val="20"/>
          <w:szCs w:val="20"/>
        </w:rPr>
      </w:pPr>
    </w:p>
    <w:p w14:paraId="45F79368" w14:textId="4DAF0D8C" w:rsidR="00322978" w:rsidRPr="009E02FD" w:rsidRDefault="006B3DA7" w:rsidP="008B0AD9">
      <w:pPr>
        <w:rPr>
          <w:rFonts w:ascii="Arial" w:hAnsi="Arial" w:cs="Arial"/>
          <w:b/>
          <w:bCs/>
          <w:sz w:val="20"/>
          <w:szCs w:val="20"/>
        </w:rPr>
      </w:pPr>
      <w:r w:rsidRPr="009E02FD">
        <w:rPr>
          <w:rFonts w:ascii="Arial" w:hAnsi="Arial" w:cs="Arial"/>
          <w:b/>
          <w:bCs/>
          <w:sz w:val="20"/>
          <w:szCs w:val="20"/>
        </w:rPr>
        <w:t xml:space="preserve">N-terminal </w:t>
      </w:r>
      <w:proofErr w:type="gramStart"/>
      <w:r w:rsidRPr="009E02FD">
        <w:rPr>
          <w:rFonts w:ascii="Arial" w:hAnsi="Arial" w:cs="Arial"/>
          <w:b/>
          <w:bCs/>
          <w:sz w:val="20"/>
          <w:szCs w:val="20"/>
        </w:rPr>
        <w:t>GFP::</w:t>
      </w:r>
      <w:proofErr w:type="gramEnd"/>
      <w:r w:rsidRPr="009E02FD">
        <w:rPr>
          <w:rFonts w:ascii="Arial" w:hAnsi="Arial" w:cs="Arial"/>
          <w:b/>
          <w:bCs/>
          <w:sz w:val="20"/>
          <w:szCs w:val="20"/>
        </w:rPr>
        <w:t>AID*::3xFLAG</w:t>
      </w:r>
    </w:p>
    <w:tbl>
      <w:tblPr>
        <w:tblW w:w="9360" w:type="dxa"/>
        <w:tblLook w:val="04A0" w:firstRow="1" w:lastRow="0" w:firstColumn="1" w:lastColumn="0" w:noHBand="0" w:noVBand="1"/>
      </w:tblPr>
      <w:tblGrid>
        <w:gridCol w:w="2004"/>
        <w:gridCol w:w="7356"/>
      </w:tblGrid>
      <w:tr w:rsidR="009E02FD" w14:paraId="1AE6F02A" w14:textId="77777777" w:rsidTr="009E02FD">
        <w:trPr>
          <w:trHeight w:val="320"/>
        </w:trPr>
        <w:tc>
          <w:tcPr>
            <w:tcW w:w="9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76F56" w14:textId="77777777" w:rsidR="009E02FD" w:rsidRDefault="009E02FD">
            <w:pP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Digest pJW1583 vector with </w:t>
            </w:r>
            <w:proofErr w:type="spellStart"/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ClaI</w:t>
            </w:r>
            <w:proofErr w:type="spellEnd"/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 and </w:t>
            </w:r>
            <w:proofErr w:type="spellStart"/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SpeI</w:t>
            </w:r>
            <w:proofErr w:type="spellEnd"/>
          </w:p>
        </w:tc>
      </w:tr>
      <w:tr w:rsidR="009E02FD" w14:paraId="2504F5EE" w14:textId="77777777" w:rsidTr="009E02FD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83E66" w14:textId="77777777" w:rsidR="009E02FD" w:rsidRDefault="009E02F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' arm forward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9E8FF1" w14:textId="57BC649F" w:rsidR="009E02FD" w:rsidRDefault="009E02F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'-acgttgtaaaacgacggccagtcgccggca-(Homology arm sequence)-3'</w:t>
            </w:r>
          </w:p>
        </w:tc>
      </w:tr>
      <w:tr w:rsidR="009E02FD" w14:paraId="30FE98AC" w14:textId="77777777" w:rsidTr="009E02FD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B7C29" w14:textId="77777777" w:rsidR="009E02FD" w:rsidRDefault="009E02F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' arm reverse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B6FC6C" w14:textId="10257ADD" w:rsidR="009E02FD" w:rsidRDefault="009E02F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-TCCAGTGAACAATTCTTCTCCTTTACTCAT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softHyphen/>
            </w:r>
            <w:r w:rsidR="00033269" w:rsidRPr="00033269">
              <w:rPr>
                <w:rFonts w:ascii="Arial" w:hAnsi="Arial" w:cs="Arial"/>
                <w:color w:val="000000"/>
                <w:sz w:val="20"/>
                <w:szCs w:val="20"/>
              </w:rPr>
              <w:t xml:space="preserve">-(Cas9 target mutations) </w:t>
            </w:r>
            <w:r w:rsidR="00033269" w:rsidRPr="00033269">
              <w:rPr>
                <w:rFonts w:ascii="Cambria Math" w:hAnsi="Cambria Math" w:cs="Cambria Math"/>
                <w:color w:val="000000"/>
                <w:sz w:val="20"/>
                <w:szCs w:val="20"/>
              </w:rPr>
              <w:t>‐</w:t>
            </w:r>
            <w:r w:rsidR="00033269" w:rsidRPr="00033269">
              <w:rPr>
                <w:rFonts w:ascii="Arial" w:hAnsi="Arial" w:cs="Arial"/>
                <w:color w:val="000000"/>
                <w:sz w:val="20"/>
                <w:szCs w:val="20"/>
              </w:rPr>
              <w:t>(Homology arm sequence)-3'</w:t>
            </w:r>
          </w:p>
        </w:tc>
      </w:tr>
      <w:tr w:rsidR="009E02FD" w14:paraId="109506B5" w14:textId="77777777" w:rsidTr="009E02FD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3C55E" w14:textId="77777777" w:rsidR="009E02FD" w:rsidRDefault="009E02F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' arm forward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77A8C" w14:textId="2CDD6690" w:rsidR="009E02FD" w:rsidRDefault="009E02F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-CGTGATTACAAGGATGACGATGACAAGAGA-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softHyphen/>
            </w:r>
            <w:r w:rsidR="00033269" w:rsidRPr="00033269">
              <w:rPr>
                <w:rFonts w:ascii="Arial" w:hAnsi="Arial" w:cs="Arial"/>
                <w:color w:val="000000"/>
                <w:sz w:val="20"/>
                <w:szCs w:val="20"/>
              </w:rPr>
              <w:t xml:space="preserve">-(Cas9 target mutations) </w:t>
            </w:r>
            <w:r w:rsidR="00033269" w:rsidRPr="00033269">
              <w:rPr>
                <w:rFonts w:ascii="Cambria Math" w:hAnsi="Cambria Math" w:cs="Cambria Math"/>
                <w:color w:val="000000"/>
                <w:sz w:val="20"/>
                <w:szCs w:val="20"/>
              </w:rPr>
              <w:t>‐</w:t>
            </w:r>
            <w:r w:rsidR="00033269" w:rsidRPr="00033269">
              <w:rPr>
                <w:rFonts w:ascii="Arial" w:hAnsi="Arial" w:cs="Arial"/>
                <w:color w:val="000000"/>
                <w:sz w:val="20"/>
                <w:szCs w:val="20"/>
              </w:rPr>
              <w:t>(Homology arm sequence)-3'</w:t>
            </w:r>
          </w:p>
        </w:tc>
      </w:tr>
      <w:tr w:rsidR="009E02FD" w14:paraId="78920E83" w14:textId="77777777" w:rsidTr="009E02FD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F09EC" w14:textId="77777777" w:rsidR="009E02FD" w:rsidRDefault="009E02F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' arm reverse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C771A" w14:textId="5E0FF8AC" w:rsidR="009E02FD" w:rsidRDefault="009E02F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-ttcacacaggaaacagctatgaccatttat-(Homology arm sequence)-3'</w:t>
            </w:r>
          </w:p>
        </w:tc>
      </w:tr>
    </w:tbl>
    <w:p w14:paraId="7AF11DE3" w14:textId="77777777" w:rsidR="00C2142F" w:rsidRDefault="00C2142F" w:rsidP="008B0AD9">
      <w:pPr>
        <w:rPr>
          <w:rFonts w:ascii="Arial" w:hAnsi="Arial" w:cs="Arial"/>
          <w:b/>
          <w:bCs/>
        </w:rPr>
      </w:pPr>
    </w:p>
    <w:p w14:paraId="0325E738" w14:textId="1D79B765" w:rsidR="00C2142F" w:rsidRPr="009E02FD" w:rsidRDefault="00C2142F" w:rsidP="008B0AD9">
      <w:pPr>
        <w:rPr>
          <w:rFonts w:ascii="Arial" w:hAnsi="Arial" w:cs="Arial"/>
          <w:b/>
          <w:bCs/>
          <w:sz w:val="20"/>
          <w:szCs w:val="20"/>
        </w:rPr>
      </w:pPr>
      <w:r w:rsidRPr="009E02FD">
        <w:rPr>
          <w:rFonts w:ascii="Arial" w:hAnsi="Arial" w:cs="Arial"/>
          <w:b/>
          <w:bCs/>
          <w:sz w:val="20"/>
          <w:szCs w:val="20"/>
        </w:rPr>
        <w:t xml:space="preserve">C-terminal </w:t>
      </w:r>
      <w:proofErr w:type="gramStart"/>
      <w:r w:rsidRPr="009E02FD">
        <w:rPr>
          <w:rFonts w:ascii="Arial" w:hAnsi="Arial" w:cs="Arial"/>
          <w:b/>
          <w:bCs/>
          <w:sz w:val="20"/>
          <w:szCs w:val="20"/>
        </w:rPr>
        <w:t>GFP::</w:t>
      </w:r>
      <w:proofErr w:type="gramEnd"/>
      <w:r w:rsidRPr="009E02FD">
        <w:rPr>
          <w:rFonts w:ascii="Arial" w:hAnsi="Arial" w:cs="Arial"/>
          <w:b/>
          <w:bCs/>
          <w:sz w:val="20"/>
          <w:szCs w:val="20"/>
        </w:rPr>
        <w:t>AID*::3xFLAG with flexible linker</w:t>
      </w:r>
    </w:p>
    <w:tbl>
      <w:tblPr>
        <w:tblW w:w="9360" w:type="dxa"/>
        <w:tblLook w:val="04A0" w:firstRow="1" w:lastRow="0" w:firstColumn="1" w:lastColumn="0" w:noHBand="0" w:noVBand="1"/>
      </w:tblPr>
      <w:tblGrid>
        <w:gridCol w:w="2004"/>
        <w:gridCol w:w="7356"/>
      </w:tblGrid>
      <w:tr w:rsidR="008B0AD9" w:rsidRPr="008B0AD9" w14:paraId="415F1BC8" w14:textId="77777777" w:rsidTr="008B0AD9">
        <w:trPr>
          <w:trHeight w:val="320"/>
        </w:trPr>
        <w:tc>
          <w:tcPr>
            <w:tcW w:w="9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E83B2" w14:textId="1A97F79F" w:rsidR="008B0AD9" w:rsidRPr="008B0AD9" w:rsidRDefault="008B0AD9" w:rsidP="008B0AD9">
            <w:pP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8B0AD9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lastRenderedPageBreak/>
              <w:t xml:space="preserve">Digest pJW1583 vector with </w:t>
            </w:r>
            <w:proofErr w:type="spellStart"/>
            <w:r w:rsidRPr="008B0AD9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AvrI</w:t>
            </w:r>
            <w:r w:rsidR="000827A6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I</w:t>
            </w:r>
            <w:proofErr w:type="spellEnd"/>
            <w:r w:rsidRPr="008B0AD9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 and </w:t>
            </w:r>
            <w:proofErr w:type="spellStart"/>
            <w:r w:rsidRPr="008B0AD9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SpeI</w:t>
            </w:r>
            <w:proofErr w:type="spellEnd"/>
          </w:p>
        </w:tc>
      </w:tr>
      <w:tr w:rsidR="008B0AD9" w:rsidRPr="008B0AD9" w14:paraId="7D8D629A" w14:textId="77777777" w:rsidTr="008B0AD9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99282" w14:textId="77777777" w:rsidR="008B0AD9" w:rsidRPr="008B0AD9" w:rsidRDefault="008B0AD9" w:rsidP="008B0A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B0AD9">
              <w:rPr>
                <w:rFonts w:ascii="Arial" w:hAnsi="Arial" w:cs="Arial"/>
                <w:color w:val="000000"/>
                <w:sz w:val="20"/>
                <w:szCs w:val="20"/>
              </w:rPr>
              <w:t>5' arm forward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3670AE" w14:textId="45880481" w:rsidR="008B0AD9" w:rsidRPr="008B0AD9" w:rsidRDefault="008B0AD9" w:rsidP="008B0A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B0AD9">
              <w:rPr>
                <w:rFonts w:ascii="Arial" w:hAnsi="Arial" w:cs="Arial"/>
                <w:color w:val="000000"/>
                <w:sz w:val="20"/>
                <w:szCs w:val="20"/>
              </w:rPr>
              <w:t>5'-acgttgtaaaacgacggccagtcgccggca-(Homology arm sequence)-3'</w:t>
            </w:r>
          </w:p>
        </w:tc>
      </w:tr>
      <w:tr w:rsidR="008B0AD9" w:rsidRPr="008B0AD9" w14:paraId="714B6EDC" w14:textId="77777777" w:rsidTr="008B0AD9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CB246" w14:textId="77777777" w:rsidR="008B0AD9" w:rsidRPr="008B0AD9" w:rsidRDefault="008B0AD9" w:rsidP="008B0A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B0AD9">
              <w:rPr>
                <w:rFonts w:ascii="Arial" w:hAnsi="Arial" w:cs="Arial"/>
                <w:color w:val="000000"/>
                <w:sz w:val="20"/>
                <w:szCs w:val="20"/>
              </w:rPr>
              <w:t>5' arm reverse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1FE971" w14:textId="1A3CE536" w:rsidR="008B0AD9" w:rsidRPr="008B0AD9" w:rsidRDefault="008B0AD9" w:rsidP="008B0A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B0AD9">
              <w:rPr>
                <w:rFonts w:ascii="Arial" w:hAnsi="Arial" w:cs="Arial"/>
                <w:color w:val="000000"/>
                <w:sz w:val="20"/>
                <w:szCs w:val="20"/>
              </w:rPr>
              <w:t>5-CATCGATGCTCCTGAGGCTCCCGATGCTCC</w:t>
            </w:r>
            <w:r w:rsidRPr="008B0AD9">
              <w:rPr>
                <w:rFonts w:ascii="Arial" w:hAnsi="Arial" w:cs="Arial"/>
                <w:color w:val="000000"/>
                <w:sz w:val="20"/>
                <w:szCs w:val="20"/>
              </w:rPr>
              <w:softHyphen/>
            </w:r>
            <w:r w:rsidRPr="008B0AD9">
              <w:rPr>
                <w:rFonts w:ascii="Cambria Math" w:hAnsi="Cambria Math" w:cs="Cambria Math"/>
                <w:color w:val="000000"/>
                <w:sz w:val="20"/>
                <w:szCs w:val="20"/>
              </w:rPr>
              <w:t>‐</w:t>
            </w:r>
            <w:r w:rsidR="00580EA5" w:rsidRPr="00033269">
              <w:rPr>
                <w:rFonts w:ascii="Arial" w:hAnsi="Arial" w:cs="Arial"/>
                <w:color w:val="000000"/>
                <w:sz w:val="20"/>
                <w:szCs w:val="20"/>
              </w:rPr>
              <w:t xml:space="preserve">(Cas9 target mutations) </w:t>
            </w:r>
            <w:r w:rsidR="00580EA5" w:rsidRPr="00033269">
              <w:rPr>
                <w:rFonts w:ascii="Cambria Math" w:hAnsi="Cambria Math" w:cs="Cambria Math"/>
                <w:color w:val="000000"/>
                <w:sz w:val="20"/>
                <w:szCs w:val="20"/>
              </w:rPr>
              <w:t>‐</w:t>
            </w:r>
            <w:r w:rsidR="00580EA5" w:rsidRPr="00033269">
              <w:rPr>
                <w:rFonts w:ascii="Arial" w:hAnsi="Arial" w:cs="Arial"/>
                <w:color w:val="000000"/>
                <w:sz w:val="20"/>
                <w:szCs w:val="20"/>
              </w:rPr>
              <w:t>(Homology arm sequence)-3'</w:t>
            </w:r>
          </w:p>
        </w:tc>
      </w:tr>
      <w:tr w:rsidR="008B0AD9" w:rsidRPr="008B0AD9" w14:paraId="684F73A2" w14:textId="77777777" w:rsidTr="008B0AD9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8F3D1" w14:textId="77777777" w:rsidR="008B0AD9" w:rsidRPr="008B0AD9" w:rsidRDefault="008B0AD9" w:rsidP="008B0A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B0AD9">
              <w:rPr>
                <w:rFonts w:ascii="Arial" w:hAnsi="Arial" w:cs="Arial"/>
                <w:color w:val="000000"/>
                <w:sz w:val="20"/>
                <w:szCs w:val="20"/>
              </w:rPr>
              <w:t>3' arm forward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E898C" w14:textId="066016F1" w:rsidR="008B0AD9" w:rsidRPr="008B0AD9" w:rsidRDefault="008B0AD9" w:rsidP="008B0A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B0AD9">
              <w:rPr>
                <w:rFonts w:ascii="Arial" w:hAnsi="Arial" w:cs="Arial"/>
                <w:color w:val="000000"/>
                <w:sz w:val="20"/>
                <w:szCs w:val="20"/>
              </w:rPr>
              <w:t>5-CGTGATTACAAGGATGACGATGACAAGAGA</w:t>
            </w:r>
            <w:r w:rsidR="00580EA5" w:rsidRPr="00033269">
              <w:rPr>
                <w:rFonts w:ascii="Arial" w:hAnsi="Arial" w:cs="Arial"/>
                <w:color w:val="000000"/>
                <w:sz w:val="20"/>
                <w:szCs w:val="20"/>
              </w:rPr>
              <w:t xml:space="preserve">-(Cas9 target mutations) </w:t>
            </w:r>
            <w:r w:rsidR="00580EA5" w:rsidRPr="00033269">
              <w:rPr>
                <w:rFonts w:ascii="Cambria Math" w:hAnsi="Cambria Math" w:cs="Cambria Math"/>
                <w:color w:val="000000"/>
                <w:sz w:val="20"/>
                <w:szCs w:val="20"/>
              </w:rPr>
              <w:t>‐</w:t>
            </w:r>
            <w:r w:rsidR="00580EA5" w:rsidRPr="00033269">
              <w:rPr>
                <w:rFonts w:ascii="Arial" w:hAnsi="Arial" w:cs="Arial"/>
                <w:color w:val="000000"/>
                <w:sz w:val="20"/>
                <w:szCs w:val="20"/>
              </w:rPr>
              <w:t>(Homology arm sequence)-3'</w:t>
            </w:r>
          </w:p>
        </w:tc>
      </w:tr>
      <w:tr w:rsidR="008B0AD9" w:rsidRPr="008B0AD9" w14:paraId="16E8ED18" w14:textId="77777777" w:rsidTr="008B0AD9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3FB65" w14:textId="77777777" w:rsidR="008B0AD9" w:rsidRPr="008B0AD9" w:rsidRDefault="008B0AD9" w:rsidP="008B0A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B0AD9">
              <w:rPr>
                <w:rFonts w:ascii="Arial" w:hAnsi="Arial" w:cs="Arial"/>
                <w:color w:val="000000"/>
                <w:sz w:val="20"/>
                <w:szCs w:val="20"/>
              </w:rPr>
              <w:t>3' arm reverse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040F5" w14:textId="23361CB8" w:rsidR="008B0AD9" w:rsidRPr="008B0AD9" w:rsidRDefault="008B0AD9" w:rsidP="008B0A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B0AD9">
              <w:rPr>
                <w:rFonts w:ascii="Arial" w:hAnsi="Arial" w:cs="Arial"/>
                <w:color w:val="000000"/>
                <w:sz w:val="20"/>
                <w:szCs w:val="20"/>
              </w:rPr>
              <w:t>5-</w:t>
            </w:r>
            <w:r w:rsidR="000827A6">
              <w:t xml:space="preserve"> </w:t>
            </w:r>
            <w:proofErr w:type="spellStart"/>
            <w:r w:rsidR="000827A6" w:rsidRPr="000827A6">
              <w:rPr>
                <w:rFonts w:ascii="Arial" w:hAnsi="Arial" w:cs="Arial"/>
                <w:color w:val="000000"/>
                <w:sz w:val="20"/>
                <w:szCs w:val="20"/>
              </w:rPr>
              <w:t>aggaaacagctatgaccatttatcgatttc</w:t>
            </w:r>
            <w:proofErr w:type="spellEnd"/>
            <w:r w:rsidR="000827A6" w:rsidRPr="000827A6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8B0AD9">
              <w:rPr>
                <w:rFonts w:ascii="Arial" w:hAnsi="Arial" w:cs="Arial"/>
                <w:color w:val="000000"/>
                <w:sz w:val="20"/>
                <w:szCs w:val="20"/>
              </w:rPr>
              <w:t>-(Homology arm sequence)-3'</w:t>
            </w:r>
          </w:p>
        </w:tc>
      </w:tr>
    </w:tbl>
    <w:p w14:paraId="7C1BD56A" w14:textId="2593225E" w:rsidR="00C2142F" w:rsidRDefault="00C2142F" w:rsidP="008B0AD9">
      <w:pPr>
        <w:rPr>
          <w:rFonts w:ascii="Arial" w:hAnsi="Arial" w:cs="Arial"/>
          <w:b/>
          <w:bCs/>
        </w:rPr>
      </w:pPr>
    </w:p>
    <w:p w14:paraId="1562CDCD" w14:textId="09DAC021" w:rsidR="008B0AD9" w:rsidRPr="009E02FD" w:rsidRDefault="008B0AD9" w:rsidP="008B0AD9">
      <w:pPr>
        <w:rPr>
          <w:rFonts w:ascii="Arial" w:hAnsi="Arial" w:cs="Arial"/>
          <w:b/>
          <w:bCs/>
          <w:sz w:val="20"/>
          <w:szCs w:val="20"/>
        </w:rPr>
      </w:pPr>
      <w:r w:rsidRPr="009E02FD">
        <w:rPr>
          <w:rFonts w:ascii="Arial" w:hAnsi="Arial" w:cs="Arial"/>
          <w:b/>
          <w:bCs/>
          <w:sz w:val="20"/>
          <w:szCs w:val="20"/>
        </w:rPr>
        <w:t xml:space="preserve">N-terminal </w:t>
      </w:r>
      <w:proofErr w:type="gramStart"/>
      <w:r w:rsidRPr="009E02FD">
        <w:rPr>
          <w:rFonts w:ascii="Arial" w:hAnsi="Arial" w:cs="Arial"/>
          <w:b/>
          <w:bCs/>
          <w:sz w:val="20"/>
          <w:szCs w:val="20"/>
        </w:rPr>
        <w:t>YPET::</w:t>
      </w:r>
      <w:proofErr w:type="gramEnd"/>
      <w:r w:rsidRPr="009E02FD">
        <w:rPr>
          <w:rFonts w:ascii="Arial" w:hAnsi="Arial" w:cs="Arial"/>
          <w:b/>
          <w:bCs/>
          <w:sz w:val="20"/>
          <w:szCs w:val="20"/>
        </w:rPr>
        <w:t>AID*::3xFLAG</w:t>
      </w:r>
    </w:p>
    <w:tbl>
      <w:tblPr>
        <w:tblW w:w="9360" w:type="dxa"/>
        <w:tblLook w:val="04A0" w:firstRow="1" w:lastRow="0" w:firstColumn="1" w:lastColumn="0" w:noHBand="0" w:noVBand="1"/>
      </w:tblPr>
      <w:tblGrid>
        <w:gridCol w:w="2004"/>
        <w:gridCol w:w="7356"/>
      </w:tblGrid>
      <w:tr w:rsidR="008B0AD9" w14:paraId="2870A5AF" w14:textId="77777777" w:rsidTr="008B0AD9">
        <w:trPr>
          <w:trHeight w:val="320"/>
        </w:trPr>
        <w:tc>
          <w:tcPr>
            <w:tcW w:w="9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D7BCBF" w14:textId="77777777" w:rsidR="008B0AD9" w:rsidRDefault="008B0AD9">
            <w:pP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Digest pJW1584 vector with </w:t>
            </w:r>
            <w:proofErr w:type="spellStart"/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ClaI</w:t>
            </w:r>
            <w:proofErr w:type="spellEnd"/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 and </w:t>
            </w:r>
            <w:proofErr w:type="spellStart"/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SpeI</w:t>
            </w:r>
            <w:proofErr w:type="spellEnd"/>
          </w:p>
        </w:tc>
      </w:tr>
      <w:tr w:rsidR="008B0AD9" w14:paraId="14C4805F" w14:textId="77777777" w:rsidTr="008B0AD9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0EA31" w14:textId="77777777" w:rsidR="008B0AD9" w:rsidRDefault="008B0A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' arm forward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751572" w14:textId="2F5CC8E2" w:rsidR="008B0AD9" w:rsidRDefault="008B0A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'-acgttgtaaaacgacggccagtcgccggca-(Homology arm sequence)-3'</w:t>
            </w:r>
          </w:p>
        </w:tc>
      </w:tr>
      <w:tr w:rsidR="008B0AD9" w14:paraId="051769E3" w14:textId="77777777" w:rsidTr="008B0AD9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D7AB4" w14:textId="77777777" w:rsidR="008B0AD9" w:rsidRDefault="008B0A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' arm reverse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D91C16" w14:textId="0AC44469" w:rsidR="008B0AD9" w:rsidRDefault="008B0A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-TCCTGTAAATAACTCTTCTCCTTTTGACAT</w:t>
            </w:r>
            <w:r w:rsidR="00580EA5"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  <w:r w:rsidR="00580EA5" w:rsidRPr="00033269">
              <w:rPr>
                <w:rFonts w:ascii="Arial" w:hAnsi="Arial" w:cs="Arial"/>
                <w:color w:val="000000"/>
                <w:sz w:val="20"/>
                <w:szCs w:val="20"/>
              </w:rPr>
              <w:t xml:space="preserve">(Cas9 target mutations) </w:t>
            </w:r>
            <w:r w:rsidR="00580EA5" w:rsidRPr="00033269">
              <w:rPr>
                <w:rFonts w:ascii="Cambria Math" w:hAnsi="Cambria Math" w:cs="Cambria Math"/>
                <w:color w:val="000000"/>
                <w:sz w:val="20"/>
                <w:szCs w:val="20"/>
              </w:rPr>
              <w:t>‐</w:t>
            </w:r>
            <w:r w:rsidR="00580EA5" w:rsidRPr="00033269">
              <w:rPr>
                <w:rFonts w:ascii="Arial" w:hAnsi="Arial" w:cs="Arial"/>
                <w:color w:val="000000"/>
                <w:sz w:val="20"/>
                <w:szCs w:val="20"/>
              </w:rPr>
              <w:t>(Homology arm sequence)-3'</w:t>
            </w:r>
          </w:p>
        </w:tc>
      </w:tr>
      <w:tr w:rsidR="008B0AD9" w14:paraId="38CFCE00" w14:textId="77777777" w:rsidTr="008B0AD9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5E089" w14:textId="77777777" w:rsidR="008B0AD9" w:rsidRDefault="008B0A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' arm forward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3D505" w14:textId="3C69044A" w:rsidR="008B0AD9" w:rsidRDefault="008B0A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-CGTGATTACAAGGATGACGATGACAAGAGA</w:t>
            </w:r>
            <w:r w:rsidR="00580EA5" w:rsidRPr="00033269">
              <w:rPr>
                <w:rFonts w:ascii="Arial" w:hAnsi="Arial" w:cs="Arial"/>
                <w:color w:val="000000"/>
                <w:sz w:val="20"/>
                <w:szCs w:val="20"/>
              </w:rPr>
              <w:t xml:space="preserve">-(Cas9 target mutations) </w:t>
            </w:r>
            <w:r w:rsidR="00580EA5" w:rsidRPr="00033269">
              <w:rPr>
                <w:rFonts w:ascii="Cambria Math" w:hAnsi="Cambria Math" w:cs="Cambria Math"/>
                <w:color w:val="000000"/>
                <w:sz w:val="20"/>
                <w:szCs w:val="20"/>
              </w:rPr>
              <w:t>‐</w:t>
            </w:r>
            <w:r w:rsidR="00580EA5" w:rsidRPr="00033269">
              <w:rPr>
                <w:rFonts w:ascii="Arial" w:hAnsi="Arial" w:cs="Arial"/>
                <w:color w:val="000000"/>
                <w:sz w:val="20"/>
                <w:szCs w:val="20"/>
              </w:rPr>
              <w:t>(Homology arm sequence)-3'</w:t>
            </w:r>
          </w:p>
        </w:tc>
      </w:tr>
      <w:tr w:rsidR="008B0AD9" w14:paraId="38DDA809" w14:textId="77777777" w:rsidTr="008B0AD9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E9DC9" w14:textId="77777777" w:rsidR="008B0AD9" w:rsidRDefault="008B0A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' arm reverse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7DBF3" w14:textId="15935BD3" w:rsidR="008B0AD9" w:rsidRDefault="008B0A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-ttcacacaggaaacagctatgaccatttat-(Homology arm sequence)-3'</w:t>
            </w:r>
          </w:p>
        </w:tc>
      </w:tr>
    </w:tbl>
    <w:p w14:paraId="656025A9" w14:textId="659C9C7F" w:rsidR="00F83D19" w:rsidRDefault="00F83D19" w:rsidP="008B0AD9">
      <w:pPr>
        <w:rPr>
          <w:rFonts w:ascii="Arial" w:hAnsi="Arial" w:cs="Arial"/>
          <w:b/>
          <w:bCs/>
        </w:rPr>
      </w:pPr>
    </w:p>
    <w:p w14:paraId="442C928C" w14:textId="77777777" w:rsidR="00F83D19" w:rsidRDefault="00F83D19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617CBB5B" w14:textId="58869345" w:rsidR="008B0AD9" w:rsidRPr="009E02FD" w:rsidRDefault="008B0AD9" w:rsidP="008B0AD9">
      <w:pPr>
        <w:rPr>
          <w:rFonts w:ascii="Arial" w:hAnsi="Arial" w:cs="Arial"/>
          <w:b/>
          <w:bCs/>
          <w:sz w:val="20"/>
          <w:szCs w:val="20"/>
        </w:rPr>
      </w:pPr>
      <w:r w:rsidRPr="009E02FD">
        <w:rPr>
          <w:rFonts w:ascii="Arial" w:hAnsi="Arial" w:cs="Arial"/>
          <w:b/>
          <w:bCs/>
          <w:sz w:val="20"/>
          <w:szCs w:val="20"/>
        </w:rPr>
        <w:lastRenderedPageBreak/>
        <w:t xml:space="preserve">C-terminal </w:t>
      </w:r>
      <w:proofErr w:type="gramStart"/>
      <w:r w:rsidRPr="009E02FD">
        <w:rPr>
          <w:rFonts w:ascii="Arial" w:hAnsi="Arial" w:cs="Arial"/>
          <w:b/>
          <w:bCs/>
          <w:sz w:val="20"/>
          <w:szCs w:val="20"/>
        </w:rPr>
        <w:t>YPET::</w:t>
      </w:r>
      <w:proofErr w:type="gramEnd"/>
      <w:r w:rsidRPr="009E02FD">
        <w:rPr>
          <w:rFonts w:ascii="Arial" w:hAnsi="Arial" w:cs="Arial"/>
          <w:b/>
          <w:bCs/>
          <w:sz w:val="20"/>
          <w:szCs w:val="20"/>
        </w:rPr>
        <w:t>AID*::3xFLAG with flexible linker</w:t>
      </w:r>
    </w:p>
    <w:tbl>
      <w:tblPr>
        <w:tblW w:w="9360" w:type="dxa"/>
        <w:tblLook w:val="04A0" w:firstRow="1" w:lastRow="0" w:firstColumn="1" w:lastColumn="0" w:noHBand="0" w:noVBand="1"/>
      </w:tblPr>
      <w:tblGrid>
        <w:gridCol w:w="2004"/>
        <w:gridCol w:w="7356"/>
      </w:tblGrid>
      <w:tr w:rsidR="008B0AD9" w14:paraId="669546B9" w14:textId="77777777" w:rsidTr="008B0AD9">
        <w:trPr>
          <w:trHeight w:val="320"/>
        </w:trPr>
        <w:tc>
          <w:tcPr>
            <w:tcW w:w="9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EC415" w14:textId="007D12EB" w:rsidR="008B0AD9" w:rsidRDefault="008B0AD9">
            <w:pP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Digest pJW1584 vector with </w:t>
            </w:r>
            <w:proofErr w:type="spellStart"/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AvrI</w:t>
            </w:r>
            <w:r w:rsidR="000827A6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I</w:t>
            </w:r>
            <w:proofErr w:type="spellEnd"/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 and </w:t>
            </w:r>
            <w:proofErr w:type="spellStart"/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SpeI</w:t>
            </w:r>
            <w:proofErr w:type="spellEnd"/>
          </w:p>
        </w:tc>
      </w:tr>
      <w:tr w:rsidR="008B0AD9" w14:paraId="42D1810E" w14:textId="77777777" w:rsidTr="008B0AD9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71308" w14:textId="77777777" w:rsidR="008B0AD9" w:rsidRDefault="008B0A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' arm forward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31DBFD" w14:textId="356D200C" w:rsidR="008B0AD9" w:rsidRDefault="008B0A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'-acgttgtaaaacgacggccagtcgccggca-(Homology arm sequence)-3'</w:t>
            </w:r>
          </w:p>
        </w:tc>
      </w:tr>
      <w:tr w:rsidR="008B0AD9" w14:paraId="45A9E08D" w14:textId="77777777" w:rsidTr="008B0AD9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0D192" w14:textId="77777777" w:rsidR="008B0AD9" w:rsidRDefault="008B0A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' arm reverse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84C5EE" w14:textId="11508EF5" w:rsidR="008B0AD9" w:rsidRDefault="008B0A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-CATCGATGCTCCTGAGGCTCCCGATGCTCC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softHyphen/>
            </w:r>
            <w:r w:rsidR="00580EA5" w:rsidRPr="00033269">
              <w:rPr>
                <w:rFonts w:ascii="Arial" w:hAnsi="Arial" w:cs="Arial"/>
                <w:color w:val="000000"/>
                <w:sz w:val="20"/>
                <w:szCs w:val="20"/>
              </w:rPr>
              <w:t xml:space="preserve">-(Cas9 target mutations) </w:t>
            </w:r>
            <w:r w:rsidR="00580EA5" w:rsidRPr="00033269">
              <w:rPr>
                <w:rFonts w:ascii="Cambria Math" w:hAnsi="Cambria Math" w:cs="Cambria Math"/>
                <w:color w:val="000000"/>
                <w:sz w:val="20"/>
                <w:szCs w:val="20"/>
              </w:rPr>
              <w:t>‐</w:t>
            </w:r>
            <w:r w:rsidR="00580EA5" w:rsidRPr="00033269">
              <w:rPr>
                <w:rFonts w:ascii="Arial" w:hAnsi="Arial" w:cs="Arial"/>
                <w:color w:val="000000"/>
                <w:sz w:val="20"/>
                <w:szCs w:val="20"/>
              </w:rPr>
              <w:t>(Homology arm sequence)-3'</w:t>
            </w:r>
          </w:p>
        </w:tc>
      </w:tr>
      <w:tr w:rsidR="008B0AD9" w14:paraId="2BBE3F5C" w14:textId="77777777" w:rsidTr="008B0AD9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857B1" w14:textId="77777777" w:rsidR="008B0AD9" w:rsidRDefault="008B0A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' arm forward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8EC4E" w14:textId="536E912B" w:rsidR="008B0AD9" w:rsidRDefault="008B0A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-CGTGATTACAAGGATGACGATGACAAGAGA</w:t>
            </w:r>
            <w:r w:rsidR="00580EA5" w:rsidRPr="00033269">
              <w:rPr>
                <w:rFonts w:ascii="Arial" w:hAnsi="Arial" w:cs="Arial"/>
                <w:color w:val="000000"/>
                <w:sz w:val="20"/>
                <w:szCs w:val="20"/>
              </w:rPr>
              <w:t xml:space="preserve">-(Cas9 target mutations) </w:t>
            </w:r>
            <w:r w:rsidR="00580EA5" w:rsidRPr="00033269">
              <w:rPr>
                <w:rFonts w:ascii="Cambria Math" w:hAnsi="Cambria Math" w:cs="Cambria Math"/>
                <w:color w:val="000000"/>
                <w:sz w:val="20"/>
                <w:szCs w:val="20"/>
              </w:rPr>
              <w:t>‐</w:t>
            </w:r>
            <w:r w:rsidR="00580EA5" w:rsidRPr="00033269">
              <w:rPr>
                <w:rFonts w:ascii="Arial" w:hAnsi="Arial" w:cs="Arial"/>
                <w:color w:val="000000"/>
                <w:sz w:val="20"/>
                <w:szCs w:val="20"/>
              </w:rPr>
              <w:t>(Homology arm sequence)-3'</w:t>
            </w:r>
          </w:p>
        </w:tc>
      </w:tr>
      <w:tr w:rsidR="008B0AD9" w14:paraId="1EAE4008" w14:textId="77777777" w:rsidTr="008B0AD9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169CA" w14:textId="77777777" w:rsidR="008B0AD9" w:rsidRDefault="008B0A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' arm reverse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43B28" w14:textId="41D48655" w:rsidR="008B0AD9" w:rsidRDefault="008B0A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-</w:t>
            </w:r>
            <w:r w:rsidR="000827A6">
              <w:t xml:space="preserve"> </w:t>
            </w:r>
            <w:proofErr w:type="spellStart"/>
            <w:r w:rsidR="000827A6" w:rsidRPr="000827A6">
              <w:rPr>
                <w:rFonts w:ascii="Arial" w:hAnsi="Arial" w:cs="Arial"/>
                <w:color w:val="000000"/>
                <w:sz w:val="20"/>
                <w:szCs w:val="20"/>
              </w:rPr>
              <w:t>aggaaacagctatgaccatttatcgatttc</w:t>
            </w:r>
            <w:proofErr w:type="spellEnd"/>
            <w:r w:rsidR="000827A6" w:rsidRPr="000827A6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-(Homology arm sequence)-3'</w:t>
            </w:r>
          </w:p>
        </w:tc>
      </w:tr>
    </w:tbl>
    <w:p w14:paraId="42AC81E1" w14:textId="77777777" w:rsidR="008B0AD9" w:rsidRDefault="008B0AD9" w:rsidP="008B0AD9">
      <w:pPr>
        <w:rPr>
          <w:rFonts w:ascii="Arial" w:hAnsi="Arial" w:cs="Arial"/>
          <w:b/>
          <w:bCs/>
        </w:rPr>
      </w:pPr>
    </w:p>
    <w:p w14:paraId="3327896C" w14:textId="0936CBD4" w:rsidR="009E02FD" w:rsidRPr="009E02FD" w:rsidRDefault="009E02FD" w:rsidP="009E02FD">
      <w:pPr>
        <w:rPr>
          <w:rFonts w:ascii="Arial" w:hAnsi="Arial" w:cs="Arial"/>
          <w:b/>
          <w:bCs/>
          <w:sz w:val="20"/>
          <w:szCs w:val="20"/>
        </w:rPr>
      </w:pPr>
      <w:r w:rsidRPr="009E02FD">
        <w:rPr>
          <w:rFonts w:ascii="Arial" w:hAnsi="Arial" w:cs="Arial"/>
          <w:b/>
          <w:bCs/>
          <w:sz w:val="20"/>
          <w:szCs w:val="20"/>
        </w:rPr>
        <w:t>N-terminal mKate</w:t>
      </w:r>
      <w:proofErr w:type="gramStart"/>
      <w:r w:rsidRPr="009E02FD">
        <w:rPr>
          <w:rFonts w:ascii="Arial" w:hAnsi="Arial" w:cs="Arial"/>
          <w:b/>
          <w:bCs/>
          <w:sz w:val="20"/>
          <w:szCs w:val="20"/>
        </w:rPr>
        <w:t>2::</w:t>
      </w:r>
      <w:proofErr w:type="gramEnd"/>
      <w:r w:rsidRPr="009E02FD">
        <w:rPr>
          <w:rFonts w:ascii="Arial" w:hAnsi="Arial" w:cs="Arial"/>
          <w:b/>
          <w:bCs/>
          <w:sz w:val="20"/>
          <w:szCs w:val="20"/>
        </w:rPr>
        <w:t>AID*::3xFLAG or N-terminal mKate2::</w:t>
      </w:r>
      <w:proofErr w:type="spellStart"/>
      <w:r w:rsidRPr="009E02FD">
        <w:rPr>
          <w:rFonts w:ascii="Arial" w:hAnsi="Arial" w:cs="Arial"/>
          <w:b/>
          <w:bCs/>
          <w:sz w:val="20"/>
          <w:szCs w:val="20"/>
        </w:rPr>
        <w:t>BioTag</w:t>
      </w:r>
      <w:proofErr w:type="spellEnd"/>
      <w:r w:rsidRPr="009E02FD">
        <w:rPr>
          <w:rFonts w:ascii="Arial" w:hAnsi="Arial" w:cs="Arial"/>
          <w:b/>
          <w:bCs/>
          <w:sz w:val="20"/>
          <w:szCs w:val="20"/>
        </w:rPr>
        <w:t>::AID*::3xFLAG</w:t>
      </w:r>
    </w:p>
    <w:tbl>
      <w:tblPr>
        <w:tblW w:w="9360" w:type="dxa"/>
        <w:tblLook w:val="04A0" w:firstRow="1" w:lastRow="0" w:firstColumn="1" w:lastColumn="0" w:noHBand="0" w:noVBand="1"/>
      </w:tblPr>
      <w:tblGrid>
        <w:gridCol w:w="2004"/>
        <w:gridCol w:w="7356"/>
      </w:tblGrid>
      <w:tr w:rsidR="009E02FD" w14:paraId="50510B2D" w14:textId="77777777" w:rsidTr="009E02FD">
        <w:trPr>
          <w:trHeight w:val="320"/>
        </w:trPr>
        <w:tc>
          <w:tcPr>
            <w:tcW w:w="9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5483D" w14:textId="77777777" w:rsidR="009E02FD" w:rsidRDefault="009E02FD">
            <w:pP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Digest pJW1586 or pJW1595 vector with </w:t>
            </w:r>
            <w:proofErr w:type="spellStart"/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ClaI</w:t>
            </w:r>
            <w:proofErr w:type="spellEnd"/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 and </w:t>
            </w:r>
            <w:proofErr w:type="spellStart"/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SpeI</w:t>
            </w:r>
            <w:proofErr w:type="spellEnd"/>
          </w:p>
        </w:tc>
      </w:tr>
      <w:tr w:rsidR="009E02FD" w14:paraId="02BAD104" w14:textId="77777777" w:rsidTr="009E02FD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68DF8" w14:textId="77777777" w:rsidR="009E02FD" w:rsidRDefault="009E02F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' arm forward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214E04" w14:textId="583E0B7C" w:rsidR="009E02FD" w:rsidRDefault="009E02F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'-acgttgtaaaacgacggccagtcgccggca-(Homology arm sequence)-3'</w:t>
            </w:r>
          </w:p>
        </w:tc>
      </w:tr>
      <w:tr w:rsidR="009E02FD" w14:paraId="6E27F1BB" w14:textId="77777777" w:rsidTr="009E02FD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126BF" w14:textId="77777777" w:rsidR="009E02FD" w:rsidRDefault="009E02F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' arm reverse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68523E" w14:textId="2F83B8DE" w:rsidR="009E02FD" w:rsidRDefault="009E02F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-CATGTTTTCTTTAATGAGCTCGGAGACCAT</w:t>
            </w:r>
            <w:r w:rsidR="00580EA5" w:rsidRPr="00033269">
              <w:rPr>
                <w:rFonts w:ascii="Arial" w:hAnsi="Arial" w:cs="Arial"/>
                <w:color w:val="000000"/>
                <w:sz w:val="20"/>
                <w:szCs w:val="20"/>
              </w:rPr>
              <w:t xml:space="preserve">-(Cas9 target mutations) </w:t>
            </w:r>
            <w:r w:rsidR="00580EA5" w:rsidRPr="00033269">
              <w:rPr>
                <w:rFonts w:ascii="Cambria Math" w:hAnsi="Cambria Math" w:cs="Cambria Math"/>
                <w:color w:val="000000"/>
                <w:sz w:val="20"/>
                <w:szCs w:val="20"/>
              </w:rPr>
              <w:t>‐</w:t>
            </w:r>
            <w:r w:rsidR="00580EA5" w:rsidRPr="00033269">
              <w:rPr>
                <w:rFonts w:ascii="Arial" w:hAnsi="Arial" w:cs="Arial"/>
                <w:color w:val="000000"/>
                <w:sz w:val="20"/>
                <w:szCs w:val="20"/>
              </w:rPr>
              <w:t>(Homology arm sequence)-3'</w:t>
            </w:r>
          </w:p>
        </w:tc>
      </w:tr>
      <w:tr w:rsidR="009E02FD" w14:paraId="1641846A" w14:textId="77777777" w:rsidTr="009E02FD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191A4" w14:textId="77777777" w:rsidR="009E02FD" w:rsidRDefault="009E02F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' arm forward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CFA0C" w14:textId="11D79229" w:rsidR="009E02FD" w:rsidRDefault="009E02F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-CGTGATTACAAGGATGACGATGACAAGAGA</w:t>
            </w:r>
            <w:r w:rsidR="00580EA5" w:rsidRPr="00033269">
              <w:rPr>
                <w:rFonts w:ascii="Arial" w:hAnsi="Arial" w:cs="Arial"/>
                <w:color w:val="000000"/>
                <w:sz w:val="20"/>
                <w:szCs w:val="20"/>
              </w:rPr>
              <w:t xml:space="preserve">-(Cas9 target mutations) </w:t>
            </w:r>
            <w:r w:rsidR="00580EA5" w:rsidRPr="00033269">
              <w:rPr>
                <w:rFonts w:ascii="Cambria Math" w:hAnsi="Cambria Math" w:cs="Cambria Math"/>
                <w:color w:val="000000"/>
                <w:sz w:val="20"/>
                <w:szCs w:val="20"/>
              </w:rPr>
              <w:t>‐</w:t>
            </w:r>
            <w:r w:rsidR="00580EA5" w:rsidRPr="00033269">
              <w:rPr>
                <w:rFonts w:ascii="Arial" w:hAnsi="Arial" w:cs="Arial"/>
                <w:color w:val="000000"/>
                <w:sz w:val="20"/>
                <w:szCs w:val="20"/>
              </w:rPr>
              <w:t>(Homology arm sequence)-3'</w:t>
            </w:r>
          </w:p>
        </w:tc>
      </w:tr>
      <w:tr w:rsidR="009E02FD" w14:paraId="7AFC7DA5" w14:textId="77777777" w:rsidTr="009E02FD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1991E" w14:textId="77777777" w:rsidR="009E02FD" w:rsidRDefault="009E02F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' arm reverse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C0019" w14:textId="40C768D2" w:rsidR="009E02FD" w:rsidRDefault="009E02F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-ttcacacaggaaacagctatgaccatttat-(Homology arm sequence)-3'</w:t>
            </w:r>
          </w:p>
        </w:tc>
      </w:tr>
    </w:tbl>
    <w:p w14:paraId="189A2952" w14:textId="77777777" w:rsidR="008B0AD9" w:rsidRPr="009E02FD" w:rsidRDefault="008B0AD9" w:rsidP="008B0AD9">
      <w:pPr>
        <w:rPr>
          <w:rFonts w:ascii="Arial" w:hAnsi="Arial" w:cs="Arial"/>
          <w:b/>
          <w:bCs/>
          <w:sz w:val="20"/>
          <w:szCs w:val="20"/>
        </w:rPr>
      </w:pPr>
    </w:p>
    <w:p w14:paraId="4BC4B091" w14:textId="1B948943" w:rsidR="009E02FD" w:rsidRPr="009E02FD" w:rsidRDefault="009E02FD" w:rsidP="009E02FD">
      <w:pPr>
        <w:rPr>
          <w:rFonts w:ascii="Arial" w:hAnsi="Arial" w:cs="Arial"/>
          <w:b/>
          <w:bCs/>
          <w:sz w:val="20"/>
          <w:szCs w:val="20"/>
        </w:rPr>
      </w:pPr>
      <w:r w:rsidRPr="009E02FD">
        <w:rPr>
          <w:rFonts w:ascii="Arial" w:hAnsi="Arial" w:cs="Arial"/>
          <w:b/>
          <w:bCs/>
          <w:sz w:val="20"/>
          <w:szCs w:val="20"/>
        </w:rPr>
        <w:t>C-terminal mKate</w:t>
      </w:r>
      <w:proofErr w:type="gramStart"/>
      <w:r w:rsidRPr="009E02FD">
        <w:rPr>
          <w:rFonts w:ascii="Arial" w:hAnsi="Arial" w:cs="Arial"/>
          <w:b/>
          <w:bCs/>
          <w:sz w:val="20"/>
          <w:szCs w:val="20"/>
        </w:rPr>
        <w:t>2::</w:t>
      </w:r>
      <w:proofErr w:type="gramEnd"/>
      <w:r w:rsidRPr="009E02FD">
        <w:rPr>
          <w:rFonts w:ascii="Arial" w:hAnsi="Arial" w:cs="Arial"/>
          <w:b/>
          <w:bCs/>
          <w:sz w:val="20"/>
          <w:szCs w:val="20"/>
        </w:rPr>
        <w:t>AID*::3xFLAG with flexible linker or C-terminal mKate2::</w:t>
      </w:r>
      <w:proofErr w:type="spellStart"/>
      <w:r w:rsidRPr="009E02FD">
        <w:rPr>
          <w:rFonts w:ascii="Arial" w:hAnsi="Arial" w:cs="Arial"/>
          <w:b/>
          <w:bCs/>
          <w:sz w:val="20"/>
          <w:szCs w:val="20"/>
        </w:rPr>
        <w:t>BioTag</w:t>
      </w:r>
      <w:proofErr w:type="spellEnd"/>
      <w:r w:rsidRPr="009E02FD">
        <w:rPr>
          <w:rFonts w:ascii="Arial" w:hAnsi="Arial" w:cs="Arial"/>
          <w:b/>
          <w:bCs/>
          <w:sz w:val="20"/>
          <w:szCs w:val="20"/>
        </w:rPr>
        <w:t>::AID*::3xFLAG</w:t>
      </w:r>
      <w:r>
        <w:rPr>
          <w:rFonts w:ascii="Arial" w:hAnsi="Arial" w:cs="Arial"/>
          <w:b/>
          <w:bCs/>
          <w:sz w:val="20"/>
          <w:szCs w:val="20"/>
        </w:rPr>
        <w:t xml:space="preserve"> with flexible linker</w:t>
      </w:r>
    </w:p>
    <w:tbl>
      <w:tblPr>
        <w:tblW w:w="9360" w:type="dxa"/>
        <w:tblLook w:val="04A0" w:firstRow="1" w:lastRow="0" w:firstColumn="1" w:lastColumn="0" w:noHBand="0" w:noVBand="1"/>
      </w:tblPr>
      <w:tblGrid>
        <w:gridCol w:w="2004"/>
        <w:gridCol w:w="7356"/>
      </w:tblGrid>
      <w:tr w:rsidR="009E02FD" w14:paraId="0E153836" w14:textId="77777777" w:rsidTr="009E02FD">
        <w:trPr>
          <w:trHeight w:val="320"/>
        </w:trPr>
        <w:tc>
          <w:tcPr>
            <w:tcW w:w="9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14948" w14:textId="21218EF5" w:rsidR="009E02FD" w:rsidRDefault="009E02FD">
            <w:pP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Digest pJW1586 or pJW1595 vector with </w:t>
            </w:r>
            <w:proofErr w:type="spellStart"/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Avr</w:t>
            </w:r>
            <w:r w:rsidR="00BA364D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I</w:t>
            </w: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I</w:t>
            </w:r>
            <w:proofErr w:type="spellEnd"/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 and </w:t>
            </w:r>
            <w:proofErr w:type="spellStart"/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SpeI</w:t>
            </w:r>
            <w:proofErr w:type="spellEnd"/>
          </w:p>
        </w:tc>
      </w:tr>
      <w:tr w:rsidR="009E02FD" w14:paraId="004ED9BF" w14:textId="77777777" w:rsidTr="009E02FD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A160E" w14:textId="77777777" w:rsidR="009E02FD" w:rsidRDefault="009E02F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' arm forward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CCF7E6" w14:textId="01596AED" w:rsidR="009E02FD" w:rsidRDefault="009E02F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'-acgttgtaaaacgacggccagtcgccggca</w:t>
            </w:r>
            <w:proofErr w:type="gramStart"/>
            <w:r>
              <w:rPr>
                <w:rFonts w:ascii="Arial" w:hAnsi="Arial" w:cs="Arial"/>
                <w:color w:val="000000"/>
                <w:sz w:val="20"/>
                <w:szCs w:val="20"/>
              </w:rPr>
              <w:t>-(</w:t>
            </w:r>
            <w:proofErr w:type="gramEnd"/>
            <w:r>
              <w:rPr>
                <w:rFonts w:ascii="Arial" w:hAnsi="Arial" w:cs="Arial"/>
                <w:color w:val="000000"/>
                <w:sz w:val="20"/>
                <w:szCs w:val="20"/>
              </w:rPr>
              <w:t>Homology arm sequence)-''</w:t>
            </w:r>
          </w:p>
        </w:tc>
      </w:tr>
      <w:tr w:rsidR="009E02FD" w14:paraId="5722A6F6" w14:textId="77777777" w:rsidTr="009E02FD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427C9" w14:textId="77777777" w:rsidR="009E02FD" w:rsidRDefault="009E02F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' arm reverse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773B16" w14:textId="14E9440C" w:rsidR="009E02FD" w:rsidRDefault="009E02F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-CATCGATGCTCCTGAGGCTCCCGATGCTCC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softHyphen/>
            </w:r>
            <w:r w:rsidR="00580EA5" w:rsidRPr="00033269">
              <w:rPr>
                <w:rFonts w:ascii="Arial" w:hAnsi="Arial" w:cs="Arial"/>
                <w:color w:val="000000"/>
                <w:sz w:val="20"/>
                <w:szCs w:val="20"/>
              </w:rPr>
              <w:t xml:space="preserve">-(Cas9 target mutations) </w:t>
            </w:r>
            <w:r w:rsidR="00580EA5" w:rsidRPr="00033269">
              <w:rPr>
                <w:rFonts w:ascii="Cambria Math" w:hAnsi="Cambria Math" w:cs="Cambria Math"/>
                <w:color w:val="000000"/>
                <w:sz w:val="20"/>
                <w:szCs w:val="20"/>
              </w:rPr>
              <w:t>‐</w:t>
            </w:r>
            <w:r w:rsidR="00580EA5" w:rsidRPr="00033269">
              <w:rPr>
                <w:rFonts w:ascii="Arial" w:hAnsi="Arial" w:cs="Arial"/>
                <w:color w:val="000000"/>
                <w:sz w:val="20"/>
                <w:szCs w:val="20"/>
              </w:rPr>
              <w:t>(Homology arm sequence)-3'</w:t>
            </w:r>
          </w:p>
        </w:tc>
      </w:tr>
      <w:tr w:rsidR="009E02FD" w14:paraId="4219C6B8" w14:textId="77777777" w:rsidTr="009E02FD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C21D4" w14:textId="77777777" w:rsidR="009E02FD" w:rsidRDefault="009E02F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' arm forward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AA286" w14:textId="0BF60B0B" w:rsidR="009E02FD" w:rsidRDefault="009E02F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-CGTGATTACAAGGATGACGATGACAAGAGA</w:t>
            </w:r>
            <w:r w:rsidR="00580EA5" w:rsidRPr="00033269">
              <w:rPr>
                <w:rFonts w:ascii="Arial" w:hAnsi="Arial" w:cs="Arial"/>
                <w:color w:val="000000"/>
                <w:sz w:val="20"/>
                <w:szCs w:val="20"/>
              </w:rPr>
              <w:t xml:space="preserve">-(Cas9 target mutations) </w:t>
            </w:r>
            <w:r w:rsidR="00580EA5" w:rsidRPr="00033269">
              <w:rPr>
                <w:rFonts w:ascii="Cambria Math" w:hAnsi="Cambria Math" w:cs="Cambria Math"/>
                <w:color w:val="000000"/>
                <w:sz w:val="20"/>
                <w:szCs w:val="20"/>
              </w:rPr>
              <w:t>‐</w:t>
            </w:r>
            <w:r w:rsidR="00580EA5" w:rsidRPr="00033269">
              <w:rPr>
                <w:rFonts w:ascii="Arial" w:hAnsi="Arial" w:cs="Arial"/>
                <w:color w:val="000000"/>
                <w:sz w:val="20"/>
                <w:szCs w:val="20"/>
              </w:rPr>
              <w:t>(Homology arm sequence)-3'</w:t>
            </w:r>
          </w:p>
        </w:tc>
      </w:tr>
      <w:tr w:rsidR="009E02FD" w14:paraId="77CD8967" w14:textId="77777777" w:rsidTr="009E02FD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96B17" w14:textId="77777777" w:rsidR="009E02FD" w:rsidRDefault="009E02F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' arm reverse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E40ED" w14:textId="5E67B0BB" w:rsidR="009E02FD" w:rsidRDefault="009E02F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-</w:t>
            </w:r>
            <w:r w:rsidR="000827A6">
              <w:t xml:space="preserve"> </w:t>
            </w:r>
            <w:proofErr w:type="spellStart"/>
            <w:r w:rsidR="000827A6" w:rsidRPr="000827A6">
              <w:rPr>
                <w:rFonts w:ascii="Arial" w:hAnsi="Arial" w:cs="Arial"/>
                <w:color w:val="000000"/>
                <w:sz w:val="20"/>
                <w:szCs w:val="20"/>
              </w:rPr>
              <w:t>aggaaacagctatgaccatttatcgatttc</w:t>
            </w:r>
            <w:proofErr w:type="spellEnd"/>
            <w:r w:rsidR="000827A6" w:rsidRPr="000827A6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-(Homology arm sequence)-3'</w:t>
            </w:r>
          </w:p>
        </w:tc>
      </w:tr>
    </w:tbl>
    <w:p w14:paraId="189720D6" w14:textId="77777777" w:rsidR="009E02FD" w:rsidRDefault="009E02FD" w:rsidP="009E02FD">
      <w:pPr>
        <w:rPr>
          <w:rFonts w:ascii="Arial" w:hAnsi="Arial" w:cs="Arial"/>
          <w:b/>
          <w:bCs/>
          <w:sz w:val="20"/>
          <w:szCs w:val="20"/>
        </w:rPr>
      </w:pPr>
    </w:p>
    <w:p w14:paraId="4CAFC1F1" w14:textId="198EDBE8" w:rsidR="009E02FD" w:rsidRPr="009E02FD" w:rsidRDefault="009E02FD" w:rsidP="009E02FD">
      <w:pPr>
        <w:rPr>
          <w:rFonts w:ascii="Arial" w:hAnsi="Arial" w:cs="Arial"/>
          <w:b/>
          <w:bCs/>
          <w:sz w:val="20"/>
          <w:szCs w:val="20"/>
        </w:rPr>
      </w:pPr>
      <w:r w:rsidRPr="009E02FD">
        <w:rPr>
          <w:rFonts w:ascii="Arial" w:hAnsi="Arial" w:cs="Arial"/>
          <w:b/>
          <w:bCs/>
          <w:sz w:val="20"/>
          <w:szCs w:val="20"/>
        </w:rPr>
        <w:t xml:space="preserve">N-terminal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TagRFP</w:t>
      </w:r>
      <w:proofErr w:type="spellEnd"/>
      <w:r>
        <w:rPr>
          <w:rFonts w:ascii="Arial" w:hAnsi="Arial" w:cs="Arial"/>
          <w:b/>
          <w:bCs/>
          <w:sz w:val="20"/>
          <w:szCs w:val="20"/>
        </w:rPr>
        <w:t>-</w:t>
      </w:r>
      <w:proofErr w:type="gramStart"/>
      <w:r>
        <w:rPr>
          <w:rFonts w:ascii="Arial" w:hAnsi="Arial" w:cs="Arial"/>
          <w:b/>
          <w:bCs/>
          <w:sz w:val="20"/>
          <w:szCs w:val="20"/>
        </w:rPr>
        <w:t>T</w:t>
      </w:r>
      <w:r w:rsidRPr="009E02FD">
        <w:rPr>
          <w:rFonts w:ascii="Arial" w:hAnsi="Arial" w:cs="Arial"/>
          <w:b/>
          <w:bCs/>
          <w:sz w:val="20"/>
          <w:szCs w:val="20"/>
        </w:rPr>
        <w:t>::</w:t>
      </w:r>
      <w:proofErr w:type="gramEnd"/>
      <w:r w:rsidRPr="009E02FD">
        <w:rPr>
          <w:rFonts w:ascii="Arial" w:hAnsi="Arial" w:cs="Arial"/>
          <w:b/>
          <w:bCs/>
          <w:sz w:val="20"/>
          <w:szCs w:val="20"/>
        </w:rPr>
        <w:t xml:space="preserve"> 3xFLAG</w:t>
      </w:r>
      <w:r>
        <w:rPr>
          <w:rFonts w:ascii="Arial" w:hAnsi="Arial" w:cs="Arial"/>
          <w:b/>
          <w:bCs/>
          <w:sz w:val="20"/>
          <w:szCs w:val="20"/>
        </w:rPr>
        <w:t>::AID*</w:t>
      </w:r>
    </w:p>
    <w:tbl>
      <w:tblPr>
        <w:tblW w:w="9360" w:type="dxa"/>
        <w:tblLook w:val="04A0" w:firstRow="1" w:lastRow="0" w:firstColumn="1" w:lastColumn="0" w:noHBand="0" w:noVBand="1"/>
      </w:tblPr>
      <w:tblGrid>
        <w:gridCol w:w="2004"/>
        <w:gridCol w:w="7356"/>
      </w:tblGrid>
      <w:tr w:rsidR="009E02FD" w14:paraId="4C2C3830" w14:textId="77777777" w:rsidTr="009E02FD">
        <w:trPr>
          <w:trHeight w:val="320"/>
        </w:trPr>
        <w:tc>
          <w:tcPr>
            <w:tcW w:w="9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087F2" w14:textId="3F33B6CA" w:rsidR="009E02FD" w:rsidRDefault="009E02FD">
            <w:pP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Digest pTNM063 vector with </w:t>
            </w:r>
            <w:proofErr w:type="spellStart"/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ClaI</w:t>
            </w:r>
            <w:proofErr w:type="spellEnd"/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 and </w:t>
            </w:r>
            <w:proofErr w:type="spellStart"/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SpeI</w:t>
            </w:r>
            <w:proofErr w:type="spellEnd"/>
          </w:p>
        </w:tc>
      </w:tr>
      <w:tr w:rsidR="009E02FD" w14:paraId="1D5C5924" w14:textId="77777777" w:rsidTr="009E02FD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46B25" w14:textId="77777777" w:rsidR="009E02FD" w:rsidRDefault="009E02F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' arm forward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3F3EE3" w14:textId="71B70DDE" w:rsidR="009E02FD" w:rsidRDefault="009E02F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'-acgttgtaaaacgacggccagtcgccggca-(Homology arm sequence)-3'</w:t>
            </w:r>
          </w:p>
        </w:tc>
      </w:tr>
      <w:tr w:rsidR="009E02FD" w14:paraId="003772EA" w14:textId="77777777" w:rsidTr="009E02FD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48946" w14:textId="77777777" w:rsidR="009E02FD" w:rsidRDefault="009E02F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' arm reverse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A34268" w14:textId="6D0662E9" w:rsidR="009E02FD" w:rsidRDefault="009E02F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-</w:t>
            </w:r>
            <w:r w:rsidR="00191ABF" w:rsidRPr="00191ABF">
              <w:rPr>
                <w:rFonts w:ascii="Arial" w:hAnsi="Arial" w:cs="Arial"/>
                <w:color w:val="000000"/>
                <w:sz w:val="20"/>
                <w:szCs w:val="20"/>
              </w:rPr>
              <w:t>TTGATGAGCTCCTCTCCCTTGGAGACCAT</w:t>
            </w:r>
            <w:r w:rsidR="00580EA5" w:rsidRPr="00033269">
              <w:rPr>
                <w:rFonts w:ascii="Arial" w:hAnsi="Arial" w:cs="Arial"/>
                <w:color w:val="000000"/>
                <w:sz w:val="20"/>
                <w:szCs w:val="20"/>
              </w:rPr>
              <w:t xml:space="preserve">-(Cas9 target mutations) </w:t>
            </w:r>
            <w:r w:rsidR="00580EA5" w:rsidRPr="00033269">
              <w:rPr>
                <w:rFonts w:ascii="Cambria Math" w:hAnsi="Cambria Math" w:cs="Cambria Math"/>
                <w:color w:val="000000"/>
                <w:sz w:val="20"/>
                <w:szCs w:val="20"/>
              </w:rPr>
              <w:t>‐</w:t>
            </w:r>
            <w:r w:rsidR="00580EA5" w:rsidRPr="00033269">
              <w:rPr>
                <w:rFonts w:ascii="Arial" w:hAnsi="Arial" w:cs="Arial"/>
                <w:color w:val="000000"/>
                <w:sz w:val="20"/>
                <w:szCs w:val="20"/>
              </w:rPr>
              <w:t>(Homology arm sequence)-3'</w:t>
            </w:r>
          </w:p>
        </w:tc>
      </w:tr>
      <w:tr w:rsidR="009E02FD" w14:paraId="3CCA6B3C" w14:textId="77777777" w:rsidTr="009E02FD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03A65" w14:textId="77777777" w:rsidR="009E02FD" w:rsidRDefault="009E02F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' arm forward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D2828" w14:textId="732C8FAE" w:rsidR="009E02FD" w:rsidRDefault="009E02F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-</w:t>
            </w:r>
            <w:r w:rsidR="00191ABF" w:rsidRPr="00191ABF">
              <w:rPr>
                <w:rFonts w:ascii="Arial" w:hAnsi="Arial" w:cs="Arial"/>
                <w:color w:val="000000"/>
                <w:sz w:val="20"/>
                <w:szCs w:val="20"/>
              </w:rPr>
              <w:t>CGGTGGCCCGGAGGCGGCGGCGTTCGTGAA</w:t>
            </w:r>
            <w:r w:rsidR="00BA364D">
              <w:rPr>
                <w:rFonts w:ascii="Arial" w:hAnsi="Arial" w:cs="Arial"/>
                <w:color w:val="000000"/>
                <w:sz w:val="20"/>
                <w:szCs w:val="20"/>
              </w:rPr>
              <w:t>A</w:t>
            </w:r>
            <w:r w:rsidR="00580EA5" w:rsidRPr="00033269">
              <w:rPr>
                <w:rFonts w:ascii="Arial" w:hAnsi="Arial" w:cs="Arial"/>
                <w:color w:val="000000"/>
                <w:sz w:val="20"/>
                <w:szCs w:val="20"/>
              </w:rPr>
              <w:t xml:space="preserve">-(Cas9 target mutations) </w:t>
            </w:r>
            <w:r w:rsidR="00580EA5" w:rsidRPr="00033269">
              <w:rPr>
                <w:rFonts w:ascii="Cambria Math" w:hAnsi="Cambria Math" w:cs="Cambria Math"/>
                <w:color w:val="000000"/>
                <w:sz w:val="20"/>
                <w:szCs w:val="20"/>
              </w:rPr>
              <w:t>‐</w:t>
            </w:r>
            <w:r w:rsidR="00580EA5" w:rsidRPr="00033269">
              <w:rPr>
                <w:rFonts w:ascii="Arial" w:hAnsi="Arial" w:cs="Arial"/>
                <w:color w:val="000000"/>
                <w:sz w:val="20"/>
                <w:szCs w:val="20"/>
              </w:rPr>
              <w:t>(Homology arm sequence)-3'</w:t>
            </w:r>
          </w:p>
        </w:tc>
      </w:tr>
      <w:tr w:rsidR="009E02FD" w14:paraId="61F1C2DB" w14:textId="77777777" w:rsidTr="009E02FD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0BB6F" w14:textId="77777777" w:rsidR="009E02FD" w:rsidRDefault="009E02F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' arm reverse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3549C" w14:textId="2F6927C5" w:rsidR="009E02FD" w:rsidRDefault="009E02F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-</w:t>
            </w:r>
            <w:r w:rsidR="00BA364D" w:rsidRPr="00BA364D">
              <w:rPr>
                <w:rFonts w:ascii="Arial" w:hAnsi="Arial" w:cs="Arial"/>
                <w:color w:val="000000"/>
                <w:sz w:val="20"/>
                <w:szCs w:val="20"/>
              </w:rPr>
              <w:t>acacaggaaacagctatgaccatgttatcg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-(Homology arm sequence)-3'</w:t>
            </w:r>
          </w:p>
        </w:tc>
      </w:tr>
    </w:tbl>
    <w:p w14:paraId="61D449CE" w14:textId="4D17B271" w:rsidR="00C2142F" w:rsidRDefault="00C2142F" w:rsidP="008B0AD9">
      <w:pPr>
        <w:rPr>
          <w:rFonts w:ascii="Arial" w:hAnsi="Arial" w:cs="Arial"/>
          <w:b/>
          <w:bCs/>
        </w:rPr>
      </w:pPr>
    </w:p>
    <w:p w14:paraId="2B6CB065" w14:textId="77777777" w:rsidR="00F83D19" w:rsidRDefault="00F83D19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br w:type="page"/>
      </w:r>
    </w:p>
    <w:p w14:paraId="0C5D96BF" w14:textId="1729EB9A" w:rsidR="009E02FD" w:rsidRPr="009E02FD" w:rsidRDefault="009E02FD" w:rsidP="009E02FD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lastRenderedPageBreak/>
        <w:t>C</w:t>
      </w:r>
      <w:r w:rsidRPr="009E02FD">
        <w:rPr>
          <w:rFonts w:ascii="Arial" w:hAnsi="Arial" w:cs="Arial"/>
          <w:b/>
          <w:bCs/>
          <w:sz w:val="20"/>
          <w:szCs w:val="20"/>
        </w:rPr>
        <w:t xml:space="preserve">-terminal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TagRFP</w:t>
      </w:r>
      <w:proofErr w:type="spellEnd"/>
      <w:r>
        <w:rPr>
          <w:rFonts w:ascii="Arial" w:hAnsi="Arial" w:cs="Arial"/>
          <w:b/>
          <w:bCs/>
          <w:sz w:val="20"/>
          <w:szCs w:val="20"/>
        </w:rPr>
        <w:t>-</w:t>
      </w:r>
      <w:proofErr w:type="gramStart"/>
      <w:r>
        <w:rPr>
          <w:rFonts w:ascii="Arial" w:hAnsi="Arial" w:cs="Arial"/>
          <w:b/>
          <w:bCs/>
          <w:sz w:val="20"/>
          <w:szCs w:val="20"/>
        </w:rPr>
        <w:t>T</w:t>
      </w:r>
      <w:r w:rsidRPr="009E02FD">
        <w:rPr>
          <w:rFonts w:ascii="Arial" w:hAnsi="Arial" w:cs="Arial"/>
          <w:b/>
          <w:bCs/>
          <w:sz w:val="20"/>
          <w:szCs w:val="20"/>
        </w:rPr>
        <w:t>::</w:t>
      </w:r>
      <w:proofErr w:type="gramEnd"/>
      <w:r w:rsidRPr="009E02FD">
        <w:rPr>
          <w:rFonts w:ascii="Arial" w:hAnsi="Arial" w:cs="Arial"/>
          <w:b/>
          <w:bCs/>
          <w:sz w:val="20"/>
          <w:szCs w:val="20"/>
        </w:rPr>
        <w:t xml:space="preserve"> 3xFLAG</w:t>
      </w:r>
      <w:r>
        <w:rPr>
          <w:rFonts w:ascii="Arial" w:hAnsi="Arial" w:cs="Arial"/>
          <w:b/>
          <w:bCs/>
          <w:sz w:val="20"/>
          <w:szCs w:val="20"/>
        </w:rPr>
        <w:t>::AID* with</w:t>
      </w:r>
      <w:r w:rsidR="004A66BE">
        <w:rPr>
          <w:rFonts w:ascii="Arial" w:hAnsi="Arial" w:cs="Arial"/>
          <w:b/>
          <w:bCs/>
          <w:sz w:val="20"/>
          <w:szCs w:val="20"/>
        </w:rPr>
        <w:t>out</w:t>
      </w:r>
      <w:r>
        <w:rPr>
          <w:rFonts w:ascii="Arial" w:hAnsi="Arial" w:cs="Arial"/>
          <w:b/>
          <w:bCs/>
          <w:sz w:val="20"/>
          <w:szCs w:val="20"/>
        </w:rPr>
        <w:t xml:space="preserve"> flexible linker</w:t>
      </w:r>
      <w:r w:rsidR="004A66BE">
        <w:rPr>
          <w:rFonts w:ascii="Arial" w:hAnsi="Arial" w:cs="Arial"/>
          <w:b/>
          <w:bCs/>
          <w:sz w:val="20"/>
          <w:szCs w:val="20"/>
        </w:rPr>
        <w:t xml:space="preserve"> </w:t>
      </w:r>
      <w:r w:rsidR="004A66BE" w:rsidRPr="009E02FD">
        <w:rPr>
          <w:rFonts w:ascii="Arial" w:hAnsi="Arial" w:cs="Arial"/>
          <w:sz w:val="20"/>
          <w:szCs w:val="20"/>
        </w:rPr>
        <w:t xml:space="preserve">(note </w:t>
      </w:r>
      <w:r w:rsidR="004A66BE">
        <w:rPr>
          <w:rFonts w:ascii="Arial" w:hAnsi="Arial" w:cs="Arial"/>
          <w:sz w:val="20"/>
          <w:szCs w:val="20"/>
        </w:rPr>
        <w:t>linker sequence could be added to the homology arm by PCR or gene synthesis)</w:t>
      </w:r>
    </w:p>
    <w:tbl>
      <w:tblPr>
        <w:tblW w:w="9360" w:type="dxa"/>
        <w:tblLook w:val="04A0" w:firstRow="1" w:lastRow="0" w:firstColumn="1" w:lastColumn="0" w:noHBand="0" w:noVBand="1"/>
      </w:tblPr>
      <w:tblGrid>
        <w:gridCol w:w="2004"/>
        <w:gridCol w:w="7356"/>
      </w:tblGrid>
      <w:tr w:rsidR="009E02FD" w14:paraId="4158158F" w14:textId="77777777" w:rsidTr="009E02FD">
        <w:trPr>
          <w:trHeight w:val="320"/>
        </w:trPr>
        <w:tc>
          <w:tcPr>
            <w:tcW w:w="9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41AE1" w14:textId="3C96F643" w:rsidR="009E02FD" w:rsidRDefault="009E02FD">
            <w:pP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Digest pTNM063 vector with </w:t>
            </w:r>
            <w:proofErr w:type="spellStart"/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AvrI</w:t>
            </w:r>
            <w:r w:rsidR="000827A6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I</w:t>
            </w:r>
            <w:proofErr w:type="spellEnd"/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 and </w:t>
            </w:r>
            <w:proofErr w:type="spellStart"/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SpeI</w:t>
            </w:r>
            <w:proofErr w:type="spellEnd"/>
          </w:p>
        </w:tc>
      </w:tr>
      <w:tr w:rsidR="009E02FD" w14:paraId="487E8832" w14:textId="77777777" w:rsidTr="009E02FD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FF779" w14:textId="77777777" w:rsidR="009E02FD" w:rsidRDefault="009E02F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' arm forward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05C5B6" w14:textId="72513986" w:rsidR="009E02FD" w:rsidRDefault="009E02F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'-acgttgtaaaacgacggccagtcgccggca-(Homology arm sequence)-3'</w:t>
            </w:r>
          </w:p>
        </w:tc>
      </w:tr>
      <w:tr w:rsidR="009E02FD" w14:paraId="0EAAAA15" w14:textId="77777777" w:rsidTr="009E02FD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BBF08" w14:textId="77777777" w:rsidR="009E02FD" w:rsidRDefault="009E02F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' arm reverse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1C59B7" w14:textId="1ABE8633" w:rsidR="009E02FD" w:rsidRDefault="009E02F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-</w:t>
            </w:r>
            <w:r w:rsidR="004A66BE" w:rsidRPr="004A66BE">
              <w:rPr>
                <w:rFonts w:ascii="Arial" w:hAnsi="Arial" w:cs="Arial"/>
                <w:color w:val="000000"/>
                <w:sz w:val="20"/>
                <w:szCs w:val="20"/>
              </w:rPr>
              <w:t>CCATCGATGCTCCTGAGGCTCCCGATGCTC</w:t>
            </w:r>
            <w:r w:rsidR="00EB3B73" w:rsidRPr="00033269">
              <w:rPr>
                <w:rFonts w:ascii="Arial" w:hAnsi="Arial" w:cs="Arial"/>
                <w:color w:val="000000"/>
                <w:sz w:val="20"/>
                <w:szCs w:val="20"/>
              </w:rPr>
              <w:t xml:space="preserve">-(Cas9 target mutations) </w:t>
            </w:r>
            <w:r w:rsidR="00EB3B73" w:rsidRPr="00033269">
              <w:rPr>
                <w:rFonts w:ascii="Cambria Math" w:hAnsi="Cambria Math" w:cs="Cambria Math"/>
                <w:color w:val="000000"/>
                <w:sz w:val="20"/>
                <w:szCs w:val="20"/>
              </w:rPr>
              <w:t>‐</w:t>
            </w:r>
            <w:r w:rsidR="00EB3B73" w:rsidRPr="00033269">
              <w:rPr>
                <w:rFonts w:ascii="Arial" w:hAnsi="Arial" w:cs="Arial"/>
                <w:color w:val="000000"/>
                <w:sz w:val="20"/>
                <w:szCs w:val="20"/>
              </w:rPr>
              <w:t>(Homology arm sequence)-3'</w:t>
            </w:r>
          </w:p>
        </w:tc>
      </w:tr>
      <w:tr w:rsidR="009E02FD" w14:paraId="4F2A0C25" w14:textId="77777777" w:rsidTr="009E02FD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BB0FC" w14:textId="77777777" w:rsidR="009E02FD" w:rsidRDefault="009E02F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' arm forward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186B8" w14:textId="58CACA70" w:rsidR="009E02FD" w:rsidRDefault="009E02F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-</w:t>
            </w:r>
            <w:r w:rsidR="004A66BE" w:rsidRPr="004A66BE">
              <w:rPr>
                <w:rFonts w:ascii="Arial" w:hAnsi="Arial" w:cs="Arial"/>
                <w:color w:val="000000"/>
                <w:sz w:val="20"/>
                <w:szCs w:val="20"/>
              </w:rPr>
              <w:t>CGGTGGCCCGGAGGCGGCGGCGTTCGTGAA</w:t>
            </w:r>
            <w:r w:rsidR="00EB3B73" w:rsidRPr="00033269">
              <w:rPr>
                <w:rFonts w:ascii="Arial" w:hAnsi="Arial" w:cs="Arial"/>
                <w:color w:val="000000"/>
                <w:sz w:val="20"/>
                <w:szCs w:val="20"/>
              </w:rPr>
              <w:t xml:space="preserve">-(Cas9 target mutations) </w:t>
            </w:r>
            <w:r w:rsidR="00EB3B73" w:rsidRPr="00033269">
              <w:rPr>
                <w:rFonts w:ascii="Cambria Math" w:hAnsi="Cambria Math" w:cs="Cambria Math"/>
                <w:color w:val="000000"/>
                <w:sz w:val="20"/>
                <w:szCs w:val="20"/>
              </w:rPr>
              <w:t>‐</w:t>
            </w:r>
            <w:r w:rsidR="00EB3B73" w:rsidRPr="00033269">
              <w:rPr>
                <w:rFonts w:ascii="Arial" w:hAnsi="Arial" w:cs="Arial"/>
                <w:color w:val="000000"/>
                <w:sz w:val="20"/>
                <w:szCs w:val="20"/>
              </w:rPr>
              <w:t>(Homology arm sequence)-3'</w:t>
            </w:r>
          </w:p>
        </w:tc>
      </w:tr>
      <w:tr w:rsidR="009E02FD" w14:paraId="7940B1AE" w14:textId="77777777" w:rsidTr="009E02FD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0D656" w14:textId="77777777" w:rsidR="009E02FD" w:rsidRDefault="009E02F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' arm reverse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B747D" w14:textId="705AA04D" w:rsidR="009E02FD" w:rsidRDefault="009E02F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-</w:t>
            </w:r>
            <w:r w:rsidR="004A66BE" w:rsidRPr="004A66BE">
              <w:rPr>
                <w:rFonts w:ascii="Arial" w:hAnsi="Arial" w:cs="Arial"/>
                <w:color w:val="000000"/>
                <w:sz w:val="20"/>
                <w:szCs w:val="20"/>
              </w:rPr>
              <w:t>acagctatgaccatgttatcgatttcctag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-(Homology arm sequence)-3'</w:t>
            </w:r>
          </w:p>
        </w:tc>
      </w:tr>
    </w:tbl>
    <w:p w14:paraId="212565EE" w14:textId="29A6587F" w:rsidR="009E02FD" w:rsidRDefault="009E02FD" w:rsidP="008B0AD9">
      <w:pPr>
        <w:rPr>
          <w:rFonts w:ascii="Arial" w:hAnsi="Arial" w:cs="Arial"/>
          <w:b/>
          <w:bCs/>
        </w:rPr>
      </w:pPr>
    </w:p>
    <w:p w14:paraId="29B5CEDD" w14:textId="126EA3F7" w:rsidR="00F83D19" w:rsidRDefault="00F83D19" w:rsidP="00F83D19">
      <w:pPr>
        <w:rPr>
          <w:rFonts w:ascii="Arial" w:hAnsi="Arial" w:cs="Arial"/>
          <w:sz w:val="20"/>
          <w:szCs w:val="20"/>
        </w:rPr>
      </w:pPr>
      <w:r w:rsidRPr="009E02FD">
        <w:rPr>
          <w:rFonts w:ascii="Arial" w:hAnsi="Arial" w:cs="Arial"/>
          <w:b/>
          <w:bCs/>
          <w:sz w:val="20"/>
          <w:szCs w:val="20"/>
        </w:rPr>
        <w:t xml:space="preserve">N-terminal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TagRFP</w:t>
      </w:r>
      <w:proofErr w:type="spellEnd"/>
      <w:r>
        <w:rPr>
          <w:rFonts w:ascii="Arial" w:hAnsi="Arial" w:cs="Arial"/>
          <w:b/>
          <w:bCs/>
          <w:sz w:val="20"/>
          <w:szCs w:val="20"/>
        </w:rPr>
        <w:t>-</w:t>
      </w:r>
      <w:proofErr w:type="gramStart"/>
      <w:r>
        <w:rPr>
          <w:rFonts w:ascii="Arial" w:hAnsi="Arial" w:cs="Arial"/>
          <w:b/>
          <w:bCs/>
          <w:sz w:val="20"/>
          <w:szCs w:val="20"/>
        </w:rPr>
        <w:t>T</w:t>
      </w:r>
      <w:r w:rsidRPr="009E02FD">
        <w:rPr>
          <w:rFonts w:ascii="Arial" w:hAnsi="Arial" w:cs="Arial"/>
          <w:b/>
          <w:bCs/>
          <w:sz w:val="20"/>
          <w:szCs w:val="20"/>
        </w:rPr>
        <w:t>::</w:t>
      </w:r>
      <w:proofErr w:type="spellStart"/>
      <w:proofErr w:type="gramEnd"/>
      <w:r>
        <w:rPr>
          <w:rFonts w:ascii="Arial" w:hAnsi="Arial" w:cs="Arial"/>
          <w:b/>
          <w:bCs/>
          <w:sz w:val="20"/>
          <w:szCs w:val="20"/>
        </w:rPr>
        <w:t>BioTag</w:t>
      </w:r>
      <w:proofErr w:type="spellEnd"/>
      <w:r>
        <w:rPr>
          <w:rFonts w:ascii="Arial" w:hAnsi="Arial" w:cs="Arial"/>
          <w:b/>
          <w:bCs/>
          <w:sz w:val="20"/>
          <w:szCs w:val="20"/>
        </w:rPr>
        <w:t>::</w:t>
      </w:r>
      <w:r w:rsidRPr="009E02FD">
        <w:rPr>
          <w:rFonts w:ascii="Arial" w:hAnsi="Arial" w:cs="Arial"/>
          <w:b/>
          <w:bCs/>
          <w:sz w:val="20"/>
          <w:szCs w:val="20"/>
        </w:rPr>
        <w:t>AID*::3xFLAG</w:t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  <w:r w:rsidRPr="009E02FD">
        <w:rPr>
          <w:rFonts w:ascii="Arial" w:hAnsi="Arial" w:cs="Arial"/>
          <w:sz w:val="20"/>
          <w:szCs w:val="20"/>
        </w:rPr>
        <w:t xml:space="preserve">(note loss of </w:t>
      </w:r>
      <w:proofErr w:type="spellStart"/>
      <w:r w:rsidRPr="009E02FD">
        <w:rPr>
          <w:rFonts w:ascii="Arial" w:hAnsi="Arial" w:cs="Arial"/>
          <w:sz w:val="20"/>
          <w:szCs w:val="20"/>
        </w:rPr>
        <w:t>AvrII</w:t>
      </w:r>
      <w:proofErr w:type="spellEnd"/>
      <w:r w:rsidRPr="009E02FD">
        <w:rPr>
          <w:rFonts w:ascii="Arial" w:hAnsi="Arial" w:cs="Arial"/>
          <w:sz w:val="20"/>
          <w:szCs w:val="20"/>
        </w:rPr>
        <w:t xml:space="preserve"> site means C-terminal fusions cannot be </w:t>
      </w:r>
      <w:r>
        <w:rPr>
          <w:rFonts w:ascii="Arial" w:hAnsi="Arial" w:cs="Arial"/>
          <w:sz w:val="20"/>
          <w:szCs w:val="20"/>
        </w:rPr>
        <w:t xml:space="preserve">generated by </w:t>
      </w:r>
      <w:proofErr w:type="spellStart"/>
      <w:r>
        <w:rPr>
          <w:rFonts w:ascii="Arial" w:hAnsi="Arial" w:cs="Arial"/>
          <w:sz w:val="20"/>
          <w:szCs w:val="20"/>
        </w:rPr>
        <w:t>AvrII+ClaI</w:t>
      </w:r>
      <w:proofErr w:type="spellEnd"/>
      <w:r>
        <w:rPr>
          <w:rFonts w:ascii="Arial" w:hAnsi="Arial" w:cs="Arial"/>
          <w:sz w:val="20"/>
          <w:szCs w:val="20"/>
        </w:rPr>
        <w:t xml:space="preserve"> digestions. However</w:t>
      </w:r>
      <w:r w:rsidR="00EB3B73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linker sequence could be added to the homology arm by PCR or gene synthesis)</w:t>
      </w:r>
    </w:p>
    <w:tbl>
      <w:tblPr>
        <w:tblW w:w="9360" w:type="dxa"/>
        <w:tblLook w:val="04A0" w:firstRow="1" w:lastRow="0" w:firstColumn="1" w:lastColumn="0" w:noHBand="0" w:noVBand="1"/>
      </w:tblPr>
      <w:tblGrid>
        <w:gridCol w:w="2004"/>
        <w:gridCol w:w="7356"/>
      </w:tblGrid>
      <w:tr w:rsidR="00F83D19" w14:paraId="784414FA" w14:textId="77777777" w:rsidTr="00F83D19">
        <w:trPr>
          <w:trHeight w:val="320"/>
        </w:trPr>
        <w:tc>
          <w:tcPr>
            <w:tcW w:w="9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DCD27" w14:textId="77777777" w:rsidR="00F83D19" w:rsidRDefault="00F83D19" w:rsidP="00F83D19">
            <w:pP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Digest pJW1594 vector with </w:t>
            </w:r>
            <w:proofErr w:type="spellStart"/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ClaI</w:t>
            </w:r>
            <w:proofErr w:type="spellEnd"/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 and </w:t>
            </w:r>
            <w:proofErr w:type="spellStart"/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SpeI</w:t>
            </w:r>
            <w:proofErr w:type="spellEnd"/>
          </w:p>
        </w:tc>
      </w:tr>
      <w:tr w:rsidR="00F83D19" w14:paraId="321D8707" w14:textId="77777777" w:rsidTr="00F83D19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5A36B" w14:textId="77777777" w:rsidR="00F83D19" w:rsidRDefault="00F83D19" w:rsidP="00F83D1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' arm forward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BB2F98" w14:textId="275E8469" w:rsidR="00F83D19" w:rsidRDefault="00F83D19" w:rsidP="00F83D1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'-acgttgtaaaacgacggccagtcgccggca-(Homology arm sequence)-3'</w:t>
            </w:r>
          </w:p>
        </w:tc>
      </w:tr>
      <w:tr w:rsidR="00F83D19" w14:paraId="63A22E07" w14:textId="77777777" w:rsidTr="00F83D19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1E2D9" w14:textId="77777777" w:rsidR="00F83D19" w:rsidRDefault="00F83D19" w:rsidP="00F83D1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' arm reverse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F8675C" w14:textId="1B04B549" w:rsidR="00F83D19" w:rsidRDefault="00F83D19" w:rsidP="00F83D1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-CTTGATGAGCTCCTCTCCCTTGGAGACCA</w:t>
            </w:r>
            <w:r w:rsidR="00EB3B73" w:rsidRPr="00033269">
              <w:rPr>
                <w:rFonts w:ascii="Arial" w:hAnsi="Arial" w:cs="Arial"/>
                <w:color w:val="000000"/>
                <w:sz w:val="20"/>
                <w:szCs w:val="20"/>
              </w:rPr>
              <w:t xml:space="preserve">-(Cas9 target mutations) </w:t>
            </w:r>
            <w:r w:rsidR="00EB3B73" w:rsidRPr="00033269">
              <w:rPr>
                <w:rFonts w:ascii="Cambria Math" w:hAnsi="Cambria Math" w:cs="Cambria Math"/>
                <w:color w:val="000000"/>
                <w:sz w:val="20"/>
                <w:szCs w:val="20"/>
              </w:rPr>
              <w:t>‐</w:t>
            </w:r>
            <w:r w:rsidR="00EB3B73" w:rsidRPr="00033269">
              <w:rPr>
                <w:rFonts w:ascii="Arial" w:hAnsi="Arial" w:cs="Arial"/>
                <w:color w:val="000000"/>
                <w:sz w:val="20"/>
                <w:szCs w:val="20"/>
              </w:rPr>
              <w:t>(Homology arm sequence)-3'</w:t>
            </w:r>
          </w:p>
        </w:tc>
      </w:tr>
      <w:tr w:rsidR="00F83D19" w14:paraId="3F19B0E2" w14:textId="77777777" w:rsidTr="00F83D19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CBB2D" w14:textId="77777777" w:rsidR="00F83D19" w:rsidRDefault="00F83D19" w:rsidP="00F83D1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' arm forward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5981F" w14:textId="29EAC1FA" w:rsidR="00F83D19" w:rsidRDefault="00F83D19" w:rsidP="00F83D1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-CGTGATTACAAGGATGACGATGACAAGAGA</w:t>
            </w:r>
            <w:r w:rsidR="00EB3B73" w:rsidRPr="00033269">
              <w:rPr>
                <w:rFonts w:ascii="Arial" w:hAnsi="Arial" w:cs="Arial"/>
                <w:color w:val="000000"/>
                <w:sz w:val="20"/>
                <w:szCs w:val="20"/>
              </w:rPr>
              <w:t xml:space="preserve">-(Cas9 target mutations) </w:t>
            </w:r>
            <w:r w:rsidR="00EB3B73" w:rsidRPr="00033269">
              <w:rPr>
                <w:rFonts w:ascii="Cambria Math" w:hAnsi="Cambria Math" w:cs="Cambria Math"/>
                <w:color w:val="000000"/>
                <w:sz w:val="20"/>
                <w:szCs w:val="20"/>
              </w:rPr>
              <w:t>‐</w:t>
            </w:r>
            <w:r w:rsidR="00EB3B73" w:rsidRPr="00033269">
              <w:rPr>
                <w:rFonts w:ascii="Arial" w:hAnsi="Arial" w:cs="Arial"/>
                <w:color w:val="000000"/>
                <w:sz w:val="20"/>
                <w:szCs w:val="20"/>
              </w:rPr>
              <w:t>(Homology arm sequence)-3'</w:t>
            </w:r>
          </w:p>
        </w:tc>
      </w:tr>
      <w:tr w:rsidR="00F83D19" w14:paraId="396A1E47" w14:textId="77777777" w:rsidTr="00F83D19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39CDA" w14:textId="77777777" w:rsidR="00F83D19" w:rsidRDefault="00F83D19" w:rsidP="00F83D1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' arm reverse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52D5D" w14:textId="5A703F66" w:rsidR="00F83D19" w:rsidRDefault="00F83D19" w:rsidP="00F83D1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-ttcacacaggaaacagctatgaccatttat-(Homology arm sequence)-3'</w:t>
            </w:r>
          </w:p>
        </w:tc>
      </w:tr>
    </w:tbl>
    <w:p w14:paraId="37186D4C" w14:textId="77777777" w:rsidR="00F83D19" w:rsidRPr="009E02FD" w:rsidRDefault="00F83D19" w:rsidP="00F83D19">
      <w:pPr>
        <w:rPr>
          <w:rFonts w:ascii="Arial" w:hAnsi="Arial" w:cs="Arial"/>
          <w:sz w:val="20"/>
          <w:szCs w:val="20"/>
        </w:rPr>
      </w:pPr>
    </w:p>
    <w:p w14:paraId="08127D2F" w14:textId="77777777" w:rsidR="00F83D19" w:rsidRPr="006B3DA7" w:rsidRDefault="00F83D19" w:rsidP="008B0AD9">
      <w:pPr>
        <w:rPr>
          <w:rFonts w:ascii="Arial" w:hAnsi="Arial" w:cs="Arial"/>
          <w:b/>
          <w:bCs/>
        </w:rPr>
      </w:pPr>
    </w:p>
    <w:p w14:paraId="0C843965" w14:textId="4BF50B5B" w:rsidR="009E02FD" w:rsidRPr="000827A6" w:rsidRDefault="009E02FD" w:rsidP="009E02FD">
      <w:pPr>
        <w:rPr>
          <w:rFonts w:ascii="Arial" w:hAnsi="Arial" w:cs="Arial"/>
          <w:sz w:val="20"/>
          <w:szCs w:val="20"/>
        </w:rPr>
      </w:pPr>
      <w:r w:rsidRPr="009E02FD">
        <w:rPr>
          <w:rFonts w:ascii="Arial" w:hAnsi="Arial" w:cs="Arial"/>
          <w:b/>
          <w:bCs/>
          <w:sz w:val="20"/>
          <w:szCs w:val="20"/>
        </w:rPr>
        <w:t xml:space="preserve">N-terminal </w:t>
      </w:r>
      <w:proofErr w:type="gramStart"/>
      <w:r w:rsidRPr="009E02FD">
        <w:rPr>
          <w:rFonts w:ascii="Arial" w:hAnsi="Arial" w:cs="Arial"/>
          <w:b/>
          <w:bCs/>
          <w:sz w:val="20"/>
          <w:szCs w:val="20"/>
        </w:rPr>
        <w:t>GFP::</w:t>
      </w:r>
      <w:proofErr w:type="spellStart"/>
      <w:proofErr w:type="gramEnd"/>
      <w:r>
        <w:rPr>
          <w:rFonts w:ascii="Arial" w:hAnsi="Arial" w:cs="Arial"/>
          <w:b/>
          <w:bCs/>
          <w:sz w:val="20"/>
          <w:szCs w:val="20"/>
        </w:rPr>
        <w:t>BioTag</w:t>
      </w:r>
      <w:proofErr w:type="spellEnd"/>
      <w:r>
        <w:rPr>
          <w:rFonts w:ascii="Arial" w:hAnsi="Arial" w:cs="Arial"/>
          <w:b/>
          <w:bCs/>
          <w:sz w:val="20"/>
          <w:szCs w:val="20"/>
        </w:rPr>
        <w:t>::</w:t>
      </w:r>
      <w:r w:rsidRPr="009E02FD">
        <w:rPr>
          <w:rFonts w:ascii="Arial" w:hAnsi="Arial" w:cs="Arial"/>
          <w:b/>
          <w:bCs/>
          <w:sz w:val="20"/>
          <w:szCs w:val="20"/>
        </w:rPr>
        <w:t>AID*::3xFLAG</w:t>
      </w:r>
      <w:r w:rsidR="000827A6">
        <w:rPr>
          <w:rFonts w:ascii="Arial" w:hAnsi="Arial" w:cs="Arial"/>
          <w:b/>
          <w:bCs/>
          <w:sz w:val="20"/>
          <w:szCs w:val="20"/>
        </w:rPr>
        <w:t xml:space="preserve"> </w:t>
      </w:r>
      <w:r w:rsidR="000827A6">
        <w:rPr>
          <w:rFonts w:ascii="Arial" w:hAnsi="Arial" w:cs="Arial"/>
          <w:sz w:val="20"/>
          <w:szCs w:val="20"/>
        </w:rPr>
        <w:t>(note vector backbone is inverted compared to other vectors, but vector still is functional</w:t>
      </w:r>
      <w:r w:rsidR="00087AFE">
        <w:rPr>
          <w:rFonts w:ascii="Arial" w:hAnsi="Arial" w:cs="Arial"/>
          <w:sz w:val="20"/>
          <w:szCs w:val="20"/>
        </w:rPr>
        <w:t>. Different vector homology sequences are used.</w:t>
      </w:r>
      <w:r w:rsidR="000827A6">
        <w:rPr>
          <w:rFonts w:ascii="Arial" w:hAnsi="Arial" w:cs="Arial"/>
          <w:sz w:val="20"/>
          <w:szCs w:val="20"/>
        </w:rPr>
        <w:t>)</w:t>
      </w:r>
    </w:p>
    <w:tbl>
      <w:tblPr>
        <w:tblW w:w="9360" w:type="dxa"/>
        <w:tblLook w:val="04A0" w:firstRow="1" w:lastRow="0" w:firstColumn="1" w:lastColumn="0" w:noHBand="0" w:noVBand="1"/>
      </w:tblPr>
      <w:tblGrid>
        <w:gridCol w:w="2004"/>
        <w:gridCol w:w="7356"/>
      </w:tblGrid>
      <w:tr w:rsidR="00F83D19" w14:paraId="030BB36E" w14:textId="77777777" w:rsidTr="00F83D19">
        <w:trPr>
          <w:trHeight w:val="320"/>
        </w:trPr>
        <w:tc>
          <w:tcPr>
            <w:tcW w:w="9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2D614" w14:textId="77777777" w:rsidR="00F83D19" w:rsidRDefault="00F83D19">
            <w:pP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Digest pJW1592 vector with </w:t>
            </w:r>
            <w:proofErr w:type="spellStart"/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ClaI</w:t>
            </w:r>
            <w:proofErr w:type="spellEnd"/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 and </w:t>
            </w:r>
            <w:proofErr w:type="spellStart"/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SpeI</w:t>
            </w:r>
            <w:proofErr w:type="spellEnd"/>
          </w:p>
        </w:tc>
      </w:tr>
      <w:tr w:rsidR="00F83D19" w14:paraId="2163CAC7" w14:textId="77777777" w:rsidTr="00F83D19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F4798" w14:textId="77777777" w:rsidR="00F83D19" w:rsidRDefault="00F83D1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' arm forward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9A7ABF" w14:textId="6FC9C6B4" w:rsidR="00F83D19" w:rsidRDefault="00F83D1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'-ttcacacaggaaacagctatgaccatttat-(Homology arm sequence)-3'</w:t>
            </w:r>
          </w:p>
        </w:tc>
      </w:tr>
      <w:tr w:rsidR="00F83D19" w14:paraId="18E9A285" w14:textId="77777777" w:rsidTr="00F83D19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70286" w14:textId="77777777" w:rsidR="00F83D19" w:rsidRDefault="00F83D1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' arm reverse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D87411" w14:textId="31DCE7EA" w:rsidR="00F83D19" w:rsidRDefault="00F83D1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-TCCAGTGAACAATTCTTCTCCTTTACTCAT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softHyphen/>
            </w:r>
            <w:r w:rsidR="00EB3B73" w:rsidRPr="00033269">
              <w:rPr>
                <w:rFonts w:ascii="Arial" w:hAnsi="Arial" w:cs="Arial"/>
                <w:color w:val="000000"/>
                <w:sz w:val="20"/>
                <w:szCs w:val="20"/>
              </w:rPr>
              <w:t xml:space="preserve">-(Cas9 target mutations) </w:t>
            </w:r>
            <w:r w:rsidR="00EB3B73" w:rsidRPr="00033269">
              <w:rPr>
                <w:rFonts w:ascii="Cambria Math" w:hAnsi="Cambria Math" w:cs="Cambria Math"/>
                <w:color w:val="000000"/>
                <w:sz w:val="20"/>
                <w:szCs w:val="20"/>
              </w:rPr>
              <w:t>‐</w:t>
            </w:r>
            <w:r w:rsidR="00EB3B73" w:rsidRPr="00033269">
              <w:rPr>
                <w:rFonts w:ascii="Arial" w:hAnsi="Arial" w:cs="Arial"/>
                <w:color w:val="000000"/>
                <w:sz w:val="20"/>
                <w:szCs w:val="20"/>
              </w:rPr>
              <w:t>(Homology arm sequence)-3'</w:t>
            </w:r>
          </w:p>
        </w:tc>
      </w:tr>
      <w:tr w:rsidR="00F83D19" w14:paraId="6E567FFB" w14:textId="77777777" w:rsidTr="00F83D19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C82D6" w14:textId="77777777" w:rsidR="00F83D19" w:rsidRDefault="00F83D1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' arm forward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42043" w14:textId="5E0D1950" w:rsidR="00F83D19" w:rsidRDefault="00F83D1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-CGTGATTACAAGGATGACGATGACAAGAGA</w:t>
            </w:r>
            <w:r w:rsidR="00EB3B73" w:rsidRPr="00033269">
              <w:rPr>
                <w:rFonts w:ascii="Arial" w:hAnsi="Arial" w:cs="Arial"/>
                <w:color w:val="000000"/>
                <w:sz w:val="20"/>
                <w:szCs w:val="20"/>
              </w:rPr>
              <w:t xml:space="preserve">-(Cas9 target mutations) </w:t>
            </w:r>
            <w:r w:rsidR="00EB3B73" w:rsidRPr="00033269">
              <w:rPr>
                <w:rFonts w:ascii="Cambria Math" w:hAnsi="Cambria Math" w:cs="Cambria Math"/>
                <w:color w:val="000000"/>
                <w:sz w:val="20"/>
                <w:szCs w:val="20"/>
              </w:rPr>
              <w:t>‐</w:t>
            </w:r>
            <w:r w:rsidR="00EB3B73" w:rsidRPr="00033269">
              <w:rPr>
                <w:rFonts w:ascii="Arial" w:hAnsi="Arial" w:cs="Arial"/>
                <w:color w:val="000000"/>
                <w:sz w:val="20"/>
                <w:szCs w:val="20"/>
              </w:rPr>
              <w:t>(Homology arm sequence)-3'</w:t>
            </w:r>
          </w:p>
        </w:tc>
      </w:tr>
      <w:tr w:rsidR="00F83D19" w14:paraId="765FF4E2" w14:textId="77777777" w:rsidTr="00F83D19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8B1A1" w14:textId="77777777" w:rsidR="00F83D19" w:rsidRDefault="00F83D1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' arm reverse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32144" w14:textId="7E90F422" w:rsidR="00F83D19" w:rsidRDefault="00F83D1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-acgttgtaaaacgacggccagtcgccggca-(Homology arm sequence)-3'</w:t>
            </w:r>
          </w:p>
        </w:tc>
      </w:tr>
    </w:tbl>
    <w:p w14:paraId="17BF6DC0" w14:textId="77777777" w:rsidR="00322978" w:rsidRDefault="00322978" w:rsidP="008B0AD9">
      <w:pPr>
        <w:rPr>
          <w:rFonts w:ascii="Arial" w:hAnsi="Arial" w:cs="Arial"/>
        </w:rPr>
      </w:pPr>
    </w:p>
    <w:p w14:paraId="0DCCDDD2" w14:textId="218FFA6B" w:rsidR="009E02FD" w:rsidRDefault="009E02FD" w:rsidP="009E02FD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C</w:t>
      </w:r>
      <w:r w:rsidRPr="009E02FD">
        <w:rPr>
          <w:rFonts w:ascii="Arial" w:hAnsi="Arial" w:cs="Arial"/>
          <w:b/>
          <w:bCs/>
          <w:sz w:val="20"/>
          <w:szCs w:val="20"/>
        </w:rPr>
        <w:t xml:space="preserve">-terminal </w:t>
      </w:r>
      <w:proofErr w:type="gramStart"/>
      <w:r w:rsidRPr="009E02FD">
        <w:rPr>
          <w:rFonts w:ascii="Arial" w:hAnsi="Arial" w:cs="Arial"/>
          <w:b/>
          <w:bCs/>
          <w:sz w:val="20"/>
          <w:szCs w:val="20"/>
        </w:rPr>
        <w:t>GFP::</w:t>
      </w:r>
      <w:proofErr w:type="spellStart"/>
      <w:proofErr w:type="gramEnd"/>
      <w:r>
        <w:rPr>
          <w:rFonts w:ascii="Arial" w:hAnsi="Arial" w:cs="Arial"/>
          <w:b/>
          <w:bCs/>
          <w:sz w:val="20"/>
          <w:szCs w:val="20"/>
        </w:rPr>
        <w:t>BioTag</w:t>
      </w:r>
      <w:proofErr w:type="spellEnd"/>
      <w:r>
        <w:rPr>
          <w:rFonts w:ascii="Arial" w:hAnsi="Arial" w:cs="Arial"/>
          <w:b/>
          <w:bCs/>
          <w:sz w:val="20"/>
          <w:szCs w:val="20"/>
        </w:rPr>
        <w:t>::</w:t>
      </w:r>
      <w:r w:rsidRPr="009E02FD">
        <w:rPr>
          <w:rFonts w:ascii="Arial" w:hAnsi="Arial" w:cs="Arial"/>
          <w:b/>
          <w:bCs/>
          <w:sz w:val="20"/>
          <w:szCs w:val="20"/>
        </w:rPr>
        <w:t>AID*::3xFLAG</w:t>
      </w:r>
      <w:r>
        <w:rPr>
          <w:rFonts w:ascii="Arial" w:hAnsi="Arial" w:cs="Arial"/>
          <w:b/>
          <w:bCs/>
          <w:sz w:val="20"/>
          <w:szCs w:val="20"/>
        </w:rPr>
        <w:t xml:space="preserve"> with flexible linker</w:t>
      </w:r>
    </w:p>
    <w:tbl>
      <w:tblPr>
        <w:tblW w:w="9360" w:type="dxa"/>
        <w:tblLook w:val="04A0" w:firstRow="1" w:lastRow="0" w:firstColumn="1" w:lastColumn="0" w:noHBand="0" w:noVBand="1"/>
      </w:tblPr>
      <w:tblGrid>
        <w:gridCol w:w="2004"/>
        <w:gridCol w:w="7356"/>
      </w:tblGrid>
      <w:tr w:rsidR="00F83D19" w14:paraId="724ECD0C" w14:textId="77777777" w:rsidTr="00F83D19">
        <w:trPr>
          <w:trHeight w:val="320"/>
        </w:trPr>
        <w:tc>
          <w:tcPr>
            <w:tcW w:w="9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905C2" w14:textId="77777777" w:rsidR="00F83D19" w:rsidRDefault="00F83D19">
            <w:pP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Digest pJW1592 vector with </w:t>
            </w:r>
            <w:proofErr w:type="spellStart"/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AvrII</w:t>
            </w:r>
            <w:proofErr w:type="spellEnd"/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 and </w:t>
            </w:r>
            <w:proofErr w:type="spellStart"/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SpeI</w:t>
            </w:r>
            <w:proofErr w:type="spellEnd"/>
          </w:p>
        </w:tc>
      </w:tr>
      <w:tr w:rsidR="00F83D19" w14:paraId="1FFB00C4" w14:textId="77777777" w:rsidTr="00F83D19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D42F0" w14:textId="77777777" w:rsidR="00F83D19" w:rsidRDefault="00F83D1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' arm forward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9DDB84" w14:textId="3337A2FA" w:rsidR="00F83D19" w:rsidRDefault="00F83D1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'-aggaaacagctatgaccatttatcgatttc-(Homology arm sequence)-3'</w:t>
            </w:r>
          </w:p>
        </w:tc>
      </w:tr>
      <w:tr w:rsidR="00F83D19" w14:paraId="2F2931C7" w14:textId="77777777" w:rsidTr="00F83D19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92050" w14:textId="77777777" w:rsidR="00F83D19" w:rsidRDefault="00F83D1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' arm reverse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39A2D9" w14:textId="7CBCE8C9" w:rsidR="00F83D19" w:rsidRDefault="00F83D1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-CATCGATGCTCCTGAGGCTCCCGATGCTCC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softHyphen/>
            </w:r>
            <w:r w:rsidR="00EB3B73" w:rsidRPr="00033269">
              <w:rPr>
                <w:rFonts w:ascii="Arial" w:hAnsi="Arial" w:cs="Arial"/>
                <w:color w:val="000000"/>
                <w:sz w:val="20"/>
                <w:szCs w:val="20"/>
              </w:rPr>
              <w:t xml:space="preserve">-(Cas9 target mutations) </w:t>
            </w:r>
            <w:r w:rsidR="00EB3B73" w:rsidRPr="00033269">
              <w:rPr>
                <w:rFonts w:ascii="Cambria Math" w:hAnsi="Cambria Math" w:cs="Cambria Math"/>
                <w:color w:val="000000"/>
                <w:sz w:val="20"/>
                <w:szCs w:val="20"/>
              </w:rPr>
              <w:t>‐</w:t>
            </w:r>
            <w:r w:rsidR="00EB3B73" w:rsidRPr="00033269">
              <w:rPr>
                <w:rFonts w:ascii="Arial" w:hAnsi="Arial" w:cs="Arial"/>
                <w:color w:val="000000"/>
                <w:sz w:val="20"/>
                <w:szCs w:val="20"/>
              </w:rPr>
              <w:t>(Homology arm sequence)-3'</w:t>
            </w:r>
          </w:p>
        </w:tc>
      </w:tr>
      <w:tr w:rsidR="00F83D19" w14:paraId="0C98E44F" w14:textId="77777777" w:rsidTr="00F83D19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77C0E" w14:textId="77777777" w:rsidR="00F83D19" w:rsidRDefault="00F83D1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' arm forward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EF9FB" w14:textId="70F192D2" w:rsidR="00F83D19" w:rsidRDefault="00F83D1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-CGTGATTACAAGGATGACGATGACAAGAGA</w:t>
            </w:r>
            <w:r w:rsidR="00EB3B73" w:rsidRPr="00033269">
              <w:rPr>
                <w:rFonts w:ascii="Arial" w:hAnsi="Arial" w:cs="Arial"/>
                <w:color w:val="000000"/>
                <w:sz w:val="20"/>
                <w:szCs w:val="20"/>
              </w:rPr>
              <w:t xml:space="preserve">-(Cas9 target mutations) </w:t>
            </w:r>
            <w:r w:rsidR="00EB3B73" w:rsidRPr="00033269">
              <w:rPr>
                <w:rFonts w:ascii="Cambria Math" w:hAnsi="Cambria Math" w:cs="Cambria Math"/>
                <w:color w:val="000000"/>
                <w:sz w:val="20"/>
                <w:szCs w:val="20"/>
              </w:rPr>
              <w:t>‐</w:t>
            </w:r>
            <w:r w:rsidR="00EB3B73" w:rsidRPr="00033269">
              <w:rPr>
                <w:rFonts w:ascii="Arial" w:hAnsi="Arial" w:cs="Arial"/>
                <w:color w:val="000000"/>
                <w:sz w:val="20"/>
                <w:szCs w:val="20"/>
              </w:rPr>
              <w:t>(Homology arm sequence)-3'</w:t>
            </w:r>
          </w:p>
        </w:tc>
      </w:tr>
      <w:tr w:rsidR="00F83D19" w14:paraId="0ACC42D6" w14:textId="77777777" w:rsidTr="00F83D19">
        <w:trPr>
          <w:trHeight w:val="320"/>
        </w:trPr>
        <w:tc>
          <w:tcPr>
            <w:tcW w:w="20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B612C" w14:textId="77777777" w:rsidR="00F83D19" w:rsidRDefault="00F83D1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' arm reverse primer</w:t>
            </w:r>
          </w:p>
        </w:tc>
        <w:tc>
          <w:tcPr>
            <w:tcW w:w="7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BB0D8" w14:textId="787418F9" w:rsidR="00F83D19" w:rsidRDefault="00F83D1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-acgttgtaaaacgacggccagtcgccggca-(Homology arm sequence)-3'</w:t>
            </w:r>
          </w:p>
        </w:tc>
      </w:tr>
    </w:tbl>
    <w:p w14:paraId="2B869F5B" w14:textId="52837FEA" w:rsidR="00F83D19" w:rsidRDefault="00F83D19" w:rsidP="009E02FD">
      <w:pPr>
        <w:rPr>
          <w:rFonts w:ascii="Arial" w:hAnsi="Arial" w:cs="Arial"/>
          <w:b/>
          <w:bCs/>
          <w:sz w:val="20"/>
          <w:szCs w:val="20"/>
        </w:rPr>
      </w:pPr>
    </w:p>
    <w:p w14:paraId="19CF14E5" w14:textId="77777777" w:rsidR="00F83D19" w:rsidRDefault="00F83D19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br w:type="page"/>
      </w:r>
    </w:p>
    <w:p w14:paraId="55D8B5D2" w14:textId="4A01F43E" w:rsidR="00F83D19" w:rsidRDefault="00F83D19" w:rsidP="00F83D19">
      <w:pPr>
        <w:spacing w:line="480" w:lineRule="auto"/>
        <w:rPr>
          <w:rFonts w:ascii="Arial" w:hAnsi="Arial" w:cs="Arial"/>
          <w:bCs/>
          <w:i/>
          <w:iCs/>
        </w:rPr>
      </w:pPr>
      <w:proofErr w:type="spellStart"/>
      <w:r>
        <w:rPr>
          <w:rFonts w:ascii="Arial" w:hAnsi="Arial" w:cs="Arial"/>
          <w:bCs/>
          <w:i/>
          <w:iCs/>
        </w:rPr>
        <w:lastRenderedPageBreak/>
        <w:t>SapTrap</w:t>
      </w:r>
      <w:proofErr w:type="spellEnd"/>
      <w:r>
        <w:rPr>
          <w:rFonts w:ascii="Arial" w:hAnsi="Arial" w:cs="Arial"/>
          <w:bCs/>
          <w:i/>
          <w:iCs/>
        </w:rPr>
        <w:t xml:space="preserve"> cloning </w:t>
      </w:r>
    </w:p>
    <w:p w14:paraId="6284917D" w14:textId="2A83DD5B" w:rsidR="00B569BC" w:rsidRDefault="00F83D19" w:rsidP="00F83D19">
      <w:pPr>
        <w:spacing w:line="480" w:lineRule="auto"/>
        <w:rPr>
          <w:rFonts w:ascii="Arial" w:eastAsiaTheme="minorHAnsi" w:hAnsi="Arial" w:cs="Arial"/>
        </w:rPr>
      </w:pPr>
      <w:proofErr w:type="spellStart"/>
      <w:r>
        <w:rPr>
          <w:rFonts w:ascii="Arial" w:hAnsi="Arial" w:cs="Arial"/>
          <w:bCs/>
        </w:rPr>
        <w:t>SapTrap</w:t>
      </w:r>
      <w:proofErr w:type="spellEnd"/>
      <w:r>
        <w:rPr>
          <w:rFonts w:ascii="Arial" w:hAnsi="Arial" w:cs="Arial"/>
          <w:bCs/>
        </w:rPr>
        <w:t xml:space="preserve"> reactions </w:t>
      </w:r>
      <w:r w:rsidR="006C0E5C">
        <w:rPr>
          <w:rFonts w:ascii="Arial" w:hAnsi="Arial" w:cs="Arial"/>
          <w:bCs/>
        </w:rPr>
        <w:t>we</w:t>
      </w:r>
      <w:r>
        <w:rPr>
          <w:rFonts w:ascii="Arial" w:hAnsi="Arial" w:cs="Arial"/>
          <w:bCs/>
        </w:rPr>
        <w:t xml:space="preserve">re performed as previously described </w:t>
      </w:r>
      <w:r w:rsidR="00B569BC">
        <w:rPr>
          <w:rFonts w:ascii="Arial" w:eastAsiaTheme="minorHAnsi" w:hAnsi="Arial" w:cs="Arial"/>
        </w:rPr>
        <w:fldChar w:fldCharType="begin"/>
      </w:r>
      <w:r w:rsidR="00B569BC">
        <w:rPr>
          <w:rFonts w:ascii="Arial" w:eastAsiaTheme="minorHAnsi" w:hAnsi="Arial" w:cs="Arial"/>
        </w:rPr>
        <w:instrText xml:space="preserve"> ADDIN PAPERS2_CITATIONS &lt;citation&gt;&lt;priority&gt;1&lt;/priority&gt;&lt;uuid&gt;6C16631D-4312-4702-90DC-565DBFDF1555&lt;/uuid&gt;&lt;publications&gt;&lt;publication&gt;&lt;subtype&gt;400&lt;/subtype&gt;&lt;location&gt;&amp;lt;!DOCTYPE html&amp;gt;</w:instrText>
      </w:r>
    </w:p>
    <w:p w14:paraId="0F40525F" w14:textId="77777777" w:rsidR="00B569BC" w:rsidRDefault="00B569BC" w:rsidP="00F83D19">
      <w:pPr>
        <w:spacing w:line="480" w:lineRule="auto"/>
        <w:rPr>
          <w:rFonts w:ascii="Arial" w:eastAsiaTheme="minorHAnsi" w:hAnsi="Arial" w:cs="Arial"/>
        </w:rPr>
      </w:pPr>
      <w:r>
        <w:rPr>
          <w:rFonts w:ascii="Arial" w:eastAsiaTheme="minorHAnsi" w:hAnsi="Arial" w:cs="Arial"/>
        </w:rPr>
        <w:instrText>&amp;lt;html lang=en&amp;gt;</w:instrText>
      </w:r>
    </w:p>
    <w:p w14:paraId="18DEA0CF" w14:textId="77777777" w:rsidR="00B569BC" w:rsidRDefault="00B569BC" w:rsidP="00F83D19">
      <w:pPr>
        <w:spacing w:line="480" w:lineRule="auto"/>
        <w:rPr>
          <w:rFonts w:ascii="Arial" w:eastAsiaTheme="minorHAnsi" w:hAnsi="Arial" w:cs="Arial"/>
        </w:rPr>
      </w:pPr>
      <w:r>
        <w:rPr>
          <w:rFonts w:ascii="Arial" w:eastAsiaTheme="minorHAnsi" w:hAnsi="Arial" w:cs="Arial"/>
        </w:rPr>
        <w:instrText xml:space="preserve">  &amp;lt;meta charset=utf-8&amp;gt;</w:instrText>
      </w:r>
    </w:p>
    <w:p w14:paraId="0D6B9445" w14:textId="77777777" w:rsidR="00B569BC" w:rsidRDefault="00B569BC" w:rsidP="00F83D19">
      <w:pPr>
        <w:spacing w:line="480" w:lineRule="auto"/>
        <w:rPr>
          <w:rFonts w:ascii="Arial" w:eastAsiaTheme="minorHAnsi" w:hAnsi="Arial" w:cs="Arial"/>
        </w:rPr>
      </w:pPr>
      <w:r>
        <w:rPr>
          <w:rFonts w:ascii="Arial" w:eastAsiaTheme="minorHAnsi" w:hAnsi="Arial" w:cs="Arial"/>
        </w:rPr>
        <w:instrText xml:space="preserve">  &amp;lt;meta name=viewport content="initial-scale=1, minimum-scale=1, width=device-width"&amp;gt;</w:instrText>
      </w:r>
    </w:p>
    <w:p w14:paraId="405B54CC" w14:textId="77777777" w:rsidR="00B569BC" w:rsidRDefault="00B569BC" w:rsidP="00F83D19">
      <w:pPr>
        <w:spacing w:line="480" w:lineRule="auto"/>
        <w:rPr>
          <w:rFonts w:ascii="Arial" w:eastAsiaTheme="minorHAnsi" w:hAnsi="Arial" w:cs="Arial"/>
        </w:rPr>
      </w:pPr>
      <w:r>
        <w:rPr>
          <w:rFonts w:ascii="Arial" w:eastAsiaTheme="minorHAnsi" w:hAnsi="Arial" w:cs="Arial"/>
        </w:rPr>
        <w:instrText xml:space="preserve">  &amp;lt;title&amp;gt;Error 404 (Not Found)!!1&amp;lt;/title&amp;gt;</w:instrText>
      </w:r>
    </w:p>
    <w:p w14:paraId="0BCE97BF" w14:textId="77777777" w:rsidR="00B569BC" w:rsidRDefault="00B569BC" w:rsidP="00F83D19">
      <w:pPr>
        <w:spacing w:line="480" w:lineRule="auto"/>
        <w:rPr>
          <w:rFonts w:ascii="Arial" w:eastAsiaTheme="minorHAnsi" w:hAnsi="Arial" w:cs="Arial"/>
        </w:rPr>
      </w:pPr>
      <w:r>
        <w:rPr>
          <w:rFonts w:ascii="Arial" w:eastAsiaTheme="minorHAnsi" w:hAnsi="Arial" w:cs="Arial"/>
        </w:rPr>
        <w:instrText xml:space="preserve">  &amp;lt;style&amp;gt;</w:instrText>
      </w:r>
    </w:p>
    <w:p w14:paraId="6927224A" w14:textId="77777777" w:rsidR="00B569BC" w:rsidRDefault="00B569BC" w:rsidP="00F83D19">
      <w:pPr>
        <w:spacing w:line="480" w:lineRule="auto"/>
        <w:rPr>
          <w:rFonts w:ascii="Arial" w:eastAsiaTheme="minorHAnsi" w:hAnsi="Arial" w:cs="Arial"/>
        </w:rPr>
      </w:pPr>
      <w:r>
        <w:rPr>
          <w:rFonts w:ascii="Arial" w:eastAsiaTheme="minorHAnsi" w:hAnsi="Arial" w:cs="Arial"/>
        </w:rPr>
        <w:instrText xml:space="preserve">    *{margin:0;padding:0}html,code{font:15px/22px arial,sans-serif}html{background:#fff;color:#222;padding:15px}body{margin:7% auto 0;max-width:390px;min-height:180px;padding:30px 0 15px}* &amp;gt; body{background:url(//www.google.com/images/errors/robot.png) 100% 5px no-repeat;padding-right:205px}p{margin:11px 0 22px;overflow:hidden}ins{color:#777;text-decoration:none}a img{border:0}@media screen and (max-width:772px){body{background:none;margin-top:0;max-width:none;padding-right:0}}#logo{background:url(//www.google.com/images/branding/googlelogo/1x/googlelogo_color_150x54dp.png) no-repeat;margin-left:-5px}@media only screen and (min-resolution:192dpi){#logo{background:url(//www.google.com/images/branding/googlelogo/2x/googlelogo_color_150x54dp.png) no-repeat 0% 0%/100% 100%;-moz-border-image:url(//www.google.com/images/branding/googlelogo/2x/googlelogo_color_150x54dp.png) 0}}@media only screen and (-webkit-min-device-pixel-ratio:2){#logo{background:url(//www.google.com/images/branding/googlelogo/2x/googlelogo_color_150x54dp.png) no-repeat;-webkit-background-size:100% 100%}}#logo{display:inline-block;height:54px;width:150px}</w:instrText>
      </w:r>
    </w:p>
    <w:p w14:paraId="5841E856" w14:textId="77777777" w:rsidR="00B569BC" w:rsidRDefault="00B569BC" w:rsidP="00F83D19">
      <w:pPr>
        <w:spacing w:line="480" w:lineRule="auto"/>
        <w:rPr>
          <w:rFonts w:ascii="Arial" w:eastAsiaTheme="minorHAnsi" w:hAnsi="Arial" w:cs="Arial"/>
        </w:rPr>
      </w:pPr>
      <w:r>
        <w:rPr>
          <w:rFonts w:ascii="Arial" w:eastAsiaTheme="minorHAnsi" w:hAnsi="Arial" w:cs="Arial"/>
        </w:rPr>
        <w:instrText xml:space="preserve">  &amp;lt;/style&amp;gt;</w:instrText>
      </w:r>
    </w:p>
    <w:p w14:paraId="51CF44AE" w14:textId="77777777" w:rsidR="00B569BC" w:rsidRDefault="00B569BC" w:rsidP="00F83D19">
      <w:pPr>
        <w:spacing w:line="480" w:lineRule="auto"/>
        <w:rPr>
          <w:rFonts w:ascii="Arial" w:eastAsiaTheme="minorHAnsi" w:hAnsi="Arial" w:cs="Arial"/>
        </w:rPr>
      </w:pPr>
      <w:r>
        <w:rPr>
          <w:rFonts w:ascii="Arial" w:eastAsiaTheme="minorHAnsi" w:hAnsi="Arial" w:cs="Arial"/>
        </w:rPr>
        <w:instrText xml:space="preserve">  &amp;lt;a href=//www.google.com/&amp;gt;&amp;lt;span id=logo aria-label=Google&amp;gt;&amp;lt;/span&amp;gt;&amp;lt;/a&amp;gt;</w:instrText>
      </w:r>
    </w:p>
    <w:p w14:paraId="3C3A426E" w14:textId="77777777" w:rsidR="00B569BC" w:rsidRDefault="00B569BC" w:rsidP="00F83D19">
      <w:pPr>
        <w:spacing w:line="480" w:lineRule="auto"/>
        <w:rPr>
          <w:rFonts w:ascii="Arial" w:eastAsiaTheme="minorHAnsi" w:hAnsi="Arial" w:cs="Arial"/>
        </w:rPr>
      </w:pPr>
      <w:r>
        <w:rPr>
          <w:rFonts w:ascii="Arial" w:eastAsiaTheme="minorHAnsi" w:hAnsi="Arial" w:cs="Arial"/>
        </w:rPr>
        <w:instrText xml:space="preserve">  &amp;lt;p&amp;gt;&amp;lt;b&amp;gt;404.&amp;lt;/b&amp;gt; &amp;lt;ins&amp;gt;That’s an error.&amp;lt;/ins&amp;gt;</w:instrText>
      </w:r>
    </w:p>
    <w:p w14:paraId="4A674A5C" w14:textId="77777777" w:rsidR="00B569BC" w:rsidRDefault="00B569BC" w:rsidP="00F83D19">
      <w:pPr>
        <w:spacing w:line="480" w:lineRule="auto"/>
        <w:rPr>
          <w:rFonts w:ascii="Arial" w:eastAsiaTheme="minorHAnsi" w:hAnsi="Arial" w:cs="Arial"/>
        </w:rPr>
      </w:pPr>
      <w:r>
        <w:rPr>
          <w:rFonts w:ascii="Arial" w:eastAsiaTheme="minorHAnsi" w:hAnsi="Arial" w:cs="Arial"/>
        </w:rPr>
        <w:instrText xml:space="preserve">  &amp;lt;p&amp;gt;The requested URL &amp;lt;code&amp;gt;/maps/geo&amp;lt;/code&amp;gt; was not found on this server.  &amp;lt;ins&amp;gt;That’s all we know.&amp;lt;/ins&amp;gt;</w:instrText>
      </w:r>
    </w:p>
    <w:p w14:paraId="03E064B1" w14:textId="7531518A" w:rsidR="009E02FD" w:rsidRDefault="00B569BC" w:rsidP="00F83D19">
      <w:pPr>
        <w:spacing w:line="480" w:lineRule="auto"/>
        <w:rPr>
          <w:rFonts w:ascii="Arial" w:hAnsi="Arial" w:cs="Arial"/>
          <w:bCs/>
        </w:rPr>
      </w:pPr>
      <w:r>
        <w:rPr>
          <w:rFonts w:ascii="Arial" w:eastAsiaTheme="minorHAnsi" w:hAnsi="Arial" w:cs="Arial"/>
        </w:rPr>
        <w:instrText>&lt;/location&gt;&lt;title&gt;SapTrap, a Toolkit for High-Throughput CRISPR/Cas9 Gene Modification in Caenorhabditis elegans.&lt;/title&gt;&lt;url&gt;http://eutils.ncbi.nlm.nih.gov/entrez/eutils/elink.fcgi?dbfrom=pubmed&amp;amp;id=26837755&amp;amp;retmode=ref&amp;amp;cmd=prlinks&lt;/url&gt;&lt;volume&gt;202&lt;/volume&gt;&lt;publication_date&gt;99201604001200000000220000&lt;/publication_date&gt;&lt;uuid&gt;A7FAFE27-A782-4A4D-9BAA-DE0405FD06FD&lt;/uuid&gt;&lt;type&gt;400&lt;/type&gt;&lt;accepted_date&gt;99201601201200000000222000&lt;/accepted_date&gt;&lt;number&gt;4&lt;/number&gt;&lt;submission_date&gt;99201510311200000000222000&lt;/submission_date&gt;&lt;doi&gt;10.1534/genetics.115.184275&lt;/doi&gt;&lt;institution&gt;Department of Biology, University of Utah, Salt Lake City, Utah 84112-0840 Howard Hughes Medical Institute, University of Utah, Salt Lake City, Utah 84112-0840.&lt;/institution&gt;&lt;startpage&gt;1277&lt;/startpage&gt;&lt;endpage&gt;1288&lt;/endpage&gt;&lt;bundle&gt;&lt;publication&gt;&lt;title&gt;Genetics&lt;/title&gt;&lt;uuid&gt;F684C397-C1F2-4E6D-AA89-C508BF2897AE&lt;/uuid&gt;&lt;subtype&gt;-100&lt;/subtype&gt;&lt;publisher&gt;Genetics&lt;/publisher&gt;&lt;type&gt;-100&lt;/type&gt;&lt;/publication&gt;&lt;/bundle&gt;&lt;authors&gt;&lt;author&gt;&lt;lastName&gt;Schwartz&lt;/lastName&gt;&lt;firstName&gt;Matthew&lt;/firstName&gt;&lt;middleNames&gt;L&lt;/middleNames&gt;&lt;/author&gt;&lt;author&gt;&lt;lastName&gt;Jorgensen&lt;/lastName&gt;&lt;firstName&gt;Erik&lt;/firstName&gt;&lt;middleNames&gt;M&lt;/middleNames&gt;&lt;/author&gt;&lt;/authors&gt;&lt;/publication&gt;&lt;/publications&gt;&lt;cites&gt;&lt;/cites&gt;&lt;/citation&gt;</w:instrText>
      </w:r>
      <w:r>
        <w:rPr>
          <w:rFonts w:ascii="Arial" w:eastAsiaTheme="minorHAnsi" w:hAnsi="Arial" w:cs="Arial"/>
        </w:rPr>
        <w:fldChar w:fldCharType="separate"/>
      </w:r>
      <w:r>
        <w:rPr>
          <w:rFonts w:ascii="Arial" w:eastAsiaTheme="minorHAnsi" w:hAnsi="Arial" w:cs="Arial"/>
        </w:rPr>
        <w:t>(Schwartz and Jorgensen 2016)</w:t>
      </w:r>
      <w:r>
        <w:rPr>
          <w:rFonts w:ascii="Arial" w:eastAsiaTheme="minorHAnsi" w:hAnsi="Arial" w:cs="Arial"/>
        </w:rPr>
        <w:fldChar w:fldCharType="end"/>
      </w:r>
      <w:r w:rsidR="00F83D19">
        <w:rPr>
          <w:rFonts w:ascii="Arial" w:hAnsi="Arial" w:cs="Arial"/>
          <w:bCs/>
        </w:rPr>
        <w:t>.</w:t>
      </w:r>
      <w:r w:rsidR="00D67D1F">
        <w:rPr>
          <w:rFonts w:ascii="Arial" w:hAnsi="Arial" w:cs="Arial"/>
          <w:bCs/>
        </w:rPr>
        <w:t xml:space="preserve"> The original protocol recommended incubating the </w:t>
      </w:r>
      <w:proofErr w:type="spellStart"/>
      <w:r w:rsidR="00D67D1F">
        <w:rPr>
          <w:rFonts w:ascii="Arial" w:hAnsi="Arial" w:cs="Arial"/>
          <w:bCs/>
        </w:rPr>
        <w:t>SapTrap</w:t>
      </w:r>
      <w:proofErr w:type="spellEnd"/>
      <w:r w:rsidR="00D67D1F">
        <w:rPr>
          <w:rFonts w:ascii="Arial" w:hAnsi="Arial" w:cs="Arial"/>
          <w:bCs/>
        </w:rPr>
        <w:t xml:space="preserve"> reaction at room temperature overnight, however for inefficient assemblies we found extending the incubation time to 30-44 hours improved efficiency.</w:t>
      </w:r>
    </w:p>
    <w:p w14:paraId="500318C6" w14:textId="54092BDB" w:rsidR="00F83D19" w:rsidRDefault="00F83D19" w:rsidP="00F83D19">
      <w:pPr>
        <w:spacing w:line="480" w:lineRule="auto"/>
        <w:rPr>
          <w:rFonts w:ascii="Arial" w:hAnsi="Arial" w:cs="Arial"/>
          <w:bCs/>
        </w:rPr>
      </w:pPr>
    </w:p>
    <w:p w14:paraId="2651A0CD" w14:textId="4FFFAA47" w:rsidR="00585DF4" w:rsidRDefault="00585DF4" w:rsidP="00585DF4">
      <w:pPr>
        <w:spacing w:line="480" w:lineRule="auto"/>
        <w:rPr>
          <w:rFonts w:ascii="Arial" w:hAnsi="Arial" w:cs="Arial"/>
          <w:bCs/>
          <w:i/>
          <w:iCs/>
        </w:rPr>
      </w:pPr>
      <w:r w:rsidRPr="00585DF4">
        <w:rPr>
          <w:rFonts w:ascii="Arial" w:hAnsi="Arial" w:cs="Arial"/>
          <w:bCs/>
          <w:i/>
          <w:iCs/>
        </w:rPr>
        <w:t>5’ homology arms</w:t>
      </w:r>
    </w:p>
    <w:p w14:paraId="4A0F406E" w14:textId="67490D5B" w:rsidR="00585DF4" w:rsidRDefault="00585DF4" w:rsidP="00585DF4">
      <w:pPr>
        <w:spacing w:line="480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ll 5’ homology arms use</w:t>
      </w:r>
      <w:r w:rsidR="006C0E5C">
        <w:rPr>
          <w:rFonts w:ascii="Arial" w:hAnsi="Arial" w:cs="Arial"/>
          <w:bCs/>
        </w:rPr>
        <w:t>d</w:t>
      </w:r>
      <w:r>
        <w:rPr>
          <w:rFonts w:ascii="Arial" w:hAnsi="Arial" w:cs="Arial"/>
          <w:bCs/>
        </w:rPr>
        <w:t xml:space="preserve"> the same forward primer, designed to connect to the vector 5’TGG connector. </w:t>
      </w:r>
    </w:p>
    <w:p w14:paraId="72F2D364" w14:textId="2AF6B3B4" w:rsidR="00585DF4" w:rsidRDefault="00585DF4" w:rsidP="00585DF4">
      <w:pPr>
        <w:spacing w:line="480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rward primer: 5’-</w:t>
      </w:r>
      <w:r w:rsidRPr="00585DF4">
        <w:rPr>
          <w:rFonts w:ascii="Arial" w:hAnsi="Arial" w:cs="Arial"/>
          <w:bCs/>
        </w:rPr>
        <w:t>GGCTGCTCTTCgTGG</w:t>
      </w:r>
      <w:r>
        <w:rPr>
          <w:rFonts w:ascii="Arial" w:hAnsi="Arial" w:cs="Arial"/>
          <w:bCs/>
        </w:rPr>
        <w:t>-(Homology arm sequence)-3’</w:t>
      </w:r>
    </w:p>
    <w:p w14:paraId="5558CB3E" w14:textId="77777777" w:rsidR="00585DF4" w:rsidRDefault="00585DF4" w:rsidP="00585DF4">
      <w:pPr>
        <w:spacing w:line="480" w:lineRule="auto"/>
        <w:rPr>
          <w:rFonts w:ascii="Arial" w:hAnsi="Arial" w:cs="Arial"/>
          <w:bCs/>
        </w:rPr>
      </w:pPr>
    </w:p>
    <w:p w14:paraId="19775EC5" w14:textId="53A5C0AA" w:rsidR="00585DF4" w:rsidRDefault="00585DF4" w:rsidP="00585DF4">
      <w:pPr>
        <w:spacing w:line="480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o connect to a CT slot vector, or any of our multi-cassettes starting with a CT slot cassette</w:t>
      </w:r>
      <w:r w:rsidR="00EB3B73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(pJW1816, pJW1822, pJW1827, pJW1846, pJW1886), use</w:t>
      </w:r>
      <w:r w:rsidR="006C0E5C">
        <w:rPr>
          <w:rFonts w:ascii="Arial" w:hAnsi="Arial" w:cs="Arial"/>
          <w:bCs/>
        </w:rPr>
        <w:t>d</w:t>
      </w:r>
      <w:r>
        <w:rPr>
          <w:rFonts w:ascii="Arial" w:hAnsi="Arial" w:cs="Arial"/>
          <w:bCs/>
        </w:rPr>
        <w:t xml:space="preserve"> the following reverse primer design to connect to the 5’GCG connector: </w:t>
      </w:r>
    </w:p>
    <w:p w14:paraId="52CBD043" w14:textId="16B43140" w:rsidR="00585DF4" w:rsidRDefault="00585DF4" w:rsidP="00585DF4">
      <w:pPr>
        <w:spacing w:line="480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5’</w:t>
      </w:r>
      <w:r w:rsidRPr="00585DF4">
        <w:t xml:space="preserve"> </w:t>
      </w:r>
      <w:proofErr w:type="spellStart"/>
      <w:r w:rsidRPr="00585DF4">
        <w:rPr>
          <w:rFonts w:ascii="Arial" w:hAnsi="Arial" w:cs="Arial"/>
          <w:bCs/>
        </w:rPr>
        <w:t>GGGTGCTCTTCgCGC</w:t>
      </w:r>
      <w:proofErr w:type="spellEnd"/>
      <w:r>
        <w:rPr>
          <w:rFonts w:ascii="Arial" w:hAnsi="Arial" w:cs="Arial"/>
          <w:bCs/>
        </w:rPr>
        <w:t>-(Homology arm sequence)-3’</w:t>
      </w:r>
    </w:p>
    <w:p w14:paraId="19D21ED9" w14:textId="378778A8" w:rsidR="00585DF4" w:rsidRDefault="00585DF4" w:rsidP="00585DF4">
      <w:pPr>
        <w:spacing w:line="480" w:lineRule="auto"/>
        <w:rPr>
          <w:rFonts w:ascii="Arial" w:hAnsi="Arial" w:cs="Arial"/>
          <w:bCs/>
        </w:rPr>
      </w:pPr>
    </w:p>
    <w:p w14:paraId="0160BCCF" w14:textId="529AD93D" w:rsidR="00585DF4" w:rsidRDefault="00585DF4" w:rsidP="00585DF4">
      <w:pPr>
        <w:spacing w:line="480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o connect to an FP slot vector, or our multi</w:t>
      </w:r>
      <w:r w:rsidR="007228A4">
        <w:rPr>
          <w:rFonts w:ascii="Arial" w:hAnsi="Arial" w:cs="Arial"/>
          <w:bCs/>
        </w:rPr>
        <w:t>-</w:t>
      </w:r>
      <w:r>
        <w:rPr>
          <w:rFonts w:ascii="Arial" w:hAnsi="Arial" w:cs="Arial"/>
          <w:bCs/>
        </w:rPr>
        <w:t xml:space="preserve">cassette starting with an FP </w:t>
      </w:r>
      <w:r w:rsidR="007228A4">
        <w:rPr>
          <w:rFonts w:ascii="Arial" w:hAnsi="Arial" w:cs="Arial"/>
          <w:bCs/>
        </w:rPr>
        <w:t>s</w:t>
      </w:r>
      <w:r>
        <w:rPr>
          <w:rFonts w:ascii="Arial" w:hAnsi="Arial" w:cs="Arial"/>
          <w:bCs/>
        </w:rPr>
        <w:t xml:space="preserve">lot cassette (pJW1820), </w:t>
      </w:r>
      <w:r w:rsidR="006C0E5C">
        <w:rPr>
          <w:rFonts w:ascii="Arial" w:hAnsi="Arial" w:cs="Arial"/>
          <w:bCs/>
        </w:rPr>
        <w:t xml:space="preserve">we </w:t>
      </w:r>
      <w:r>
        <w:rPr>
          <w:rFonts w:ascii="Arial" w:hAnsi="Arial" w:cs="Arial"/>
          <w:bCs/>
        </w:rPr>
        <w:t>use</w:t>
      </w:r>
      <w:r w:rsidR="006C0E5C">
        <w:rPr>
          <w:rFonts w:ascii="Arial" w:hAnsi="Arial" w:cs="Arial"/>
          <w:bCs/>
        </w:rPr>
        <w:t>d</w:t>
      </w:r>
      <w:r>
        <w:rPr>
          <w:rFonts w:ascii="Arial" w:hAnsi="Arial" w:cs="Arial"/>
          <w:bCs/>
        </w:rPr>
        <w:t xml:space="preserve"> the following reverse primer design to connect to the 5’ATG connector: </w:t>
      </w:r>
    </w:p>
    <w:p w14:paraId="7737FFA7" w14:textId="77EA756E" w:rsidR="00585DF4" w:rsidRDefault="00585DF4" w:rsidP="00585DF4">
      <w:pPr>
        <w:spacing w:line="480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5’</w:t>
      </w:r>
      <w:r w:rsidRPr="00585DF4">
        <w:t xml:space="preserve"> </w:t>
      </w:r>
      <w:proofErr w:type="spellStart"/>
      <w:r w:rsidRPr="00585DF4">
        <w:rPr>
          <w:rFonts w:ascii="Arial" w:hAnsi="Arial" w:cs="Arial"/>
          <w:bCs/>
        </w:rPr>
        <w:t>GGGTGCTCTTCg</w:t>
      </w:r>
      <w:r>
        <w:rPr>
          <w:rFonts w:ascii="Arial" w:hAnsi="Arial" w:cs="Arial"/>
          <w:bCs/>
        </w:rPr>
        <w:t>CAT</w:t>
      </w:r>
      <w:proofErr w:type="spellEnd"/>
      <w:r>
        <w:rPr>
          <w:rFonts w:ascii="Arial" w:hAnsi="Arial" w:cs="Arial"/>
          <w:bCs/>
        </w:rPr>
        <w:t>-(Homology arm sequence)-3’</w:t>
      </w:r>
    </w:p>
    <w:p w14:paraId="78A7EF60" w14:textId="48DBDF34" w:rsidR="00585DF4" w:rsidRDefault="00585DF4" w:rsidP="00585DF4">
      <w:pPr>
        <w:spacing w:line="480" w:lineRule="auto"/>
        <w:rPr>
          <w:rFonts w:ascii="Arial" w:hAnsi="Arial" w:cs="Arial"/>
          <w:bCs/>
        </w:rPr>
      </w:pPr>
    </w:p>
    <w:p w14:paraId="360EA110" w14:textId="1DB5FAA9" w:rsidR="00585DF4" w:rsidRPr="00585DF4" w:rsidRDefault="00585DF4" w:rsidP="00585DF4">
      <w:pPr>
        <w:spacing w:line="480" w:lineRule="auto"/>
        <w:rPr>
          <w:rFonts w:ascii="Arial" w:hAnsi="Arial" w:cs="Arial"/>
          <w:bCs/>
          <w:i/>
          <w:iCs/>
        </w:rPr>
      </w:pPr>
      <w:r w:rsidRPr="00585DF4">
        <w:rPr>
          <w:rFonts w:ascii="Arial" w:hAnsi="Arial" w:cs="Arial"/>
          <w:bCs/>
          <w:i/>
          <w:iCs/>
        </w:rPr>
        <w:t>3’ Homology arms</w:t>
      </w:r>
    </w:p>
    <w:p w14:paraId="7ADB2FBA" w14:textId="26A455CE" w:rsidR="00585DF4" w:rsidRDefault="00585DF4" w:rsidP="00585DF4">
      <w:pPr>
        <w:spacing w:line="480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All 3’ homology arms use</w:t>
      </w:r>
      <w:r w:rsidR="006C0E5C">
        <w:rPr>
          <w:rFonts w:ascii="Arial" w:hAnsi="Arial" w:cs="Arial"/>
          <w:bCs/>
        </w:rPr>
        <w:t>d</w:t>
      </w:r>
      <w:r>
        <w:rPr>
          <w:rFonts w:ascii="Arial" w:hAnsi="Arial" w:cs="Arial"/>
          <w:bCs/>
        </w:rPr>
        <w:t xml:space="preserve"> the same </w:t>
      </w:r>
      <w:r w:rsidR="00FE5A88">
        <w:rPr>
          <w:rFonts w:ascii="Arial" w:hAnsi="Arial" w:cs="Arial"/>
          <w:bCs/>
        </w:rPr>
        <w:t>reverse</w:t>
      </w:r>
      <w:r>
        <w:rPr>
          <w:rFonts w:ascii="Arial" w:hAnsi="Arial" w:cs="Arial"/>
          <w:bCs/>
        </w:rPr>
        <w:t xml:space="preserve"> primer, designed to connect to the vector 5’</w:t>
      </w:r>
      <w:r w:rsidR="00FE5A88">
        <w:rPr>
          <w:rFonts w:ascii="Arial" w:hAnsi="Arial" w:cs="Arial"/>
          <w:bCs/>
        </w:rPr>
        <w:t>GTA</w:t>
      </w:r>
      <w:r>
        <w:rPr>
          <w:rFonts w:ascii="Arial" w:hAnsi="Arial" w:cs="Arial"/>
          <w:bCs/>
        </w:rPr>
        <w:t xml:space="preserve"> connector. </w:t>
      </w:r>
    </w:p>
    <w:p w14:paraId="45C2F5C5" w14:textId="3E52AB8A" w:rsidR="00585DF4" w:rsidRDefault="00FE5A88" w:rsidP="00585DF4">
      <w:pPr>
        <w:spacing w:line="480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everse</w:t>
      </w:r>
      <w:r w:rsidR="00585DF4">
        <w:rPr>
          <w:rFonts w:ascii="Arial" w:hAnsi="Arial" w:cs="Arial"/>
          <w:bCs/>
        </w:rPr>
        <w:t xml:space="preserve"> primer: </w:t>
      </w:r>
      <w:r>
        <w:rPr>
          <w:rFonts w:ascii="Arial" w:hAnsi="Arial" w:cs="Arial"/>
          <w:bCs/>
        </w:rPr>
        <w:t>5’</w:t>
      </w:r>
      <w:r w:rsidRPr="00FE5A88">
        <w:rPr>
          <w:rFonts w:ascii="Arial" w:hAnsi="Arial" w:cs="Arial"/>
          <w:bCs/>
        </w:rPr>
        <w:t>GGGTGCTCTTCgTAC</w:t>
      </w:r>
      <w:r w:rsidR="00585DF4">
        <w:rPr>
          <w:rFonts w:ascii="Arial" w:hAnsi="Arial" w:cs="Arial"/>
          <w:bCs/>
        </w:rPr>
        <w:t>-(Homology arm sequence)-3’</w:t>
      </w:r>
    </w:p>
    <w:p w14:paraId="048B9119" w14:textId="31247EBC" w:rsidR="00FE5A88" w:rsidRDefault="00FE5A88" w:rsidP="00585DF4">
      <w:pPr>
        <w:spacing w:line="480" w:lineRule="auto"/>
        <w:rPr>
          <w:rFonts w:ascii="Arial" w:hAnsi="Arial" w:cs="Arial"/>
          <w:bCs/>
        </w:rPr>
      </w:pPr>
    </w:p>
    <w:p w14:paraId="78A7AEF0" w14:textId="2A6E1C37" w:rsidR="00FE5A88" w:rsidRDefault="00FE5A88" w:rsidP="00FE5A88">
      <w:pPr>
        <w:spacing w:line="480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o connect to our NT slot vectors, or multi-cassettes ending with a NT slot cassette (pJW1816, pJW1820, pJW1846, pJW1886)</w:t>
      </w:r>
      <w:r w:rsidRPr="00FE5A88">
        <w:rPr>
          <w:rFonts w:ascii="Arial" w:hAnsi="Arial" w:cs="Arial"/>
          <w:bCs/>
        </w:rPr>
        <w:t xml:space="preserve"> </w:t>
      </w:r>
      <w:r w:rsidR="006C0E5C">
        <w:rPr>
          <w:rFonts w:ascii="Arial" w:hAnsi="Arial" w:cs="Arial"/>
          <w:bCs/>
        </w:rPr>
        <w:t xml:space="preserve">we </w:t>
      </w:r>
      <w:r>
        <w:rPr>
          <w:rFonts w:ascii="Arial" w:hAnsi="Arial" w:cs="Arial"/>
          <w:bCs/>
        </w:rPr>
        <w:t>use</w:t>
      </w:r>
      <w:r w:rsidR="006C0E5C">
        <w:rPr>
          <w:rFonts w:ascii="Arial" w:hAnsi="Arial" w:cs="Arial"/>
          <w:bCs/>
        </w:rPr>
        <w:t>d</w:t>
      </w:r>
      <w:r>
        <w:rPr>
          <w:rFonts w:ascii="Arial" w:hAnsi="Arial" w:cs="Arial"/>
          <w:bCs/>
        </w:rPr>
        <w:t xml:space="preserve"> the following forward primer design to connect to the 5’ACG connector: </w:t>
      </w:r>
    </w:p>
    <w:p w14:paraId="69D579D2" w14:textId="61724F5C" w:rsidR="00FE5A88" w:rsidRDefault="00FE5A88" w:rsidP="00FE5A88">
      <w:pPr>
        <w:spacing w:line="480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5’</w:t>
      </w:r>
      <w:r w:rsidRPr="00FE5A88">
        <w:t xml:space="preserve"> </w:t>
      </w:r>
      <w:proofErr w:type="spellStart"/>
      <w:r w:rsidRPr="00FE5A88">
        <w:rPr>
          <w:rFonts w:ascii="Arial" w:hAnsi="Arial" w:cs="Arial"/>
          <w:bCs/>
        </w:rPr>
        <w:t>GGCTGCTCTTCgACG</w:t>
      </w:r>
      <w:proofErr w:type="spellEnd"/>
      <w:r>
        <w:rPr>
          <w:rFonts w:ascii="Arial" w:hAnsi="Arial" w:cs="Arial"/>
          <w:bCs/>
        </w:rPr>
        <w:t>-(Homology arm sequence)-3’</w:t>
      </w:r>
    </w:p>
    <w:p w14:paraId="601EC9A9" w14:textId="53EF33D5" w:rsidR="00FE5A88" w:rsidRDefault="00FE5A88" w:rsidP="00585DF4">
      <w:pPr>
        <w:spacing w:line="480" w:lineRule="auto"/>
        <w:rPr>
          <w:rFonts w:ascii="Arial" w:hAnsi="Arial" w:cs="Arial"/>
          <w:bCs/>
        </w:rPr>
      </w:pPr>
    </w:p>
    <w:p w14:paraId="6616755B" w14:textId="77777777" w:rsidR="00B569BC" w:rsidRDefault="00B569BC" w:rsidP="00585DF4">
      <w:pPr>
        <w:spacing w:line="480" w:lineRule="auto"/>
        <w:rPr>
          <w:rFonts w:ascii="Arial" w:hAnsi="Arial" w:cs="Arial"/>
          <w:bCs/>
        </w:rPr>
      </w:pPr>
    </w:p>
    <w:p w14:paraId="6D5DE281" w14:textId="2EEC52CC" w:rsidR="00B569BC" w:rsidRPr="00B569BC" w:rsidRDefault="00B569BC" w:rsidP="00B22099">
      <w:pPr>
        <w:spacing w:after="160" w:line="480" w:lineRule="auto"/>
        <w:jc w:val="both"/>
        <w:rPr>
          <w:rFonts w:ascii="Arial" w:hAnsi="Arial" w:cs="Arial"/>
          <w:b/>
          <w:color w:val="000000"/>
        </w:rPr>
      </w:pPr>
      <w:r>
        <w:rPr>
          <w:rFonts w:ascii="Arial" w:hAnsi="Arial" w:cs="Arial"/>
          <w:b/>
          <w:color w:val="000000"/>
        </w:rPr>
        <w:t>Literature Cited</w:t>
      </w:r>
    </w:p>
    <w:p w14:paraId="72B29FCC" w14:textId="77777777" w:rsidR="00B569BC" w:rsidRDefault="00B569BC" w:rsidP="00B2209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240" w:line="480" w:lineRule="auto"/>
        <w:ind w:left="400" w:hanging="400"/>
        <w:rPr>
          <w:rFonts w:ascii="Arial" w:eastAsiaTheme="minorHAnsi" w:hAnsi="Arial" w:cs="Arial"/>
        </w:rPr>
      </w:pPr>
      <w:r>
        <w:rPr>
          <w:rFonts w:ascii="Arial" w:eastAsiaTheme="minorHAnsi" w:hAnsi="Arial" w:cs="Arial"/>
        </w:rPr>
        <w:t xml:space="preserve">Dickinson D. J., </w:t>
      </w:r>
      <w:proofErr w:type="spellStart"/>
      <w:r>
        <w:rPr>
          <w:rFonts w:ascii="Arial" w:eastAsiaTheme="minorHAnsi" w:hAnsi="Arial" w:cs="Arial"/>
        </w:rPr>
        <w:t>Pani</w:t>
      </w:r>
      <w:proofErr w:type="spellEnd"/>
      <w:r>
        <w:rPr>
          <w:rFonts w:ascii="Arial" w:eastAsiaTheme="minorHAnsi" w:hAnsi="Arial" w:cs="Arial"/>
        </w:rPr>
        <w:t xml:space="preserve"> A. M., </w:t>
      </w:r>
      <w:proofErr w:type="spellStart"/>
      <w:r>
        <w:rPr>
          <w:rFonts w:ascii="Arial" w:eastAsiaTheme="minorHAnsi" w:hAnsi="Arial" w:cs="Arial"/>
        </w:rPr>
        <w:t>Heppert</w:t>
      </w:r>
      <w:proofErr w:type="spellEnd"/>
      <w:r>
        <w:rPr>
          <w:rFonts w:ascii="Arial" w:eastAsiaTheme="minorHAnsi" w:hAnsi="Arial" w:cs="Arial"/>
        </w:rPr>
        <w:t xml:space="preserve"> J. K., Higgins C. D., Goldstein B., 2015 Streamlined Genome Engineering with a Self-Excising Drug Selection Cassette. Genetics </w:t>
      </w:r>
      <w:r>
        <w:rPr>
          <w:rFonts w:ascii="Arial" w:eastAsiaTheme="minorHAnsi" w:hAnsi="Arial" w:cs="Arial"/>
          <w:b/>
          <w:bCs/>
        </w:rPr>
        <w:t>200</w:t>
      </w:r>
      <w:r>
        <w:rPr>
          <w:rFonts w:ascii="Arial" w:eastAsiaTheme="minorHAnsi" w:hAnsi="Arial" w:cs="Arial"/>
        </w:rPr>
        <w:t>: 1035–1049.</w:t>
      </w:r>
    </w:p>
    <w:p w14:paraId="49A93997" w14:textId="77777777" w:rsidR="00B569BC" w:rsidRDefault="00B569BC" w:rsidP="00B2209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240" w:line="480" w:lineRule="auto"/>
        <w:ind w:left="400" w:hanging="400"/>
        <w:rPr>
          <w:rFonts w:ascii="Arial" w:eastAsiaTheme="minorHAnsi" w:hAnsi="Arial" w:cs="Arial"/>
        </w:rPr>
      </w:pPr>
      <w:r>
        <w:rPr>
          <w:rFonts w:ascii="Arial" w:eastAsiaTheme="minorHAnsi" w:hAnsi="Arial" w:cs="Arial"/>
        </w:rPr>
        <w:t xml:space="preserve">Schwartz M. L., Jorgensen E. M., 2016 </w:t>
      </w:r>
      <w:proofErr w:type="spellStart"/>
      <w:r>
        <w:rPr>
          <w:rFonts w:ascii="Arial" w:eastAsiaTheme="minorHAnsi" w:hAnsi="Arial" w:cs="Arial"/>
        </w:rPr>
        <w:t>SapTrap</w:t>
      </w:r>
      <w:proofErr w:type="spellEnd"/>
      <w:r>
        <w:rPr>
          <w:rFonts w:ascii="Arial" w:eastAsiaTheme="minorHAnsi" w:hAnsi="Arial" w:cs="Arial"/>
        </w:rPr>
        <w:t xml:space="preserve">, a Toolkit for High-Throughput CRISPR/Cas9 Gene Modification in </w:t>
      </w:r>
      <w:r>
        <w:rPr>
          <w:rFonts w:ascii="Arial" w:eastAsiaTheme="minorHAnsi" w:hAnsi="Arial" w:cs="Arial"/>
          <w:i/>
          <w:iCs/>
        </w:rPr>
        <w:t>Caenorhabditis elegans</w:t>
      </w:r>
      <w:r>
        <w:rPr>
          <w:rFonts w:ascii="Arial" w:eastAsiaTheme="minorHAnsi" w:hAnsi="Arial" w:cs="Arial"/>
        </w:rPr>
        <w:t xml:space="preserve">. Genetics </w:t>
      </w:r>
      <w:r>
        <w:rPr>
          <w:rFonts w:ascii="Arial" w:eastAsiaTheme="minorHAnsi" w:hAnsi="Arial" w:cs="Arial"/>
          <w:b/>
          <w:bCs/>
        </w:rPr>
        <w:t>202</w:t>
      </w:r>
      <w:r>
        <w:rPr>
          <w:rFonts w:ascii="Arial" w:eastAsiaTheme="minorHAnsi" w:hAnsi="Arial" w:cs="Arial"/>
        </w:rPr>
        <w:t>: 1277–1288.</w:t>
      </w:r>
    </w:p>
    <w:p w14:paraId="632CA623" w14:textId="531DD6F2" w:rsidR="00585DF4" w:rsidRPr="00585DF4" w:rsidRDefault="00B569BC" w:rsidP="00585DF4">
      <w:pPr>
        <w:spacing w:line="480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fldChar w:fldCharType="begin"/>
      </w:r>
      <w:r>
        <w:rPr>
          <w:rFonts w:ascii="Arial" w:hAnsi="Arial" w:cs="Arial"/>
          <w:bCs/>
        </w:rPr>
        <w:instrText xml:space="preserve"> ADDIN PAPERS2_CITATIONS &lt;papers2_bibliography/&gt;</w:instrText>
      </w:r>
      <w:r>
        <w:rPr>
          <w:rFonts w:ascii="Arial" w:hAnsi="Arial" w:cs="Arial"/>
          <w:bCs/>
        </w:rPr>
        <w:fldChar w:fldCharType="end"/>
      </w:r>
    </w:p>
    <w:sectPr w:rsidR="00585DF4" w:rsidRPr="00585DF4" w:rsidSect="00457196">
      <w:footerReference w:type="even" r:id="rId6"/>
      <w:footerReference w:type="default" r:id="rId7"/>
      <w:pgSz w:w="12240" w:h="15840"/>
      <w:pgMar w:top="1440" w:right="1440" w:bottom="1440" w:left="1440" w:header="720" w:footer="720" w:gutter="0"/>
      <w:lnNumType w:countBy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56D15F" w14:textId="77777777" w:rsidR="00F1728B" w:rsidRDefault="00F1728B" w:rsidP="00457196">
      <w:r>
        <w:separator/>
      </w:r>
    </w:p>
  </w:endnote>
  <w:endnote w:type="continuationSeparator" w:id="0">
    <w:p w14:paraId="71668EEB" w14:textId="77777777" w:rsidR="00F1728B" w:rsidRDefault="00F1728B" w:rsidP="004571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70030759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84AA72D" w14:textId="20FE0D62" w:rsidR="00F83D19" w:rsidRDefault="00F83D19" w:rsidP="008B0AD9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BA81B5B" w14:textId="77777777" w:rsidR="00F83D19" w:rsidRDefault="00F83D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3002770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5249734" w14:textId="714DDAF2" w:rsidR="00F83D19" w:rsidRDefault="00F83D19" w:rsidP="008B0AD9">
        <w:pPr>
          <w:pStyle w:val="Footer"/>
          <w:framePr w:wrap="none" w:vAnchor="text" w:hAnchor="margin" w:xAlign="center" w:y="1"/>
          <w:rPr>
            <w:rStyle w:val="PageNumber"/>
          </w:rPr>
        </w:pPr>
        <w:r w:rsidRPr="00457196">
          <w:rPr>
            <w:rStyle w:val="PageNumber"/>
            <w:sz w:val="24"/>
            <w:szCs w:val="24"/>
          </w:rPr>
          <w:fldChar w:fldCharType="begin"/>
        </w:r>
        <w:r w:rsidRPr="00457196">
          <w:rPr>
            <w:rStyle w:val="PageNumber"/>
            <w:sz w:val="24"/>
            <w:szCs w:val="24"/>
          </w:rPr>
          <w:instrText xml:space="preserve"> PAGE </w:instrText>
        </w:r>
        <w:r w:rsidRPr="00457196">
          <w:rPr>
            <w:rStyle w:val="PageNumber"/>
            <w:sz w:val="24"/>
            <w:szCs w:val="24"/>
          </w:rPr>
          <w:fldChar w:fldCharType="separate"/>
        </w:r>
        <w:r w:rsidRPr="00457196">
          <w:rPr>
            <w:rStyle w:val="PageNumber"/>
            <w:noProof/>
            <w:sz w:val="24"/>
            <w:szCs w:val="24"/>
          </w:rPr>
          <w:t>5</w:t>
        </w:r>
        <w:r w:rsidRPr="00457196">
          <w:rPr>
            <w:rStyle w:val="PageNumber"/>
            <w:sz w:val="24"/>
            <w:szCs w:val="24"/>
          </w:rPr>
          <w:fldChar w:fldCharType="end"/>
        </w:r>
      </w:p>
    </w:sdtContent>
  </w:sdt>
  <w:p w14:paraId="1DEE1C84" w14:textId="77777777" w:rsidR="00F83D19" w:rsidRDefault="00F83D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E06B15" w14:textId="77777777" w:rsidR="00F1728B" w:rsidRDefault="00F1728B" w:rsidP="00457196">
      <w:r>
        <w:separator/>
      </w:r>
    </w:p>
  </w:footnote>
  <w:footnote w:type="continuationSeparator" w:id="0">
    <w:p w14:paraId="649BBE0E" w14:textId="77777777" w:rsidR="00F1728B" w:rsidRDefault="00F1728B" w:rsidP="0045719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MTU1NzawNDM3MzNS0lEKTi0uzszPAykwrAUAuWD3ZywAAAA="/>
  </w:docVars>
  <w:rsids>
    <w:rsidRoot w:val="003B1D93"/>
    <w:rsid w:val="00033269"/>
    <w:rsid w:val="000827A6"/>
    <w:rsid w:val="00087AFE"/>
    <w:rsid w:val="000A1CDC"/>
    <w:rsid w:val="000E6C9E"/>
    <w:rsid w:val="00124E68"/>
    <w:rsid w:val="00132183"/>
    <w:rsid w:val="00183944"/>
    <w:rsid w:val="00191ABF"/>
    <w:rsid w:val="001C2EB6"/>
    <w:rsid w:val="00231A32"/>
    <w:rsid w:val="0027699E"/>
    <w:rsid w:val="002A3BD0"/>
    <w:rsid w:val="002B53B8"/>
    <w:rsid w:val="002C34DD"/>
    <w:rsid w:val="00320E53"/>
    <w:rsid w:val="00322978"/>
    <w:rsid w:val="0034460F"/>
    <w:rsid w:val="003640AF"/>
    <w:rsid w:val="003B1C28"/>
    <w:rsid w:val="003B1D93"/>
    <w:rsid w:val="003E5967"/>
    <w:rsid w:val="003F3E35"/>
    <w:rsid w:val="00443562"/>
    <w:rsid w:val="00457196"/>
    <w:rsid w:val="0046127D"/>
    <w:rsid w:val="004A66BE"/>
    <w:rsid w:val="004E334A"/>
    <w:rsid w:val="00580EA5"/>
    <w:rsid w:val="00585DF4"/>
    <w:rsid w:val="005A057C"/>
    <w:rsid w:val="00672D5E"/>
    <w:rsid w:val="006B207B"/>
    <w:rsid w:val="006B3DA7"/>
    <w:rsid w:val="006B6C6D"/>
    <w:rsid w:val="006C0E5C"/>
    <w:rsid w:val="006E7357"/>
    <w:rsid w:val="007228A4"/>
    <w:rsid w:val="0074033E"/>
    <w:rsid w:val="007A351A"/>
    <w:rsid w:val="00807D86"/>
    <w:rsid w:val="008772B4"/>
    <w:rsid w:val="008B0AD9"/>
    <w:rsid w:val="008B332D"/>
    <w:rsid w:val="008C0408"/>
    <w:rsid w:val="009270BB"/>
    <w:rsid w:val="009E02FD"/>
    <w:rsid w:val="00A33B2A"/>
    <w:rsid w:val="00AA38B5"/>
    <w:rsid w:val="00AC35B8"/>
    <w:rsid w:val="00AF0EFB"/>
    <w:rsid w:val="00B22099"/>
    <w:rsid w:val="00B569BC"/>
    <w:rsid w:val="00BA364D"/>
    <w:rsid w:val="00BE53D9"/>
    <w:rsid w:val="00BF295D"/>
    <w:rsid w:val="00C2142F"/>
    <w:rsid w:val="00CC4B94"/>
    <w:rsid w:val="00CC70A3"/>
    <w:rsid w:val="00CD01CF"/>
    <w:rsid w:val="00D13250"/>
    <w:rsid w:val="00D67D1F"/>
    <w:rsid w:val="00D77B0F"/>
    <w:rsid w:val="00D8641F"/>
    <w:rsid w:val="00DB6B7F"/>
    <w:rsid w:val="00E7009E"/>
    <w:rsid w:val="00EB3B73"/>
    <w:rsid w:val="00EE6C32"/>
    <w:rsid w:val="00F1728B"/>
    <w:rsid w:val="00F83D19"/>
    <w:rsid w:val="00FA3AD3"/>
    <w:rsid w:val="00FA4F01"/>
    <w:rsid w:val="00FA5CAA"/>
    <w:rsid w:val="00FC4A81"/>
    <w:rsid w:val="00FE410B"/>
    <w:rsid w:val="00FE5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53680D"/>
  <w15:chartTrackingRefBased/>
  <w15:docId w15:val="{F128B9C4-3348-8043-9FE5-6928C4CB0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3D19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B1D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B1D93"/>
    <w:pPr>
      <w:spacing w:after="1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B1D93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B1D93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1D93"/>
    <w:rPr>
      <w:rFonts w:eastAsiaTheme="minorHAns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1D93"/>
    <w:rPr>
      <w:rFonts w:ascii="Times New Roman" w:hAnsi="Times New Roman" w:cs="Times New Roman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457196"/>
  </w:style>
  <w:style w:type="paragraph" w:styleId="Header">
    <w:name w:val="header"/>
    <w:basedOn w:val="Normal"/>
    <w:link w:val="HeaderChar"/>
    <w:uiPriority w:val="99"/>
    <w:unhideWhenUsed/>
    <w:rsid w:val="00457196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57196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57196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57196"/>
    <w:rPr>
      <w:sz w:val="22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45719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64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641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71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0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3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2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0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35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8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1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5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6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2268</Words>
  <Characters>12929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Ward</dc:creator>
  <cp:keywords/>
  <dc:description/>
  <cp:lastModifiedBy>Jordan Ward</cp:lastModifiedBy>
  <cp:revision>5</cp:revision>
  <dcterms:created xsi:type="dcterms:W3CDTF">2020-11-30T20:44:00Z</dcterms:created>
  <dcterms:modified xsi:type="dcterms:W3CDTF">2020-11-30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PERS2_INFO_01">
    <vt:lpwstr>&lt;info&gt;&lt;style id="http://www.zotero.org/styles/genetics"/&gt;&lt;format class="21"/&gt;&lt;count citations="2" publications="2"/&gt;&lt;/info&gt;PAPERS2_INFO_END</vt:lpwstr>
  </property>
</Properties>
</file>